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010B2" w14:textId="77777777" w:rsidR="00327451" w:rsidRDefault="00993B22" w:rsidP="00EC3A91">
      <w:pPr>
        <w:pStyle w:val="Heading1"/>
        <w:jc w:val="left"/>
      </w:pPr>
      <w:bookmarkStart w:id="0" w:name="_Toc267816308"/>
      <w:r>
        <w:t>Au</w:t>
      </w:r>
      <w:r w:rsidR="00654FBE">
        <w:t>burn</w:t>
      </w:r>
      <w:r w:rsidR="00A331E7">
        <w:t xml:space="preserve"> University</w:t>
      </w:r>
      <w:r w:rsidR="00A331E7">
        <w:br/>
      </w:r>
      <w:r w:rsidR="00327451">
        <w:t>College of Education, Department of Curriculum and Teaching</w:t>
      </w:r>
    </w:p>
    <w:p w14:paraId="366E0823" w14:textId="4EF65BBD" w:rsidR="009F6A27" w:rsidRDefault="00327451" w:rsidP="00EC3A91">
      <w:pPr>
        <w:pStyle w:val="Heading1"/>
        <w:jc w:val="left"/>
      </w:pPr>
      <w:r>
        <w:t>CTES 747</w:t>
      </w:r>
      <w:r w:rsidR="00C2606B">
        <w:t>6</w:t>
      </w:r>
      <w:r>
        <w:t xml:space="preserve">, Issues in ESOL Education, Section </w:t>
      </w:r>
      <w:r w:rsidR="00C2606B">
        <w:t>1</w:t>
      </w:r>
      <w:r>
        <w:t xml:space="preserve">, Spring 2020 </w:t>
      </w:r>
      <w:r w:rsidR="00A331E7">
        <w:br/>
      </w:r>
      <w:bookmarkEnd w:id="0"/>
    </w:p>
    <w:p w14:paraId="10299DEB" w14:textId="2DED78F8" w:rsidR="00A83A39" w:rsidRDefault="009F6A27" w:rsidP="003C77BA">
      <w:pPr>
        <w:pStyle w:val="Heading2"/>
      </w:pPr>
      <w:r>
        <w:t>Instructor Contact Information</w:t>
      </w:r>
    </w:p>
    <w:p w14:paraId="1B919EF0" w14:textId="08A39068" w:rsidR="00073DC3" w:rsidRDefault="00073DC3" w:rsidP="00A83A39">
      <w:r>
        <w:t xml:space="preserve">Name: </w:t>
      </w:r>
      <w:r w:rsidR="00327451">
        <w:t xml:space="preserve">Gwendolyn M. Williams, Ph.D. </w:t>
      </w:r>
    </w:p>
    <w:p w14:paraId="279BEE4E" w14:textId="69E86980" w:rsidR="00A83A39" w:rsidRDefault="00A83A39" w:rsidP="00A83A39">
      <w:r>
        <w:t>Offi</w:t>
      </w:r>
      <w:r w:rsidR="00327451">
        <w:t>ce Location: Haley 5078</w:t>
      </w:r>
    </w:p>
    <w:p w14:paraId="2411E713" w14:textId="3E672073" w:rsidR="00A83A39" w:rsidRDefault="00073DC3" w:rsidP="00A83A39">
      <w:r>
        <w:t xml:space="preserve">Office </w:t>
      </w:r>
      <w:r w:rsidR="00A83A39">
        <w:t>Telephone</w:t>
      </w:r>
      <w:r>
        <w:t xml:space="preserve"> Number</w:t>
      </w:r>
      <w:r w:rsidR="000A1701">
        <w:t>: 334 844-6775</w:t>
      </w:r>
    </w:p>
    <w:p w14:paraId="5DDA9B58" w14:textId="1CCAC940" w:rsidR="00A83A39" w:rsidRDefault="00A83A39" w:rsidP="00A83A39">
      <w:r>
        <w:t>Email:</w:t>
      </w:r>
      <w:r w:rsidR="00FF0271">
        <w:t xml:space="preserve"> </w:t>
      </w:r>
      <w:r w:rsidR="000A1701">
        <w:t>gmw0015@auburn.edu</w:t>
      </w:r>
    </w:p>
    <w:p w14:paraId="268657D6" w14:textId="7D9D0915" w:rsidR="00A83A39" w:rsidRDefault="000A1701" w:rsidP="00A83A39">
      <w:r>
        <w:t>Office Hours: 1:30-3:30 PM Mondays and Wednesdays</w:t>
      </w:r>
    </w:p>
    <w:p w14:paraId="6945AF6B" w14:textId="5D0DEE8D" w:rsidR="00EC3A91" w:rsidRDefault="000A1701" w:rsidP="00A83A39">
      <w:r>
        <w:t xml:space="preserve">I prefer to be contacted by email, and I will usually respond in 48 hours.  </w:t>
      </w:r>
    </w:p>
    <w:p w14:paraId="78BEB9D2" w14:textId="3A7EBB29" w:rsidR="00004CEA" w:rsidRDefault="00004CEA" w:rsidP="00D90824">
      <w:pPr>
        <w:pStyle w:val="Heading2"/>
      </w:pPr>
      <w:r>
        <w:t xml:space="preserve">General Course Information </w:t>
      </w:r>
    </w:p>
    <w:p w14:paraId="0B3D1DB6" w14:textId="7C8D6843" w:rsidR="001114EA" w:rsidRDefault="000A1701" w:rsidP="00A83A39">
      <w:r>
        <w:t>Class Days/Time: Wednesday 4:00- 6:50 PM</w:t>
      </w:r>
    </w:p>
    <w:p w14:paraId="6ECFF868" w14:textId="47BF232E" w:rsidR="00C2606B" w:rsidRDefault="00A83A39" w:rsidP="00C2606B">
      <w:r>
        <w:t>Class</w:t>
      </w:r>
      <w:r w:rsidR="000A1701">
        <w:t xml:space="preserve">room: </w:t>
      </w:r>
      <w:bookmarkStart w:id="1" w:name="_Toc267816319"/>
      <w:r w:rsidR="00C2606B">
        <w:t>On-line</w:t>
      </w:r>
    </w:p>
    <w:p w14:paraId="441D64DA" w14:textId="77777777" w:rsidR="00C2606B" w:rsidRDefault="00C2606B" w:rsidP="00C2606B"/>
    <w:p w14:paraId="04C4D9CA" w14:textId="3B79A0DF" w:rsidR="00D90824" w:rsidRDefault="00D90824" w:rsidP="00C2606B">
      <w:r>
        <w:t>Course Description</w:t>
      </w:r>
      <w:bookmarkEnd w:id="1"/>
    </w:p>
    <w:p w14:paraId="249E5AC2" w14:textId="2C18B78E" w:rsidR="000A1701" w:rsidRPr="000A1701" w:rsidRDefault="000A1701" w:rsidP="000A1701">
      <w:pPr>
        <w:widowControl w:val="0"/>
        <w:autoSpaceDE w:val="0"/>
        <w:autoSpaceDN w:val="0"/>
        <w:adjustRightInd w:val="0"/>
        <w:rPr>
          <w:color w:val="000000"/>
          <w:shd w:val="clear" w:color="auto" w:fill="FFFFFF"/>
        </w:rPr>
      </w:pPr>
      <w:r w:rsidRPr="000A1701">
        <w:rPr>
          <w:color w:val="000000"/>
          <w:shd w:val="clear" w:color="auto" w:fill="FFFFFF"/>
        </w:rPr>
        <w:t>Examination of central issues in the teaching and learning of ESOL including language policy, language diversity and multiculturalism</w:t>
      </w:r>
    </w:p>
    <w:p w14:paraId="4B46850C" w14:textId="77777777" w:rsidR="000A1701" w:rsidRPr="000A1701" w:rsidRDefault="000A1701" w:rsidP="000A1701">
      <w:pPr>
        <w:widowControl w:val="0"/>
        <w:autoSpaceDE w:val="0"/>
        <w:autoSpaceDN w:val="0"/>
        <w:adjustRightInd w:val="0"/>
        <w:rPr>
          <w:rFonts w:ascii="Arial" w:hAnsi="Arial" w:cs="Arial"/>
          <w:color w:val="000000"/>
          <w:shd w:val="clear" w:color="auto" w:fill="FFFFFF"/>
        </w:rPr>
      </w:pPr>
    </w:p>
    <w:p w14:paraId="17838E85" w14:textId="53A045F0" w:rsidR="003C77BA" w:rsidRDefault="00810B53" w:rsidP="003C77BA">
      <w:pPr>
        <w:pStyle w:val="Heading2"/>
      </w:pPr>
      <w:bookmarkStart w:id="2" w:name="_Toc267816326"/>
      <w:r>
        <w:t>Library Research Guides and Subject Librarians</w:t>
      </w:r>
      <w:r w:rsidR="003C77BA">
        <w:t xml:space="preserve"> </w:t>
      </w:r>
      <w:bookmarkEnd w:id="2"/>
    </w:p>
    <w:p w14:paraId="56B57DC2" w14:textId="51055415" w:rsidR="003A51E9" w:rsidRDefault="007C5A99" w:rsidP="003A51E9">
      <w:pPr>
        <w:pStyle w:val="NormalWeb"/>
        <w:spacing w:before="0" w:beforeAutospacing="0" w:after="150"/>
        <w:rPr>
          <w:rFonts w:ascii="Arial" w:hAnsi="Arial" w:cs="Arial"/>
          <w:color w:val="333333"/>
          <w:sz w:val="18"/>
          <w:szCs w:val="18"/>
        </w:rPr>
      </w:pPr>
      <w:r>
        <w:rPr>
          <w:rFonts w:eastAsia="Times New Roman"/>
          <w:shd w:val="clear" w:color="auto" w:fill="FFFFFF"/>
        </w:rPr>
        <w:t xml:space="preserve">The </w:t>
      </w:r>
      <w:r w:rsidR="00654FBE">
        <w:rPr>
          <w:rFonts w:eastAsia="Times New Roman"/>
          <w:shd w:val="clear" w:color="auto" w:fill="FFFFFF"/>
        </w:rPr>
        <w:t xml:space="preserve">Auburn </w:t>
      </w:r>
      <w:r>
        <w:rPr>
          <w:rFonts w:eastAsia="Times New Roman"/>
          <w:shd w:val="clear" w:color="auto" w:fill="FFFFFF"/>
        </w:rPr>
        <w:t>University Library can help you find information and conduct research. You can ma</w:t>
      </w:r>
      <w:r w:rsidR="00654FBE">
        <w:rPr>
          <w:rFonts w:eastAsia="Times New Roman"/>
          <w:shd w:val="clear" w:color="auto" w:fill="FFFFFF"/>
        </w:rPr>
        <w:t>ke an appointment with a</w:t>
      </w:r>
      <w:r>
        <w:rPr>
          <w:rFonts w:eastAsia="Times New Roman"/>
          <w:shd w:val="clear" w:color="auto" w:fill="FFFFFF"/>
        </w:rPr>
        <w:t xml:space="preserve"> librarian, get help online, or </w:t>
      </w:r>
      <w:r w:rsidR="003A51E9">
        <w:t xml:space="preserve">contact the Education librarian, Dr. Todd Shipman at </w:t>
      </w:r>
      <w:hyperlink r:id="rId8" w:history="1">
        <w:r w:rsidR="003A51E9" w:rsidRPr="00170107">
          <w:rPr>
            <w:rStyle w:val="Hyperlink"/>
            <w:rFonts w:ascii="Arial" w:hAnsi="Arial" w:cs="Arial"/>
            <w:sz w:val="18"/>
            <w:szCs w:val="18"/>
          </w:rPr>
          <w:t>todd.shipman@auburn.edu</w:t>
        </w:r>
      </w:hyperlink>
    </w:p>
    <w:p w14:paraId="39F5CBED" w14:textId="761AEFC5" w:rsidR="007C5A99" w:rsidRDefault="007C5A99" w:rsidP="003A51E9">
      <w:pPr>
        <w:rPr>
          <w:rFonts w:eastAsia="Times New Roman"/>
          <w:shd w:val="clear" w:color="auto" w:fill="FFFFFF"/>
        </w:rPr>
      </w:pPr>
    </w:p>
    <w:p w14:paraId="5468C213" w14:textId="5B7DACF4" w:rsidR="00D90824" w:rsidRDefault="00A25DE5" w:rsidP="00D90824">
      <w:pPr>
        <w:pStyle w:val="Heading2"/>
      </w:pPr>
      <w:r w:rsidRPr="00470684">
        <w:t>Canvas</w:t>
      </w:r>
    </w:p>
    <w:p w14:paraId="1A16F4B9" w14:textId="7387A546" w:rsidR="00AF7356" w:rsidRDefault="00470684" w:rsidP="005E6B31">
      <w:r>
        <w:t>Canvas is Auburn University</w:t>
      </w:r>
      <w:r w:rsidR="00426510" w:rsidRPr="00426510">
        <w:t xml:space="preserve">'s </w:t>
      </w:r>
      <w:r>
        <w:t xml:space="preserve">official </w:t>
      </w:r>
      <w:r w:rsidR="00426510" w:rsidRPr="00426510">
        <w:t>Learning Management Sys</w:t>
      </w:r>
      <w:r w:rsidR="00426510">
        <w:t xml:space="preserve">tem (LMS). </w:t>
      </w:r>
      <w:r>
        <w:t>Canvas</w:t>
      </w:r>
      <w:r w:rsidR="00426510" w:rsidRPr="00426510">
        <w:t xml:space="preserve"> is the place where </w:t>
      </w:r>
      <w:r w:rsidR="00426510">
        <w:t xml:space="preserve">you will find the course syllabus, read posted </w:t>
      </w:r>
      <w:r w:rsidR="00EA72C6">
        <w:t>announcements</w:t>
      </w:r>
      <w:r w:rsidR="00426510">
        <w:t>, participate in online class discussions with classmates, submit your assignments online and view the</w:t>
      </w:r>
      <w:r w:rsidR="00426510" w:rsidRPr="00426510">
        <w:t xml:space="preserve"> materials</w:t>
      </w:r>
      <w:r w:rsidR="00426510">
        <w:t xml:space="preserve"> for this course</w:t>
      </w:r>
      <w:r w:rsidR="00426510" w:rsidRPr="00426510">
        <w:t>.</w:t>
      </w:r>
      <w:r w:rsidR="00426510">
        <w:t xml:space="preserve"> </w:t>
      </w:r>
      <w:r>
        <w:t>To access Canvas</w:t>
      </w:r>
      <w:r w:rsidR="00AF7356">
        <w:t xml:space="preserve"> use your </w:t>
      </w:r>
      <w:r>
        <w:t>AU user</w:t>
      </w:r>
      <w:r w:rsidR="00AF7356" w:rsidRPr="00446E14">
        <w:t xml:space="preserve"> ID and password</w:t>
      </w:r>
      <w:r w:rsidR="008C6180">
        <w:t xml:space="preserve"> to log into Auburn’s </w:t>
      </w:r>
      <w:hyperlink r:id="rId9" w:history="1">
        <w:r w:rsidR="008C6180" w:rsidRPr="008C6180">
          <w:rPr>
            <w:rStyle w:val="Hyperlink"/>
          </w:rPr>
          <w:t>Canvas homepage https://auburn.instructure.com/login/ldap</w:t>
        </w:r>
      </w:hyperlink>
      <w:r>
        <w:t>.</w:t>
      </w:r>
      <w:r w:rsidR="00AF7356">
        <w:t xml:space="preserve"> When</w:t>
      </w:r>
      <w:r>
        <w:t xml:space="preserve"> you log in, you will be directed to your dashboard.</w:t>
      </w:r>
      <w:r w:rsidR="00AF7356">
        <w:t xml:space="preserve"> Cli</w:t>
      </w:r>
      <w:r w:rsidR="004F09F5">
        <w:t>ck on the link for this course (c</w:t>
      </w:r>
      <w:r w:rsidR="00AF7356">
        <w:t>lasses are listed by</w:t>
      </w:r>
      <w:r w:rsidR="004F09F5">
        <w:t xml:space="preserve"> course</w:t>
      </w:r>
      <w:r w:rsidR="00AF7356">
        <w:t xml:space="preserve"> name and number</w:t>
      </w:r>
      <w:r w:rsidR="004F09F5">
        <w:t>)</w:t>
      </w:r>
      <w:r w:rsidR="00AF7356">
        <w:t>.</w:t>
      </w:r>
      <w:r w:rsidR="00DC67A4">
        <w:t xml:space="preserve"> Note: The L</w:t>
      </w:r>
      <w:r w:rsidR="00760A6D">
        <w:t>ogin link is also conveni</w:t>
      </w:r>
      <w:r>
        <w:t xml:space="preserve">ently located in </w:t>
      </w:r>
      <w:hyperlink r:id="rId10" w:history="1">
        <w:r w:rsidRPr="00470684">
          <w:rPr>
            <w:rStyle w:val="Hyperlink"/>
          </w:rPr>
          <w:t>AU Access www.auaccess.auburn.edu</w:t>
        </w:r>
      </w:hyperlink>
      <w:r>
        <w:t xml:space="preserve"> </w:t>
      </w:r>
      <w:r w:rsidR="00760A6D">
        <w:t>and many other university pages.</w:t>
      </w:r>
    </w:p>
    <w:p w14:paraId="5A90254D" w14:textId="29237F1B" w:rsidR="00D90824" w:rsidRDefault="00470684" w:rsidP="00335899">
      <w:pPr>
        <w:pStyle w:val="Heading3"/>
      </w:pPr>
      <w:r>
        <w:lastRenderedPageBreak/>
        <w:t>Canvas</w:t>
      </w:r>
      <w:r w:rsidR="00F57DAC">
        <w:t xml:space="preserve"> Help and Student Computing </w:t>
      </w:r>
      <w:r w:rsidR="00D90824">
        <w:t>Resources</w:t>
      </w:r>
    </w:p>
    <w:p w14:paraId="7E260536" w14:textId="3C10E909" w:rsidR="003A0A80" w:rsidRDefault="00470684" w:rsidP="00F57DAC">
      <w:pPr>
        <w:pStyle w:val="Heading4"/>
      </w:pPr>
      <w:r>
        <w:t>Canvas</w:t>
      </w:r>
      <w:r w:rsidR="00FA3C9E">
        <w:t xml:space="preserve"> </w:t>
      </w:r>
      <w:r>
        <w:t>and O</w:t>
      </w:r>
      <w:r w:rsidR="00426510">
        <w:t>IT Help Desk</w:t>
      </w:r>
    </w:p>
    <w:p w14:paraId="356E0CFD" w14:textId="3C859813" w:rsidR="00833025" w:rsidRDefault="004C3691" w:rsidP="00833025">
      <w:r>
        <w:t xml:space="preserve">Contact the </w:t>
      </w:r>
      <w:hyperlink r:id="rId11" w:history="1">
        <w:r w:rsidR="00470684" w:rsidRPr="00DE1AB2">
          <w:rPr>
            <w:rStyle w:val="Hyperlink"/>
          </w:rPr>
          <w:t xml:space="preserve">OIT Help desk </w:t>
        </w:r>
        <w:r w:rsidR="00DE1AB2" w:rsidRPr="00DE1AB2">
          <w:rPr>
            <w:rStyle w:val="Hyperlink"/>
          </w:rPr>
          <w:t>https://oit.auburn.edu/helpdesk</w:t>
        </w:r>
      </w:hyperlink>
      <w:r w:rsidR="00DE1AB2">
        <w:t xml:space="preserve"> </w:t>
      </w:r>
      <w:r>
        <w:t xml:space="preserve">if you </w:t>
      </w:r>
      <w:r w:rsidR="00833025">
        <w:t xml:space="preserve">need assistance </w:t>
      </w:r>
      <w:r w:rsidR="00833025" w:rsidRPr="004C3691">
        <w:t xml:space="preserve">with </w:t>
      </w:r>
      <w:r w:rsidR="00DE1AB2">
        <w:t>Canvas</w:t>
      </w:r>
      <w:r w:rsidR="00833025">
        <w:t xml:space="preserve"> or other</w:t>
      </w:r>
      <w:r w:rsidR="00833025" w:rsidRPr="004C3691">
        <w:t xml:space="preserve"> </w:t>
      </w:r>
      <w:r w:rsidR="00833025" w:rsidRPr="00EE2894">
        <w:t xml:space="preserve">information about computing </w:t>
      </w:r>
      <w:r w:rsidR="00DE1AB2">
        <w:t>and information technology at Auburn</w:t>
      </w:r>
      <w:r w:rsidR="00833025" w:rsidRPr="004C3691">
        <w:t>.</w:t>
      </w:r>
      <w:r w:rsidR="00833025">
        <w:t xml:space="preserve"> Thre</w:t>
      </w:r>
      <w:r w:rsidR="00741890">
        <w:t>e</w:t>
      </w:r>
      <w:r w:rsidR="0072109B">
        <w:t xml:space="preserve"> </w:t>
      </w:r>
      <w:r w:rsidR="00833025">
        <w:t>ways to contact the</w:t>
      </w:r>
      <w:r w:rsidR="00741890">
        <w:t xml:space="preserve"> </w:t>
      </w:r>
      <w:r w:rsidR="00DE1AB2">
        <w:t>O</w:t>
      </w:r>
      <w:r w:rsidR="00741890">
        <w:t>IT</w:t>
      </w:r>
      <w:r w:rsidR="00833025">
        <w:t xml:space="preserve"> Help Desk are:</w:t>
      </w:r>
    </w:p>
    <w:p w14:paraId="0DFA96EA" w14:textId="501B92AB" w:rsidR="00833025" w:rsidRDefault="004C3691" w:rsidP="00833025">
      <w:pPr>
        <w:pStyle w:val="ListParagraph"/>
        <w:numPr>
          <w:ilvl w:val="0"/>
          <w:numId w:val="7"/>
        </w:numPr>
      </w:pPr>
      <w:r>
        <w:t>Call</w:t>
      </w:r>
      <w:r w:rsidR="00833025">
        <w:t>:</w:t>
      </w:r>
      <w:r w:rsidR="00DE1AB2">
        <w:t xml:space="preserve"> 334-844-4944</w:t>
      </w:r>
    </w:p>
    <w:p w14:paraId="60212760" w14:textId="2B56E4B0" w:rsidR="003A0A80" w:rsidRDefault="00833025" w:rsidP="00833025">
      <w:pPr>
        <w:pStyle w:val="ListParagraph"/>
        <w:numPr>
          <w:ilvl w:val="0"/>
          <w:numId w:val="7"/>
        </w:numPr>
      </w:pPr>
      <w:r>
        <w:t>E</w:t>
      </w:r>
      <w:r w:rsidR="004C3691">
        <w:t>mail</w:t>
      </w:r>
      <w:r>
        <w:t>:</w:t>
      </w:r>
      <w:r w:rsidR="003A0A80">
        <w:t xml:space="preserve"> </w:t>
      </w:r>
      <w:hyperlink r:id="rId12" w:history="1">
        <w:r w:rsidR="00DE1AB2" w:rsidRPr="00AF6B21">
          <w:rPr>
            <w:rStyle w:val="Hyperlink"/>
          </w:rPr>
          <w:t>helpdesk@auburn.edu</w:t>
        </w:r>
      </w:hyperlink>
      <w:r w:rsidR="00DE1AB2">
        <w:t xml:space="preserve"> </w:t>
      </w:r>
    </w:p>
    <w:p w14:paraId="1E3A300C" w14:textId="2F6C1FB8" w:rsidR="003B798D" w:rsidRDefault="00EE2894" w:rsidP="003B798D">
      <w:pPr>
        <w:pStyle w:val="ListParagraph"/>
        <w:numPr>
          <w:ilvl w:val="0"/>
          <w:numId w:val="7"/>
        </w:numPr>
      </w:pPr>
      <w:r>
        <w:t xml:space="preserve">Visit </w:t>
      </w:r>
      <w:r w:rsidR="00833025">
        <w:t>Location:</w:t>
      </w:r>
      <w:r w:rsidR="00DE1AB2">
        <w:t xml:space="preserve"> RBD Library, 2</w:t>
      </w:r>
      <w:r w:rsidR="00DE1AB2" w:rsidRPr="00DE1AB2">
        <w:rPr>
          <w:vertAlign w:val="superscript"/>
        </w:rPr>
        <w:t>nd</w:t>
      </w:r>
      <w:r w:rsidR="00DE1AB2">
        <w:t xml:space="preserve"> and 3</w:t>
      </w:r>
      <w:r w:rsidR="00DE1AB2" w:rsidRPr="00DE1AB2">
        <w:rPr>
          <w:vertAlign w:val="superscript"/>
        </w:rPr>
        <w:t>rd</w:t>
      </w:r>
      <w:r w:rsidR="00DE1AB2">
        <w:t xml:space="preserve"> floors</w:t>
      </w:r>
    </w:p>
    <w:p w14:paraId="5A3494C9" w14:textId="48A04F61" w:rsidR="001035E5" w:rsidRPr="00B70C1B" w:rsidRDefault="00C10505" w:rsidP="00C10505">
      <w:pPr>
        <w:pStyle w:val="Heading4"/>
        <w:rPr>
          <w:color w:val="auto"/>
        </w:rPr>
      </w:pPr>
      <w:r w:rsidRPr="00B70C1B">
        <w:rPr>
          <w:color w:val="auto"/>
        </w:rPr>
        <w:t>General Student Computing</w:t>
      </w:r>
    </w:p>
    <w:p w14:paraId="184B1183" w14:textId="12EB801F" w:rsidR="00DE1AB2" w:rsidRDefault="00760A6D" w:rsidP="00A83A39">
      <w:r>
        <w:t xml:space="preserve">Review the </w:t>
      </w:r>
      <w:r w:rsidR="00013A50">
        <w:t xml:space="preserve">information posted at </w:t>
      </w:r>
      <w:hyperlink r:id="rId13" w:history="1">
        <w:r w:rsidR="00DE1AB2" w:rsidRPr="00DE1AB2">
          <w:rPr>
            <w:rStyle w:val="Hyperlink"/>
          </w:rPr>
          <w:t>OIT Computing Lab Locations http://www.auburn.edu/oit/labs/</w:t>
        </w:r>
      </w:hyperlink>
      <w:r w:rsidR="00172899">
        <w:t xml:space="preserve">. There you will find </w:t>
      </w:r>
      <w:r w:rsidR="00743755">
        <w:t>computer use guidelines and a list of available computer labs</w:t>
      </w:r>
      <w:r w:rsidR="00EE2894">
        <w:t>.</w:t>
      </w:r>
    </w:p>
    <w:p w14:paraId="64B7C004" w14:textId="5A943997" w:rsidR="0036632C" w:rsidRDefault="0036632C" w:rsidP="00D90824">
      <w:pPr>
        <w:pStyle w:val="Heading2"/>
      </w:pPr>
      <w:r>
        <w:t>Course Format</w:t>
      </w:r>
      <w:r w:rsidR="00BC1452">
        <w:t xml:space="preserve"> and Instructional Methods</w:t>
      </w:r>
      <w:r>
        <w:t>:</w:t>
      </w:r>
      <w:r w:rsidR="00285CF7">
        <w:t xml:space="preserve"> </w:t>
      </w:r>
    </w:p>
    <w:p w14:paraId="376397EF" w14:textId="0193FCDC" w:rsidR="001F234C" w:rsidRPr="009F6A27" w:rsidRDefault="003A51E9" w:rsidP="003A51E9">
      <w:r>
        <w:rPr>
          <w:rFonts w:eastAsia="Times New Roman"/>
        </w:rPr>
        <w:t xml:space="preserve">The course will be taught using multiple instructional methods. These methods will include group interactive activities, literature circles, lectures, and oral presentations with an associated critical discussion. Typically, course topics will be introduced through an interactive opening activity before moving to interpretive discussions. Lectures will be included to emphasize the theoretical foundation of educational practice.  Students will engage in literature discussions about immigrant stories to explore a range of issues that immigrants might encounter as they settle in a new country and </w:t>
      </w:r>
      <w:r w:rsidR="003024FE">
        <w:rPr>
          <w:rFonts w:eastAsia="Times New Roman"/>
        </w:rPr>
        <w:t xml:space="preserve">face the challenges of learning English. Video clips will be used to provide deeper understanding of course content.  </w:t>
      </w:r>
    </w:p>
    <w:p w14:paraId="7E0A513F" w14:textId="77777777" w:rsidR="00A331E7" w:rsidRDefault="00A331E7" w:rsidP="00A331E7">
      <w:pPr>
        <w:pStyle w:val="Heading2"/>
      </w:pPr>
      <w:bookmarkStart w:id="3" w:name="_Toc267816320"/>
      <w:r w:rsidRPr="005418B7">
        <w:t>Course Goals and Student Learning Objectives</w:t>
      </w:r>
      <w:bookmarkEnd w:id="3"/>
    </w:p>
    <w:p w14:paraId="4B7657FF" w14:textId="77777777" w:rsidR="00A331E7" w:rsidRPr="00577701" w:rsidRDefault="00F40186" w:rsidP="00A331E7">
      <w:pPr>
        <w:pStyle w:val="Heading3"/>
        <w:rPr>
          <w:i/>
        </w:rPr>
      </w:pPr>
      <w:r w:rsidRPr="00004CEA">
        <w:t xml:space="preserve">Student </w:t>
      </w:r>
      <w:bookmarkStart w:id="4" w:name="_Toc267816321"/>
      <w:r w:rsidR="00A331E7" w:rsidRPr="00577701">
        <w:t>Learning Outcomes</w:t>
      </w:r>
      <w:r w:rsidR="00A331E7">
        <w:t xml:space="preserve"> (</w:t>
      </w:r>
      <w:r>
        <w:t>S</w:t>
      </w:r>
      <w:r w:rsidR="00A331E7">
        <w:t>LO)</w:t>
      </w:r>
      <w:bookmarkEnd w:id="4"/>
      <w:r w:rsidR="00A331E7" w:rsidRPr="00577701">
        <w:t xml:space="preserve"> </w:t>
      </w:r>
    </w:p>
    <w:p w14:paraId="161AB093" w14:textId="77777777" w:rsidR="00A331E7" w:rsidRDefault="00A331E7" w:rsidP="00C96D43">
      <w:r w:rsidRPr="00147F7D">
        <w:t>Upon successful completion of this course, students will be able to:</w:t>
      </w:r>
    </w:p>
    <w:p w14:paraId="7E13401D" w14:textId="2EB4BF24" w:rsidR="005B3309" w:rsidRPr="00490FBE" w:rsidRDefault="00D55E5E" w:rsidP="00540C34">
      <w:pPr>
        <w:pStyle w:val="ListParagraph"/>
        <w:numPr>
          <w:ilvl w:val="0"/>
          <w:numId w:val="18"/>
        </w:numPr>
        <w:rPr>
          <w:rFonts w:ascii="Arial" w:hAnsi="Arial" w:cs="Arial"/>
          <w:bCs/>
        </w:rPr>
      </w:pPr>
      <w:r w:rsidRPr="00490FBE">
        <w:rPr>
          <w:rFonts w:ascii="Arial" w:hAnsi="Arial" w:cs="Arial"/>
          <w:bCs/>
        </w:rPr>
        <w:t>Explain how a variety of contextual factors, such as academic, pe</w:t>
      </w:r>
      <w:r w:rsidR="00C0097D">
        <w:rPr>
          <w:rFonts w:ascii="Arial" w:hAnsi="Arial" w:cs="Arial"/>
          <w:bCs/>
        </w:rPr>
        <w:t>r</w:t>
      </w:r>
      <w:r w:rsidRPr="00490FBE">
        <w:rPr>
          <w:rFonts w:ascii="Arial" w:hAnsi="Arial" w:cs="Arial"/>
          <w:bCs/>
        </w:rPr>
        <w:t xml:space="preserve">sonal, familial, and sociocultural issues impact the education of English learners.  </w:t>
      </w:r>
    </w:p>
    <w:p w14:paraId="1E82BDED" w14:textId="130A4153" w:rsidR="00EC3629" w:rsidRPr="00490FBE" w:rsidRDefault="00EC3629" w:rsidP="00540C34">
      <w:pPr>
        <w:pStyle w:val="ListParagraph"/>
        <w:numPr>
          <w:ilvl w:val="0"/>
          <w:numId w:val="18"/>
        </w:numPr>
        <w:rPr>
          <w:rFonts w:ascii="Arial" w:hAnsi="Arial" w:cs="Arial"/>
          <w:bCs/>
        </w:rPr>
      </w:pPr>
      <w:r w:rsidRPr="00490FBE">
        <w:rPr>
          <w:rFonts w:ascii="Arial" w:hAnsi="Arial" w:cs="Arial"/>
          <w:color w:val="000000"/>
        </w:rPr>
        <w:t>Use a range of resources in learning about</w:t>
      </w:r>
      <w:r w:rsidR="00D55E5E" w:rsidRPr="00490FBE">
        <w:rPr>
          <w:rFonts w:ascii="Arial" w:hAnsi="Arial" w:cs="Arial"/>
          <w:color w:val="000000"/>
        </w:rPr>
        <w:t xml:space="preserve"> the cultural experiences of English learner</w:t>
      </w:r>
      <w:r w:rsidRPr="00490FBE">
        <w:rPr>
          <w:rFonts w:ascii="Arial" w:hAnsi="Arial" w:cs="Arial"/>
          <w:color w:val="000000"/>
        </w:rPr>
        <w:t xml:space="preserve">s and their families to guide curriculum development and instruction. </w:t>
      </w:r>
    </w:p>
    <w:p w14:paraId="617B570D" w14:textId="3ED22ED1" w:rsidR="00D55E5E" w:rsidRPr="00490FBE" w:rsidRDefault="00D55E5E" w:rsidP="00D55E5E">
      <w:pPr>
        <w:pStyle w:val="ListParagraph"/>
        <w:numPr>
          <w:ilvl w:val="0"/>
          <w:numId w:val="18"/>
        </w:numPr>
        <w:rPr>
          <w:rFonts w:ascii="Arial" w:hAnsi="Arial" w:cs="Arial"/>
          <w:bCs/>
        </w:rPr>
      </w:pPr>
      <w:r w:rsidRPr="00490FBE">
        <w:rPr>
          <w:rFonts w:ascii="Arial" w:hAnsi="Arial" w:cs="Arial"/>
          <w:bCs/>
        </w:rPr>
        <w:t xml:space="preserve">Describe how knowledge of research and theory and issues of equity and diversity can be applied to facilitate instruction for English learners.  </w:t>
      </w:r>
    </w:p>
    <w:p w14:paraId="205ADDCC" w14:textId="3A60DE55" w:rsidR="00D55E5E" w:rsidRDefault="00224F58" w:rsidP="00D55E5E">
      <w:pPr>
        <w:pStyle w:val="ListParagraph"/>
        <w:numPr>
          <w:ilvl w:val="0"/>
          <w:numId w:val="18"/>
        </w:numPr>
        <w:rPr>
          <w:rFonts w:ascii="Arial" w:hAnsi="Arial" w:cs="Arial"/>
          <w:bCs/>
        </w:rPr>
      </w:pPr>
      <w:r w:rsidRPr="00490FBE">
        <w:rPr>
          <w:rFonts w:ascii="Arial" w:hAnsi="Arial" w:cs="Arial"/>
          <w:bCs/>
        </w:rPr>
        <w:t xml:space="preserve">Identify unique factors regarding the academic characteristics of an English learner and be able to use this information to plan student centered instruction.  </w:t>
      </w:r>
    </w:p>
    <w:p w14:paraId="313E402A" w14:textId="3CEE5D6C" w:rsidR="00C0097D" w:rsidRDefault="00C0097D" w:rsidP="00D55E5E">
      <w:pPr>
        <w:pStyle w:val="ListParagraph"/>
        <w:numPr>
          <w:ilvl w:val="0"/>
          <w:numId w:val="18"/>
        </w:numPr>
        <w:rPr>
          <w:rFonts w:ascii="Arial" w:hAnsi="Arial" w:cs="Arial"/>
          <w:bCs/>
        </w:rPr>
      </w:pPr>
      <w:r>
        <w:rPr>
          <w:rFonts w:ascii="Arial" w:hAnsi="Arial" w:cs="Arial"/>
          <w:bCs/>
        </w:rPr>
        <w:t xml:space="preserve">Explore the personal characteristics of an individual English learner in order to develop effective instructional practices.  </w:t>
      </w:r>
    </w:p>
    <w:p w14:paraId="5141BC7E" w14:textId="0AEFFFC3" w:rsidR="00EC3629" w:rsidRPr="00490FBE" w:rsidRDefault="00EC3629" w:rsidP="00224F58">
      <w:pPr>
        <w:pStyle w:val="ListParagraph"/>
        <w:numPr>
          <w:ilvl w:val="0"/>
          <w:numId w:val="18"/>
        </w:numPr>
        <w:rPr>
          <w:rFonts w:ascii="Arial" w:hAnsi="Arial" w:cs="Arial"/>
          <w:bCs/>
        </w:rPr>
      </w:pPr>
      <w:r w:rsidRPr="00490FBE">
        <w:rPr>
          <w:rFonts w:ascii="Arial" w:hAnsi="Arial" w:cs="Arial"/>
          <w:bCs/>
        </w:rPr>
        <w:t xml:space="preserve">Describe the role of racial and cultural perspectives </w:t>
      </w:r>
      <w:r w:rsidR="00224F58" w:rsidRPr="00490FBE">
        <w:rPr>
          <w:rFonts w:ascii="Arial" w:hAnsi="Arial" w:cs="Arial"/>
          <w:bCs/>
        </w:rPr>
        <w:t xml:space="preserve">and biases </w:t>
      </w:r>
      <w:r w:rsidRPr="00490FBE">
        <w:rPr>
          <w:rFonts w:ascii="Arial" w:hAnsi="Arial" w:cs="Arial"/>
          <w:bCs/>
        </w:rPr>
        <w:t>on teacher’s identity and</w:t>
      </w:r>
      <w:r w:rsidR="00224F58" w:rsidRPr="00490FBE">
        <w:rPr>
          <w:rFonts w:ascii="Arial" w:hAnsi="Arial" w:cs="Arial"/>
          <w:bCs/>
        </w:rPr>
        <w:t xml:space="preserve"> explain how that influences teaching and learning</w:t>
      </w:r>
      <w:r w:rsidRPr="00490FBE">
        <w:rPr>
          <w:rFonts w:ascii="Arial" w:hAnsi="Arial" w:cs="Arial"/>
          <w:bCs/>
        </w:rPr>
        <w:t xml:space="preserve"> in the classroom.  </w:t>
      </w:r>
    </w:p>
    <w:p w14:paraId="7FA5F1A9" w14:textId="77777777" w:rsidR="00A331E7" w:rsidRDefault="00A331E7" w:rsidP="00A331E7">
      <w:pPr>
        <w:pStyle w:val="Heading2"/>
      </w:pPr>
      <w:bookmarkStart w:id="5" w:name="_Toc267816322"/>
      <w:r>
        <w:lastRenderedPageBreak/>
        <w:t>Required Texts/Readings</w:t>
      </w:r>
      <w:bookmarkEnd w:id="5"/>
      <w:r>
        <w:t xml:space="preserve"> </w:t>
      </w:r>
    </w:p>
    <w:p w14:paraId="1C34D330" w14:textId="34FE508D" w:rsidR="00A331E7" w:rsidRDefault="00A331E7" w:rsidP="00A331E7">
      <w:pPr>
        <w:pStyle w:val="Heading3"/>
      </w:pPr>
      <w:bookmarkStart w:id="6" w:name="_Toc267816323"/>
      <w:r>
        <w:t>Textbook</w:t>
      </w:r>
      <w:bookmarkEnd w:id="6"/>
      <w:r w:rsidR="00643184">
        <w:t>:</w:t>
      </w:r>
    </w:p>
    <w:p w14:paraId="068F48FF" w14:textId="0DC0FFC6" w:rsidR="00643184" w:rsidRPr="005F6FEF" w:rsidRDefault="00643184" w:rsidP="00643184">
      <w:pPr>
        <w:ind w:left="720" w:hanging="720"/>
        <w:rPr>
          <w:rFonts w:ascii="Arial" w:hAnsi="Arial" w:cs="Arial"/>
          <w:b/>
        </w:rPr>
      </w:pPr>
      <w:proofErr w:type="spellStart"/>
      <w:r w:rsidRPr="00BA7217">
        <w:rPr>
          <w:rFonts w:ascii="Arial" w:hAnsi="Arial" w:cs="Arial"/>
          <w:b/>
        </w:rPr>
        <w:t>Hutner</w:t>
      </w:r>
      <w:proofErr w:type="spellEnd"/>
      <w:r w:rsidRPr="00BA7217">
        <w:rPr>
          <w:rFonts w:ascii="Arial" w:hAnsi="Arial" w:cs="Arial"/>
          <w:b/>
        </w:rPr>
        <w:t>, G. (Ed).  (2015</w:t>
      </w:r>
      <w:r w:rsidRPr="00BA7217">
        <w:rPr>
          <w:rFonts w:ascii="Arial" w:hAnsi="Arial" w:cs="Arial"/>
          <w:b/>
          <w:i/>
        </w:rPr>
        <w:t>).  Immigrant Voices Volume II</w:t>
      </w:r>
      <w:r w:rsidRPr="00BA7217">
        <w:rPr>
          <w:rFonts w:ascii="Arial" w:hAnsi="Arial" w:cs="Arial"/>
          <w:b/>
        </w:rPr>
        <w:t xml:space="preserve">.  New York: New American Library. </w:t>
      </w:r>
      <w:r w:rsidRPr="005F6FEF">
        <w:rPr>
          <w:rFonts w:ascii="Arial" w:eastAsia="Times New Roman" w:hAnsi="Arial" w:cs="Arial"/>
          <w:b/>
          <w:bCs/>
          <w:color w:val="333333"/>
        </w:rPr>
        <w:t>ISBN-10:</w:t>
      </w:r>
      <w:r w:rsidRPr="005F6FEF">
        <w:rPr>
          <w:rFonts w:ascii="Arial" w:eastAsia="Times New Roman" w:hAnsi="Arial" w:cs="Arial"/>
          <w:b/>
          <w:color w:val="333333"/>
        </w:rPr>
        <w:t> 0451472810</w:t>
      </w:r>
    </w:p>
    <w:p w14:paraId="1B64FCFA" w14:textId="77777777" w:rsidR="00643184" w:rsidRPr="00643184" w:rsidRDefault="00643184" w:rsidP="00643184">
      <w:pPr>
        <w:rPr>
          <w:lang w:eastAsia="en-US"/>
        </w:rPr>
      </w:pPr>
    </w:p>
    <w:p w14:paraId="7914CF92" w14:textId="50EF52FE" w:rsidR="00A331E7" w:rsidRDefault="00A331E7" w:rsidP="00A331E7">
      <w:pPr>
        <w:pStyle w:val="Heading3"/>
      </w:pPr>
      <w:bookmarkStart w:id="7" w:name="_Toc267816324"/>
      <w:r>
        <w:t>Other Readings</w:t>
      </w:r>
      <w:bookmarkEnd w:id="7"/>
      <w:r w:rsidR="00643184">
        <w:t xml:space="preserve">: These readings will be provided in Canvas. </w:t>
      </w:r>
    </w:p>
    <w:p w14:paraId="5042052D" w14:textId="17C28480" w:rsidR="00643184" w:rsidRDefault="00643184" w:rsidP="00643184">
      <w:pPr>
        <w:ind w:left="720" w:hanging="720"/>
        <w:rPr>
          <w:rFonts w:cstheme="minorHAnsi"/>
          <w:color w:val="2D3B45"/>
          <w:shd w:val="clear" w:color="auto" w:fill="FFFFFF"/>
        </w:rPr>
      </w:pPr>
      <w:r w:rsidRPr="00915F24">
        <w:rPr>
          <w:rFonts w:cstheme="minorHAnsi"/>
          <w:color w:val="2D3B45"/>
          <w:shd w:val="clear" w:color="auto" w:fill="FFFFFF"/>
        </w:rPr>
        <w:t>Christ, T., &amp; Wang, X. C. (2008). Negotiation of</w:t>
      </w:r>
      <w:r>
        <w:rPr>
          <w:rFonts w:cstheme="minorHAnsi"/>
          <w:color w:val="2D3B45"/>
          <w:shd w:val="clear" w:color="auto" w:fill="FFFFFF"/>
        </w:rPr>
        <w:t xml:space="preserve"> </w:t>
      </w:r>
      <w:r w:rsidR="00490FBE">
        <w:rPr>
          <w:rFonts w:cstheme="minorHAnsi"/>
          <w:color w:val="2D3B45"/>
          <w:shd w:val="clear" w:color="auto" w:fill="FFFFFF"/>
        </w:rPr>
        <w:t xml:space="preserve">‘how to’ </w:t>
      </w:r>
      <w:r w:rsidRPr="00915F24">
        <w:rPr>
          <w:rFonts w:cstheme="minorHAnsi"/>
          <w:color w:val="2D3B45"/>
          <w:shd w:val="clear" w:color="auto" w:fill="FFFFFF"/>
        </w:rPr>
        <w:t>at the cross-section of cultural capital and habitus: Young children's procedural practices in a student-led literacy group</w:t>
      </w:r>
      <w:r w:rsidRPr="00915F24">
        <w:rPr>
          <w:rFonts w:cstheme="minorHAnsi"/>
          <w:i/>
          <w:color w:val="2D3B45"/>
          <w:shd w:val="clear" w:color="auto" w:fill="FFFFFF"/>
        </w:rPr>
        <w:t>. Journal of Early Childhood Literacy, 8</w:t>
      </w:r>
      <w:r w:rsidRPr="00915F24">
        <w:rPr>
          <w:rFonts w:cstheme="minorHAnsi"/>
          <w:color w:val="2D3B45"/>
          <w:shd w:val="clear" w:color="auto" w:fill="FFFFFF"/>
        </w:rPr>
        <w:t>(2), 177-211.</w:t>
      </w:r>
    </w:p>
    <w:p w14:paraId="0FCD69A4" w14:textId="77777777" w:rsidR="00643184" w:rsidRPr="00392556" w:rsidRDefault="00643184" w:rsidP="00643184">
      <w:pPr>
        <w:ind w:left="720" w:hanging="720"/>
        <w:rPr>
          <w:rFonts w:cstheme="minorHAnsi"/>
          <w:bCs/>
        </w:rPr>
      </w:pPr>
      <w:r w:rsidRPr="00392556">
        <w:rPr>
          <w:rFonts w:cstheme="minorHAnsi"/>
          <w:color w:val="2D3B45"/>
          <w:shd w:val="clear" w:color="auto" w:fill="FFFFFF"/>
        </w:rPr>
        <w:t xml:space="preserve">Compton-Lilly, C., </w:t>
      </w:r>
      <w:proofErr w:type="spellStart"/>
      <w:r w:rsidRPr="00392556">
        <w:rPr>
          <w:rFonts w:cstheme="minorHAnsi"/>
          <w:color w:val="2D3B45"/>
          <w:shd w:val="clear" w:color="auto" w:fill="FFFFFF"/>
        </w:rPr>
        <w:t>Papoi</w:t>
      </w:r>
      <w:proofErr w:type="spellEnd"/>
      <w:r w:rsidRPr="00392556">
        <w:rPr>
          <w:rFonts w:cstheme="minorHAnsi"/>
          <w:color w:val="2D3B45"/>
          <w:shd w:val="clear" w:color="auto" w:fill="FFFFFF"/>
        </w:rPr>
        <w:t xml:space="preserve">, K., Venegas, P., Hamman, L., &amp; </w:t>
      </w:r>
      <w:proofErr w:type="spellStart"/>
      <w:r w:rsidRPr="00392556">
        <w:rPr>
          <w:rFonts w:cstheme="minorHAnsi"/>
          <w:color w:val="2D3B45"/>
          <w:shd w:val="clear" w:color="auto" w:fill="FFFFFF"/>
        </w:rPr>
        <w:t>Schwabenbauer</w:t>
      </w:r>
      <w:proofErr w:type="spellEnd"/>
      <w:r w:rsidRPr="00392556">
        <w:rPr>
          <w:rFonts w:cstheme="minorHAnsi"/>
          <w:color w:val="2D3B45"/>
          <w:shd w:val="clear" w:color="auto" w:fill="FFFFFF"/>
        </w:rPr>
        <w:t>, B. (2017). Intersectional identity negotiation: The case of young immigrant children. </w:t>
      </w:r>
      <w:r w:rsidRPr="00392556">
        <w:rPr>
          <w:rStyle w:val="Emphasis"/>
          <w:rFonts w:cstheme="minorHAnsi"/>
          <w:color w:val="2D3B45"/>
          <w:shd w:val="clear" w:color="auto" w:fill="FFFFFF"/>
        </w:rPr>
        <w:t>Journal of Literacy Research, 49</w:t>
      </w:r>
      <w:r w:rsidRPr="00392556">
        <w:rPr>
          <w:rFonts w:cstheme="minorHAnsi"/>
          <w:color w:val="2D3B45"/>
          <w:shd w:val="clear" w:color="auto" w:fill="FFFFFF"/>
        </w:rPr>
        <w:t>(1), 115-140. </w:t>
      </w:r>
    </w:p>
    <w:p w14:paraId="565A6755" w14:textId="77777777" w:rsidR="00643184"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A. C. (201</w:t>
      </w:r>
      <w:r>
        <w:rPr>
          <w:rFonts w:cstheme="minorHAnsi"/>
          <w:bCs/>
        </w:rPr>
        <w:t>6). Chapter 4: Nonverbal communication</w:t>
      </w:r>
      <w:r w:rsidRPr="00D5772C">
        <w:rPr>
          <w:rFonts w:cstheme="minorHAnsi"/>
          <w:bCs/>
        </w:rPr>
        <w:t xml:space="preserve">. In </w:t>
      </w:r>
      <w:r w:rsidRPr="00D5772C">
        <w:rPr>
          <w:rFonts w:cstheme="minorHAnsi"/>
          <w:bCs/>
          <w:i/>
        </w:rPr>
        <w:t xml:space="preserve">Crossing cultures in the second language classroom </w:t>
      </w:r>
      <w:r>
        <w:rPr>
          <w:rFonts w:cstheme="minorHAnsi"/>
          <w:bCs/>
        </w:rPr>
        <w:t xml:space="preserve">(pp 161-181). Ann Arbor: University </w:t>
      </w:r>
      <w:r w:rsidRPr="00D5772C">
        <w:rPr>
          <w:rFonts w:cstheme="minorHAnsi"/>
          <w:bCs/>
        </w:rPr>
        <w:t xml:space="preserve">of Michigan Press.  </w:t>
      </w:r>
    </w:p>
    <w:p w14:paraId="653B0EE7" w14:textId="77777777" w:rsidR="00643184" w:rsidRPr="00D5772C" w:rsidRDefault="00643184" w:rsidP="00643184">
      <w:pPr>
        <w:ind w:left="720" w:hanging="720"/>
        <w:rPr>
          <w:rFonts w:cstheme="minorHAnsi"/>
          <w:bCs/>
        </w:rPr>
      </w:pPr>
      <w:proofErr w:type="spellStart"/>
      <w:r w:rsidRPr="00D5772C">
        <w:rPr>
          <w:rFonts w:cstheme="minorHAnsi"/>
          <w:bCs/>
        </w:rPr>
        <w:t>DeCapua</w:t>
      </w:r>
      <w:proofErr w:type="spellEnd"/>
      <w:r w:rsidRPr="00D5772C">
        <w:rPr>
          <w:rFonts w:cstheme="minorHAnsi"/>
          <w:bCs/>
        </w:rPr>
        <w:t xml:space="preserve">, A. &amp; </w:t>
      </w:r>
      <w:proofErr w:type="spellStart"/>
      <w:r w:rsidRPr="00D5772C">
        <w:rPr>
          <w:rFonts w:cstheme="minorHAnsi"/>
          <w:bCs/>
        </w:rPr>
        <w:t>Wintergerst</w:t>
      </w:r>
      <w:proofErr w:type="spellEnd"/>
      <w:r w:rsidRPr="00D5772C">
        <w:rPr>
          <w:rFonts w:cstheme="minorHAnsi"/>
          <w:bCs/>
        </w:rPr>
        <w:t xml:space="preserve">, A. C. (2016). </w:t>
      </w:r>
      <w:r>
        <w:rPr>
          <w:rFonts w:cstheme="minorHAnsi"/>
          <w:bCs/>
        </w:rPr>
        <w:t xml:space="preserve">Chapter 6: </w:t>
      </w:r>
      <w:r w:rsidRPr="00D5772C">
        <w:rPr>
          <w:rFonts w:cstheme="minorHAnsi"/>
          <w:bCs/>
        </w:rPr>
        <w:t xml:space="preserve">Pragmatics and communication. In </w:t>
      </w:r>
      <w:r w:rsidRPr="00D5772C">
        <w:rPr>
          <w:rFonts w:cstheme="minorHAnsi"/>
          <w:bCs/>
          <w:i/>
        </w:rPr>
        <w:t xml:space="preserve">Crossing cultures in the second language classroom </w:t>
      </w:r>
      <w:r w:rsidRPr="00D5772C">
        <w:rPr>
          <w:rFonts w:cstheme="minorHAnsi"/>
          <w:bCs/>
        </w:rPr>
        <w:t>(pp 25</w:t>
      </w:r>
      <w:r>
        <w:rPr>
          <w:rFonts w:cstheme="minorHAnsi"/>
          <w:bCs/>
        </w:rPr>
        <w:t xml:space="preserve">7-285). Ann Arbor: University </w:t>
      </w:r>
      <w:r w:rsidRPr="00D5772C">
        <w:rPr>
          <w:rFonts w:cstheme="minorHAnsi"/>
          <w:bCs/>
        </w:rPr>
        <w:t xml:space="preserve">of Michigan Press.  </w:t>
      </w:r>
      <w:bookmarkStart w:id="8" w:name="_GoBack"/>
      <w:bookmarkEnd w:id="8"/>
    </w:p>
    <w:p w14:paraId="25B7AAC2" w14:textId="77777777" w:rsidR="00643184" w:rsidRPr="00D5772C" w:rsidRDefault="00643184" w:rsidP="00643184">
      <w:pPr>
        <w:ind w:left="720" w:hanging="720"/>
        <w:rPr>
          <w:rFonts w:cstheme="minorHAnsi"/>
          <w:bCs/>
        </w:rPr>
      </w:pPr>
      <w:r w:rsidRPr="00D5772C">
        <w:rPr>
          <w:rFonts w:cstheme="minorHAnsi"/>
          <w:color w:val="2D3B45"/>
          <w:shd w:val="clear" w:color="auto" w:fill="FFFFFF"/>
        </w:rPr>
        <w:t xml:space="preserve">Francis, G. L., Haines, S. J., &amp; </w:t>
      </w:r>
      <w:proofErr w:type="spellStart"/>
      <w:r w:rsidRPr="00D5772C">
        <w:rPr>
          <w:rFonts w:cstheme="minorHAnsi"/>
          <w:color w:val="2D3B45"/>
          <w:shd w:val="clear" w:color="auto" w:fill="FFFFFF"/>
        </w:rPr>
        <w:t>Nagro</w:t>
      </w:r>
      <w:proofErr w:type="spellEnd"/>
      <w:r w:rsidRPr="00D5772C">
        <w:rPr>
          <w:rFonts w:cstheme="minorHAnsi"/>
          <w:color w:val="2D3B45"/>
          <w:shd w:val="clear" w:color="auto" w:fill="FFFFFF"/>
        </w:rPr>
        <w:t>, S.A. (2017). Developing relationships with immigrant families: Learning by asking the right questions. </w:t>
      </w:r>
      <w:r w:rsidRPr="00D5772C">
        <w:rPr>
          <w:rStyle w:val="Emphasis"/>
          <w:rFonts w:cstheme="minorHAnsi"/>
          <w:color w:val="2D3B45"/>
          <w:shd w:val="clear" w:color="auto" w:fill="FFFFFF"/>
        </w:rPr>
        <w:t>Teaching Exceptional Children, 50</w:t>
      </w:r>
      <w:r w:rsidRPr="00D5772C">
        <w:rPr>
          <w:rFonts w:cstheme="minorHAnsi"/>
          <w:color w:val="2D3B45"/>
          <w:shd w:val="clear" w:color="auto" w:fill="FFFFFF"/>
        </w:rPr>
        <w:t>(2), 95-105. </w:t>
      </w:r>
    </w:p>
    <w:p w14:paraId="121E8B1A" w14:textId="77777777" w:rsidR="00643184" w:rsidRDefault="00643184" w:rsidP="00643184">
      <w:pPr>
        <w:ind w:left="720" w:hanging="720"/>
        <w:rPr>
          <w:rFonts w:cstheme="minorHAnsi"/>
          <w:bCs/>
        </w:rPr>
      </w:pPr>
      <w:r w:rsidRPr="00D5772C">
        <w:rPr>
          <w:rFonts w:cstheme="minorHAnsi"/>
          <w:bCs/>
        </w:rPr>
        <w:t xml:space="preserve">Gay, G. (2010). Chapter 2: Pedagogical potential of cultural responsiveness. In </w:t>
      </w:r>
      <w:r w:rsidRPr="00D5772C">
        <w:rPr>
          <w:rFonts w:cstheme="minorHAnsi"/>
          <w:bCs/>
          <w:i/>
        </w:rPr>
        <w:t>Culturally Responsive Teaching, 2</w:t>
      </w:r>
      <w:r w:rsidRPr="00D5772C">
        <w:rPr>
          <w:rFonts w:cstheme="minorHAnsi"/>
          <w:bCs/>
          <w:i/>
          <w:vertAlign w:val="superscript"/>
        </w:rPr>
        <w:t>nd</w:t>
      </w:r>
      <w:r w:rsidRPr="00D5772C">
        <w:rPr>
          <w:rFonts w:cstheme="minorHAnsi"/>
          <w:bCs/>
          <w:i/>
        </w:rPr>
        <w:t xml:space="preserve"> ed</w:t>
      </w:r>
      <w:r w:rsidRPr="00D5772C">
        <w:rPr>
          <w:rFonts w:cstheme="minorHAnsi"/>
          <w:bCs/>
        </w:rPr>
        <w:t xml:space="preserve"> (pp. 22-46). New York: Teacher’s College Press. </w:t>
      </w:r>
    </w:p>
    <w:p w14:paraId="38CB27E2" w14:textId="65A293A8" w:rsidR="00643184" w:rsidRDefault="00643184" w:rsidP="00643184">
      <w:pPr>
        <w:ind w:left="720" w:hanging="720"/>
        <w:rPr>
          <w:rFonts w:cstheme="minorHAnsi"/>
          <w:bCs/>
        </w:rPr>
      </w:pPr>
      <w:r w:rsidRPr="00D5772C">
        <w:rPr>
          <w:rFonts w:cstheme="minorHAnsi"/>
          <w:bCs/>
        </w:rPr>
        <w:t>Gonzales, S. M., &amp; Gabel, S. L.</w:t>
      </w:r>
      <w:r w:rsidR="00975131">
        <w:rPr>
          <w:rFonts w:cstheme="minorHAnsi"/>
          <w:bCs/>
        </w:rPr>
        <w:t xml:space="preserve"> (2017). Exploring i</w:t>
      </w:r>
      <w:r>
        <w:rPr>
          <w:rFonts w:cstheme="minorHAnsi"/>
          <w:bCs/>
        </w:rPr>
        <w:t>nvolvement expectations for culturally and linguistically diverse p</w:t>
      </w:r>
      <w:r w:rsidRPr="00D5772C">
        <w:rPr>
          <w:rFonts w:cstheme="minorHAnsi"/>
          <w:bCs/>
        </w:rPr>
        <w:t>arents: Wha</w:t>
      </w:r>
      <w:r>
        <w:rPr>
          <w:rFonts w:cstheme="minorHAnsi"/>
          <w:bCs/>
        </w:rPr>
        <w:t>t we need to know in teacher e</w:t>
      </w:r>
      <w:r w:rsidRPr="00D5772C">
        <w:rPr>
          <w:rFonts w:cstheme="minorHAnsi"/>
          <w:bCs/>
        </w:rPr>
        <w:t xml:space="preserve">ducation. </w:t>
      </w:r>
      <w:r w:rsidRPr="00D5772C">
        <w:rPr>
          <w:rFonts w:cstheme="minorHAnsi"/>
          <w:bCs/>
          <w:i/>
        </w:rPr>
        <w:t>International Journal of Multicultural Education, 19</w:t>
      </w:r>
      <w:r w:rsidRPr="00D5772C">
        <w:rPr>
          <w:rFonts w:cstheme="minorHAnsi"/>
          <w:bCs/>
        </w:rPr>
        <w:t>(2), 61-81.</w:t>
      </w:r>
    </w:p>
    <w:p w14:paraId="64C5CEDC" w14:textId="77777777" w:rsidR="00643184" w:rsidRDefault="00643184" w:rsidP="00643184">
      <w:pPr>
        <w:ind w:left="720" w:hanging="720"/>
        <w:rPr>
          <w:rFonts w:cstheme="minorHAnsi"/>
          <w:bCs/>
        </w:rPr>
      </w:pPr>
      <w:r w:rsidRPr="00C26691">
        <w:rPr>
          <w:rFonts w:cstheme="minorHAnsi"/>
          <w:bCs/>
        </w:rPr>
        <w:t>Gorski, P. (2016). Rethinking the role of “Culture” in educational equity: From cultural competence to equity literacy</w:t>
      </w:r>
      <w:r w:rsidRPr="00C26691">
        <w:rPr>
          <w:rFonts w:cstheme="minorHAnsi"/>
          <w:bCs/>
          <w:i/>
        </w:rPr>
        <w:t>. Multicultural Perspectives, 18</w:t>
      </w:r>
      <w:r w:rsidRPr="00C26691">
        <w:rPr>
          <w:rFonts w:cstheme="minorHAnsi"/>
          <w:bCs/>
        </w:rPr>
        <w:t xml:space="preserve">(4), 221–226. </w:t>
      </w:r>
    </w:p>
    <w:p w14:paraId="139DABE3" w14:textId="77777777" w:rsidR="00643184" w:rsidRPr="00D5772C" w:rsidRDefault="00643184" w:rsidP="00643184">
      <w:pPr>
        <w:ind w:left="720" w:hanging="720"/>
        <w:rPr>
          <w:rFonts w:cstheme="minorHAnsi"/>
          <w:bCs/>
        </w:rPr>
      </w:pPr>
      <w:proofErr w:type="spellStart"/>
      <w:r w:rsidRPr="00FE4324">
        <w:rPr>
          <w:rFonts w:cstheme="minorHAnsi"/>
          <w:bCs/>
        </w:rPr>
        <w:t>Gregersen</w:t>
      </w:r>
      <w:proofErr w:type="spellEnd"/>
      <w:r w:rsidRPr="00FE4324">
        <w:rPr>
          <w:rFonts w:cstheme="minorHAnsi"/>
          <w:bCs/>
        </w:rPr>
        <w:t xml:space="preserve">, T. &amp; McIntyre, P.D. (2017).  Background on nonverbal behavior, its teachability, and general training recommendations. In </w:t>
      </w:r>
      <w:r w:rsidRPr="00FE4324">
        <w:rPr>
          <w:rFonts w:cstheme="minorHAnsi"/>
          <w:bCs/>
          <w:i/>
        </w:rPr>
        <w:t>Optimizing language learners’ nonverbal behavior: From tenet to technique</w:t>
      </w:r>
      <w:r w:rsidRPr="00FE4324">
        <w:rPr>
          <w:rFonts w:cstheme="minorHAnsi"/>
          <w:bCs/>
        </w:rPr>
        <w:t xml:space="preserve"> (pp. 7-22). Blue Ridge Summit, PA: Multilingual Matters.  </w:t>
      </w:r>
    </w:p>
    <w:p w14:paraId="22D7CE67" w14:textId="77777777" w:rsidR="00643184" w:rsidRDefault="00643184" w:rsidP="00643184">
      <w:pPr>
        <w:ind w:left="720" w:hanging="720"/>
        <w:rPr>
          <w:rFonts w:cstheme="minorHAnsi"/>
          <w:bCs/>
        </w:rPr>
      </w:pPr>
      <w:r w:rsidRPr="0021387B">
        <w:rPr>
          <w:rFonts w:cstheme="minorHAnsi"/>
          <w:bCs/>
        </w:rPr>
        <w:t xml:space="preserve">Han, K. T., &amp; Scull, W. R. (2012). Listening to Hyun-woo: What can we learn from a Korean American English </w:t>
      </w:r>
      <w:r>
        <w:rPr>
          <w:rFonts w:cstheme="minorHAnsi"/>
          <w:bCs/>
        </w:rPr>
        <w:t xml:space="preserve">learner? </w:t>
      </w:r>
      <w:r w:rsidRPr="00C26691">
        <w:rPr>
          <w:rFonts w:cstheme="minorHAnsi"/>
          <w:bCs/>
          <w:i/>
        </w:rPr>
        <w:t>The</w:t>
      </w:r>
      <w:r>
        <w:rPr>
          <w:rFonts w:cstheme="minorHAnsi"/>
          <w:bCs/>
        </w:rPr>
        <w:t xml:space="preserve"> </w:t>
      </w:r>
      <w:r w:rsidRPr="0021387B">
        <w:rPr>
          <w:rFonts w:cstheme="minorHAnsi"/>
          <w:bCs/>
          <w:i/>
        </w:rPr>
        <w:t>Clearing House: A Journal of Educational Strategies, Issues and Ideas, 85</w:t>
      </w:r>
      <w:r w:rsidRPr="0021387B">
        <w:rPr>
          <w:rFonts w:cstheme="minorHAnsi"/>
          <w:bCs/>
        </w:rPr>
        <w:t>(1), 23-32.</w:t>
      </w:r>
    </w:p>
    <w:p w14:paraId="4C15FBF7" w14:textId="77777777" w:rsidR="00643184" w:rsidRPr="00D5772C" w:rsidRDefault="00643184" w:rsidP="00643184">
      <w:pPr>
        <w:ind w:left="720" w:hanging="720"/>
        <w:rPr>
          <w:rFonts w:cstheme="minorHAnsi"/>
          <w:bCs/>
        </w:rPr>
      </w:pPr>
      <w:r w:rsidRPr="00D5772C">
        <w:rPr>
          <w:rFonts w:cstheme="minorHAnsi"/>
          <w:bCs/>
        </w:rPr>
        <w:t xml:space="preserve">Herrera, S., </w:t>
      </w:r>
      <w:proofErr w:type="spellStart"/>
      <w:proofErr w:type="gramStart"/>
      <w:r w:rsidRPr="00D5772C">
        <w:rPr>
          <w:rFonts w:cstheme="minorHAnsi"/>
          <w:bCs/>
        </w:rPr>
        <w:t>Cabral,R</w:t>
      </w:r>
      <w:proofErr w:type="spellEnd"/>
      <w:r w:rsidRPr="00D5772C">
        <w:rPr>
          <w:rFonts w:cstheme="minorHAnsi"/>
          <w:bCs/>
        </w:rPr>
        <w:t>.</w:t>
      </w:r>
      <w:proofErr w:type="gramEnd"/>
      <w:r w:rsidRPr="00D5772C">
        <w:rPr>
          <w:rFonts w:cstheme="minorHAnsi"/>
          <w:bCs/>
        </w:rPr>
        <w:t xml:space="preserve"> M., &amp; Murry, K.G. (2013).  Assessment of acculturation.  In </w:t>
      </w:r>
      <w:r w:rsidRPr="00D5772C">
        <w:rPr>
          <w:rFonts w:cstheme="minorHAnsi"/>
          <w:bCs/>
          <w:i/>
        </w:rPr>
        <w:t>Assessment accommodations for classroom teachers of culturally and linguistically diverse students.</w:t>
      </w:r>
      <w:r w:rsidRPr="00D5772C">
        <w:rPr>
          <w:rFonts w:cstheme="minorHAnsi"/>
          <w:bCs/>
        </w:rPr>
        <w:t xml:space="preserve"> (2</w:t>
      </w:r>
      <w:r w:rsidRPr="00D5772C">
        <w:rPr>
          <w:rFonts w:cstheme="minorHAnsi"/>
          <w:bCs/>
          <w:vertAlign w:val="superscript"/>
        </w:rPr>
        <w:t>nd</w:t>
      </w:r>
      <w:r w:rsidRPr="00D5772C">
        <w:rPr>
          <w:rFonts w:cstheme="minorHAnsi"/>
          <w:bCs/>
        </w:rPr>
        <w:t xml:space="preserve"> ed.) (pp. 90-129). New York: Pearson. </w:t>
      </w:r>
    </w:p>
    <w:p w14:paraId="02701591" w14:textId="77777777" w:rsidR="00643184" w:rsidRDefault="00643184" w:rsidP="00643184">
      <w:pPr>
        <w:ind w:left="720" w:hanging="720"/>
        <w:rPr>
          <w:rFonts w:cstheme="minorHAnsi"/>
          <w:bCs/>
        </w:rPr>
      </w:pPr>
      <w:proofErr w:type="spellStart"/>
      <w:r w:rsidRPr="00D5772C">
        <w:rPr>
          <w:rFonts w:cstheme="minorHAnsi"/>
          <w:bCs/>
        </w:rPr>
        <w:t>Igoa</w:t>
      </w:r>
      <w:proofErr w:type="spellEnd"/>
      <w:r w:rsidRPr="00D5772C">
        <w:rPr>
          <w:rFonts w:cstheme="minorHAnsi"/>
          <w:bCs/>
        </w:rPr>
        <w:t xml:space="preserve">, C. (1995). Chapter 2: The phenomenon of uprooting. In </w:t>
      </w:r>
      <w:r w:rsidRPr="00D5772C">
        <w:rPr>
          <w:rFonts w:cstheme="minorHAnsi"/>
          <w:bCs/>
          <w:i/>
        </w:rPr>
        <w:t xml:space="preserve">The inner world of the immigrant child </w:t>
      </w:r>
      <w:r w:rsidRPr="00D5772C">
        <w:rPr>
          <w:rFonts w:cstheme="minorHAnsi"/>
          <w:bCs/>
        </w:rPr>
        <w:t xml:space="preserve">(pp. 37-69). New York: Routledge. </w:t>
      </w:r>
    </w:p>
    <w:p w14:paraId="20F7FF32" w14:textId="77777777" w:rsidR="00643184" w:rsidRPr="00D5772C" w:rsidRDefault="00643184" w:rsidP="00643184">
      <w:pPr>
        <w:ind w:left="720" w:hanging="720"/>
        <w:rPr>
          <w:rFonts w:cstheme="minorHAnsi"/>
          <w:bCs/>
        </w:rPr>
      </w:pPr>
      <w:r>
        <w:rPr>
          <w:rFonts w:cstheme="minorHAnsi"/>
          <w:bCs/>
        </w:rPr>
        <w:t>Kinney, A. (2015). Compelling counternarratives to deficit discourses: An investigation into the funds of knowledge of culturally and linguistically diverse U.S. e</w:t>
      </w:r>
      <w:r w:rsidRPr="0021387B">
        <w:rPr>
          <w:rFonts w:cstheme="minorHAnsi"/>
          <w:bCs/>
        </w:rPr>
        <w:t>leme</w:t>
      </w:r>
      <w:r>
        <w:rPr>
          <w:rFonts w:cstheme="minorHAnsi"/>
          <w:bCs/>
        </w:rPr>
        <w:t>ntary students’ h</w:t>
      </w:r>
      <w:r w:rsidRPr="0021387B">
        <w:rPr>
          <w:rFonts w:cstheme="minorHAnsi"/>
          <w:bCs/>
        </w:rPr>
        <w:t xml:space="preserve">ouseholds. </w:t>
      </w:r>
      <w:r w:rsidRPr="0021387B">
        <w:rPr>
          <w:rFonts w:cstheme="minorHAnsi"/>
          <w:bCs/>
          <w:i/>
        </w:rPr>
        <w:t>Qualitative Research in Education, 4</w:t>
      </w:r>
      <w:r>
        <w:rPr>
          <w:rFonts w:cstheme="minorHAnsi"/>
          <w:bCs/>
        </w:rPr>
        <w:t>(1), 1–25.</w:t>
      </w:r>
    </w:p>
    <w:p w14:paraId="2C4B39CA" w14:textId="77777777" w:rsidR="00643184" w:rsidRDefault="00643184" w:rsidP="00643184">
      <w:pPr>
        <w:ind w:left="720" w:hanging="720"/>
        <w:rPr>
          <w:rFonts w:cstheme="minorHAnsi"/>
          <w:bCs/>
        </w:rPr>
      </w:pPr>
      <w:r w:rsidRPr="00D5772C">
        <w:rPr>
          <w:rFonts w:cstheme="minorHAnsi"/>
          <w:bCs/>
        </w:rPr>
        <w:t>Lindholm, T., &amp; Myles, J. M. (2019). Chapter 3:</w:t>
      </w:r>
      <w:r>
        <w:rPr>
          <w:rFonts w:cstheme="minorHAnsi"/>
          <w:bCs/>
        </w:rPr>
        <w:t xml:space="preserve"> </w:t>
      </w:r>
      <w:r w:rsidRPr="00D5772C">
        <w:rPr>
          <w:rFonts w:cstheme="minorHAnsi"/>
          <w:bCs/>
        </w:rPr>
        <w:t xml:space="preserve">Teacher as cultural informant and classroom strategist. In </w:t>
      </w:r>
      <w:r w:rsidRPr="00D52F60">
        <w:rPr>
          <w:rFonts w:cstheme="minorHAnsi"/>
          <w:bCs/>
          <w:i/>
          <w:iCs/>
        </w:rPr>
        <w:t>Navigating the intercultural classroom</w:t>
      </w:r>
      <w:r w:rsidRPr="00D5772C">
        <w:rPr>
          <w:rFonts w:cstheme="minorHAnsi"/>
          <w:bCs/>
        </w:rPr>
        <w:t xml:space="preserve"> (pp. 83-106). Alexandria, VA: TESOL Press.  </w:t>
      </w:r>
    </w:p>
    <w:p w14:paraId="5CF4BC78" w14:textId="60E72D3C" w:rsidR="00643184" w:rsidRDefault="00643184" w:rsidP="00643184">
      <w:pPr>
        <w:ind w:left="720" w:hanging="720"/>
        <w:rPr>
          <w:rFonts w:cstheme="minorHAnsi"/>
          <w:bCs/>
        </w:rPr>
      </w:pPr>
      <w:proofErr w:type="spellStart"/>
      <w:r>
        <w:rPr>
          <w:rFonts w:cstheme="minorHAnsi"/>
          <w:bCs/>
        </w:rPr>
        <w:lastRenderedPageBreak/>
        <w:t>Medgyes</w:t>
      </w:r>
      <w:proofErr w:type="spellEnd"/>
      <w:r>
        <w:rPr>
          <w:rFonts w:cstheme="minorHAnsi"/>
          <w:bCs/>
        </w:rPr>
        <w:t xml:space="preserve">, P. (2004).  When the teacher is a non-native speaker.  In M. </w:t>
      </w:r>
      <w:proofErr w:type="spellStart"/>
      <w:r>
        <w:rPr>
          <w:rFonts w:cstheme="minorHAnsi"/>
          <w:bCs/>
        </w:rPr>
        <w:t>Celce</w:t>
      </w:r>
      <w:proofErr w:type="spellEnd"/>
      <w:r>
        <w:rPr>
          <w:rFonts w:cstheme="minorHAnsi"/>
          <w:bCs/>
        </w:rPr>
        <w:t xml:space="preserve">-Murcia (Ed.) </w:t>
      </w:r>
      <w:r w:rsidRPr="00D52F60">
        <w:rPr>
          <w:rFonts w:cstheme="minorHAnsi"/>
          <w:bCs/>
          <w:i/>
          <w:iCs/>
        </w:rPr>
        <w:t>Teaching English as a second or foreign language</w:t>
      </w:r>
      <w:r>
        <w:rPr>
          <w:rFonts w:cstheme="minorHAnsi"/>
          <w:bCs/>
        </w:rPr>
        <w:t xml:space="preserve"> (pp. 429-442). Boston: National Geographic Learning. </w:t>
      </w:r>
    </w:p>
    <w:p w14:paraId="1FBF4A43" w14:textId="4FF23AFE" w:rsidR="00AB3D08" w:rsidRDefault="005B3309" w:rsidP="005B3309">
      <w:pPr>
        <w:ind w:left="720" w:hanging="720"/>
        <w:rPr>
          <w:rFonts w:cstheme="minorHAnsi"/>
          <w:bCs/>
        </w:rPr>
      </w:pPr>
      <w:r w:rsidRPr="005B3309">
        <w:rPr>
          <w:rFonts w:cstheme="minorHAnsi"/>
          <w:bCs/>
        </w:rPr>
        <w:t xml:space="preserve">Moran, P.  (2001). Language and culture. In </w:t>
      </w:r>
      <w:r w:rsidRPr="005B3309">
        <w:rPr>
          <w:rFonts w:cstheme="minorHAnsi"/>
          <w:bCs/>
          <w:i/>
        </w:rPr>
        <w:t>Teaching culture: Perspectives in practice</w:t>
      </w:r>
      <w:r w:rsidRPr="005B3309">
        <w:rPr>
          <w:rFonts w:cstheme="minorHAnsi"/>
          <w:bCs/>
        </w:rPr>
        <w:t xml:space="preserve"> (pp. 34-47). Boston: </w:t>
      </w:r>
      <w:proofErr w:type="spellStart"/>
      <w:r w:rsidRPr="005B3309">
        <w:rPr>
          <w:rFonts w:cstheme="minorHAnsi"/>
          <w:bCs/>
        </w:rPr>
        <w:t>Heinle</w:t>
      </w:r>
      <w:proofErr w:type="spellEnd"/>
      <w:r w:rsidRPr="005B3309">
        <w:rPr>
          <w:rFonts w:cstheme="minorHAnsi"/>
          <w:bCs/>
        </w:rPr>
        <w:t xml:space="preserve"> &amp; </w:t>
      </w:r>
      <w:proofErr w:type="spellStart"/>
      <w:r w:rsidRPr="005B3309">
        <w:rPr>
          <w:rFonts w:cstheme="minorHAnsi"/>
          <w:bCs/>
        </w:rPr>
        <w:t>Heinle</w:t>
      </w:r>
      <w:proofErr w:type="spellEnd"/>
      <w:r w:rsidRPr="005B3309">
        <w:rPr>
          <w:rFonts w:cstheme="minorHAnsi"/>
          <w:bCs/>
        </w:rPr>
        <w:t xml:space="preserve">.  </w:t>
      </w:r>
    </w:p>
    <w:p w14:paraId="1ACDF286" w14:textId="6AF3FF62" w:rsidR="00F54920" w:rsidRPr="00D5772C" w:rsidRDefault="00F54920" w:rsidP="005B3309">
      <w:pPr>
        <w:ind w:left="720" w:hanging="720"/>
        <w:rPr>
          <w:rFonts w:cstheme="minorHAnsi"/>
          <w:bCs/>
        </w:rPr>
      </w:pPr>
      <w:r>
        <w:rPr>
          <w:rFonts w:cstheme="minorHAnsi"/>
          <w:bCs/>
        </w:rPr>
        <w:t xml:space="preserve">Nieto, S. (2018). Chapter 4 Culture and learning.  In </w:t>
      </w:r>
      <w:r w:rsidRPr="00F54920">
        <w:rPr>
          <w:rFonts w:cstheme="minorHAnsi"/>
          <w:bCs/>
          <w:i/>
          <w:iCs/>
        </w:rPr>
        <w:t>Language, culture, and teaching: Critical perspectives for a new century</w:t>
      </w:r>
      <w:r w:rsidR="00A65A8F">
        <w:rPr>
          <w:rFonts w:cstheme="minorHAnsi"/>
          <w:bCs/>
          <w:i/>
          <w:iCs/>
        </w:rPr>
        <w:t>, 3</w:t>
      </w:r>
      <w:r w:rsidR="00A65A8F" w:rsidRPr="00A65A8F">
        <w:rPr>
          <w:rFonts w:cstheme="minorHAnsi"/>
          <w:bCs/>
          <w:i/>
          <w:iCs/>
          <w:vertAlign w:val="superscript"/>
        </w:rPr>
        <w:t>rd</w:t>
      </w:r>
      <w:r w:rsidR="00A65A8F">
        <w:rPr>
          <w:rFonts w:cstheme="minorHAnsi"/>
          <w:bCs/>
          <w:i/>
          <w:iCs/>
        </w:rPr>
        <w:t xml:space="preserve"> ed.  </w:t>
      </w:r>
      <w:r>
        <w:rPr>
          <w:rFonts w:cstheme="minorHAnsi"/>
          <w:bCs/>
        </w:rPr>
        <w:t xml:space="preserve"> (pp. 65-92).  New York</w:t>
      </w:r>
      <w:r w:rsidR="00357908">
        <w:rPr>
          <w:rFonts w:cstheme="minorHAnsi"/>
          <w:bCs/>
        </w:rPr>
        <w:t>, NY</w:t>
      </w:r>
      <w:r>
        <w:rPr>
          <w:rFonts w:cstheme="minorHAnsi"/>
          <w:bCs/>
        </w:rPr>
        <w:t xml:space="preserve">: Routledge.  </w:t>
      </w:r>
    </w:p>
    <w:p w14:paraId="33EF2960" w14:textId="075B3099" w:rsidR="00643184" w:rsidRDefault="00643184" w:rsidP="00643184">
      <w:pPr>
        <w:ind w:left="720" w:hanging="720"/>
        <w:rPr>
          <w:rFonts w:cstheme="minorHAnsi"/>
        </w:rPr>
      </w:pPr>
      <w:r w:rsidRPr="00D5772C">
        <w:rPr>
          <w:rFonts w:cstheme="minorHAnsi"/>
        </w:rPr>
        <w:t xml:space="preserve">Nieto, S., &amp; Bode, P. (2012).  Chapter 3 Racism, discrimination, and expectations of student achievement. In </w:t>
      </w:r>
      <w:r w:rsidRPr="00D5772C">
        <w:rPr>
          <w:rFonts w:cstheme="minorHAnsi"/>
          <w:i/>
        </w:rPr>
        <w:t xml:space="preserve">Affirming diversity: The Sociopolitical context of </w:t>
      </w:r>
      <w:r w:rsidR="0056717B">
        <w:rPr>
          <w:rFonts w:cstheme="minorHAnsi"/>
          <w:i/>
        </w:rPr>
        <w:t>m</w:t>
      </w:r>
      <w:r w:rsidRPr="00D5772C">
        <w:rPr>
          <w:rFonts w:cstheme="minorHAnsi"/>
          <w:i/>
        </w:rPr>
        <w:t xml:space="preserve">ulticultural </w:t>
      </w:r>
      <w:r w:rsidR="0056717B">
        <w:rPr>
          <w:rFonts w:cstheme="minorHAnsi"/>
          <w:i/>
        </w:rPr>
        <w:t>e</w:t>
      </w:r>
      <w:r w:rsidRPr="00D5772C">
        <w:rPr>
          <w:rFonts w:cstheme="minorHAnsi"/>
          <w:i/>
        </w:rPr>
        <w:t xml:space="preserve">ducation 6th </w:t>
      </w:r>
      <w:proofErr w:type="gramStart"/>
      <w:r w:rsidRPr="00D5772C">
        <w:rPr>
          <w:rFonts w:cstheme="minorHAnsi"/>
          <w:i/>
        </w:rPr>
        <w:t>ed</w:t>
      </w:r>
      <w:r w:rsidRPr="00D5772C">
        <w:rPr>
          <w:rFonts w:cstheme="minorHAnsi"/>
        </w:rPr>
        <w:t>.(</w:t>
      </w:r>
      <w:proofErr w:type="gramEnd"/>
      <w:r w:rsidRPr="00D5772C">
        <w:rPr>
          <w:rFonts w:cstheme="minorHAnsi"/>
        </w:rPr>
        <w:t>pp. 62-84).  New York: Pearson</w:t>
      </w:r>
      <w:r>
        <w:rPr>
          <w:rFonts w:cstheme="minorHAnsi"/>
        </w:rPr>
        <w:t>.</w:t>
      </w:r>
    </w:p>
    <w:p w14:paraId="79132349" w14:textId="17EDF81B" w:rsidR="00643184" w:rsidRDefault="00643184" w:rsidP="00643184">
      <w:pPr>
        <w:ind w:left="720" w:hanging="720"/>
        <w:rPr>
          <w:rFonts w:cstheme="minorHAnsi"/>
        </w:rPr>
      </w:pPr>
      <w:r>
        <w:rPr>
          <w:rFonts w:cstheme="minorHAnsi"/>
        </w:rPr>
        <w:t xml:space="preserve">Schwartz, S. L., Cano, M.A., &amp; Zamboanga, B. L. (2015). Chapter 7 Identity In </w:t>
      </w:r>
      <w:r w:rsidRPr="00392556">
        <w:rPr>
          <w:rFonts w:cstheme="minorHAnsi"/>
        </w:rPr>
        <w:t>Suárez-Orozco, C., Abo-Zena, M. M.,</w:t>
      </w:r>
      <w:r>
        <w:rPr>
          <w:rFonts w:cstheme="minorHAnsi"/>
        </w:rPr>
        <w:t xml:space="preserve"> &amp; Marks, A. K. (Eds.</w:t>
      </w:r>
      <w:proofErr w:type="gramStart"/>
      <w:r>
        <w:rPr>
          <w:rFonts w:cstheme="minorHAnsi"/>
        </w:rPr>
        <w:t>).</w:t>
      </w:r>
      <w:r w:rsidRPr="00392556">
        <w:rPr>
          <w:rFonts w:cstheme="minorHAnsi"/>
          <w:i/>
        </w:rPr>
        <w:t>Transitions</w:t>
      </w:r>
      <w:proofErr w:type="gramEnd"/>
      <w:r w:rsidRPr="00392556">
        <w:rPr>
          <w:rFonts w:cstheme="minorHAnsi"/>
          <w:i/>
        </w:rPr>
        <w:t>: The development of children of immigrants</w:t>
      </w:r>
      <w:r>
        <w:rPr>
          <w:rFonts w:cstheme="minorHAnsi"/>
        </w:rPr>
        <w:t xml:space="preserve"> (pp. 142-164)</w:t>
      </w:r>
      <w:r w:rsidRPr="00392556">
        <w:rPr>
          <w:rFonts w:cstheme="minorHAnsi"/>
        </w:rPr>
        <w:t>. NYU Press.</w:t>
      </w:r>
    </w:p>
    <w:p w14:paraId="1F53E7EC" w14:textId="337A6CE7" w:rsidR="005C23AF" w:rsidRPr="00D5772C" w:rsidRDefault="005C23AF" w:rsidP="00643184">
      <w:pPr>
        <w:ind w:left="720" w:hanging="720"/>
        <w:rPr>
          <w:rFonts w:cstheme="minorHAnsi"/>
        </w:rPr>
      </w:pPr>
      <w:proofErr w:type="spellStart"/>
      <w:r>
        <w:rPr>
          <w:rFonts w:cstheme="minorHAnsi"/>
        </w:rPr>
        <w:t>Souto</w:t>
      </w:r>
      <w:proofErr w:type="spellEnd"/>
      <w:r>
        <w:rPr>
          <w:rFonts w:cstheme="minorHAnsi"/>
        </w:rPr>
        <w:t>-Manning, M. (2016</w:t>
      </w:r>
      <w:proofErr w:type="gramStart"/>
      <w:r>
        <w:rPr>
          <w:rFonts w:cstheme="minorHAnsi"/>
        </w:rPr>
        <w:t>),  Honoring</w:t>
      </w:r>
      <w:proofErr w:type="gramEnd"/>
      <w:r>
        <w:rPr>
          <w:rFonts w:cstheme="minorHAnsi"/>
        </w:rPr>
        <w:t xml:space="preserve"> and building on the literacy practices of bilingual and multilingual learners. </w:t>
      </w:r>
      <w:r w:rsidRPr="005C23AF">
        <w:rPr>
          <w:rFonts w:cstheme="minorHAnsi"/>
          <w:i/>
          <w:iCs/>
        </w:rPr>
        <w:t>The Reading Teacher, 70</w:t>
      </w:r>
      <w:r>
        <w:rPr>
          <w:rFonts w:cstheme="minorHAnsi"/>
        </w:rPr>
        <w:t>(3), 263-271</w:t>
      </w:r>
      <w:r w:rsidRPr="005C23AF">
        <w:t xml:space="preserve">. </w:t>
      </w:r>
      <w:r w:rsidRPr="005C23AF">
        <w:rPr>
          <w:color w:val="333333"/>
          <w:lang w:eastAsia="en-US"/>
        </w:rPr>
        <w:t>doi:10.1002/trtr.1518</w:t>
      </w:r>
    </w:p>
    <w:p w14:paraId="6E3D986F" w14:textId="77777777" w:rsidR="00643184" w:rsidRPr="00D5772C" w:rsidRDefault="00643184" w:rsidP="00643184">
      <w:pPr>
        <w:ind w:left="720" w:hanging="720"/>
        <w:rPr>
          <w:rFonts w:cstheme="minorHAnsi"/>
        </w:rPr>
      </w:pPr>
      <w:r w:rsidRPr="00D5772C">
        <w:rPr>
          <w:rFonts w:cstheme="minorHAnsi"/>
        </w:rPr>
        <w:t xml:space="preserve">Ting-Toomey, S. &amp; Chung, L.L. (2011). Chapter 8: What causes us to hold biases against outgroups?  In </w:t>
      </w:r>
      <w:r w:rsidRPr="00D5772C">
        <w:rPr>
          <w:rFonts w:cstheme="minorHAnsi"/>
          <w:i/>
        </w:rPr>
        <w:t>Understanding Intercultural Communication</w:t>
      </w:r>
      <w:r w:rsidRPr="00D5772C">
        <w:rPr>
          <w:rFonts w:cstheme="minorHAnsi"/>
        </w:rPr>
        <w:t xml:space="preserve"> (pp.157-178). New York: Oxford University Press. </w:t>
      </w:r>
    </w:p>
    <w:p w14:paraId="58908EE0" w14:textId="6392309F" w:rsidR="000F2EF2" w:rsidRDefault="000F2EF2" w:rsidP="00643184">
      <w:pPr>
        <w:ind w:left="720" w:hanging="720"/>
        <w:rPr>
          <w:rFonts w:cstheme="minorHAnsi"/>
        </w:rPr>
      </w:pPr>
      <w:r>
        <w:rPr>
          <w:rFonts w:cstheme="minorHAnsi"/>
        </w:rPr>
        <w:t>Using case studies to teach (</w:t>
      </w:r>
      <w:proofErr w:type="spellStart"/>
      <w:r>
        <w:rPr>
          <w:rFonts w:cstheme="minorHAnsi"/>
        </w:rPr>
        <w:t>n.d</w:t>
      </w:r>
      <w:proofErr w:type="spellEnd"/>
      <w:r>
        <w:rPr>
          <w:rFonts w:cstheme="minorHAnsi"/>
        </w:rPr>
        <w:t xml:space="preserve">). Boston University Center for Teaching and Learning.  Retrieved from </w:t>
      </w:r>
      <w:hyperlink r:id="rId14" w:history="1">
        <w:r>
          <w:rPr>
            <w:rStyle w:val="Hyperlink"/>
          </w:rPr>
          <w:t>https://www.bu.edu/ctl/teaching-resources/using-case-studies-to-teach/</w:t>
        </w:r>
      </w:hyperlink>
      <w:r w:rsidR="00E426A5">
        <w:t xml:space="preserve">. </w:t>
      </w:r>
    </w:p>
    <w:p w14:paraId="4C0DD056" w14:textId="60347C47" w:rsidR="00643184" w:rsidRPr="00D5772C" w:rsidRDefault="00643184" w:rsidP="00643184">
      <w:pPr>
        <w:ind w:left="720" w:hanging="720"/>
        <w:rPr>
          <w:rFonts w:cstheme="minorHAnsi"/>
        </w:rPr>
      </w:pPr>
      <w:proofErr w:type="spellStart"/>
      <w:r w:rsidRPr="00D5772C">
        <w:rPr>
          <w:rFonts w:cstheme="minorHAnsi"/>
        </w:rPr>
        <w:t>Vandri</w:t>
      </w:r>
      <w:r w:rsidR="00975131">
        <w:rPr>
          <w:rFonts w:cstheme="minorHAnsi"/>
        </w:rPr>
        <w:t>ck</w:t>
      </w:r>
      <w:proofErr w:type="spellEnd"/>
      <w:r w:rsidR="00975131">
        <w:rPr>
          <w:rFonts w:cstheme="minorHAnsi"/>
        </w:rPr>
        <w:t>, S. (2015). No “knapsack of i</w:t>
      </w:r>
      <w:r w:rsidRPr="00D5772C">
        <w:rPr>
          <w:rFonts w:cstheme="minorHAnsi"/>
        </w:rPr>
        <w:t xml:space="preserve">nvisible privilege” for ESL university students. </w:t>
      </w:r>
      <w:r w:rsidRPr="00D5772C">
        <w:rPr>
          <w:rFonts w:cstheme="minorHAnsi"/>
          <w:i/>
        </w:rPr>
        <w:t>Journal of Language, Identity &amp; Education, 14</w:t>
      </w:r>
      <w:r w:rsidRPr="00D5772C">
        <w:rPr>
          <w:rFonts w:cstheme="minorHAnsi"/>
        </w:rPr>
        <w:t>(1), 54-59</w:t>
      </w:r>
    </w:p>
    <w:p w14:paraId="5CE06863" w14:textId="48FE5061" w:rsidR="00357424" w:rsidRPr="00BD5419" w:rsidRDefault="00643184" w:rsidP="00643184">
      <w:pPr>
        <w:ind w:left="720" w:hanging="720"/>
      </w:pPr>
      <w:proofErr w:type="spellStart"/>
      <w:r w:rsidRPr="00D5772C">
        <w:rPr>
          <w:rFonts w:cstheme="minorHAnsi"/>
        </w:rPr>
        <w:t>Wintergerst</w:t>
      </w:r>
      <w:proofErr w:type="spellEnd"/>
      <w:r w:rsidRPr="00D5772C">
        <w:rPr>
          <w:rFonts w:cstheme="minorHAnsi"/>
        </w:rPr>
        <w:t xml:space="preserve">, A. &amp; McVeigh, J. (2012). Chapter 6 Traditional ways of teaching culture. In </w:t>
      </w:r>
      <w:r w:rsidRPr="00D5772C">
        <w:rPr>
          <w:rFonts w:cstheme="minorHAnsi"/>
          <w:i/>
        </w:rPr>
        <w:t>Tips for teaching culture: Practical approaches to intercultural communication</w:t>
      </w:r>
      <w:r w:rsidRPr="00D5772C">
        <w:rPr>
          <w:rFonts w:cstheme="minorHAnsi"/>
        </w:rPr>
        <w:t xml:space="preserve"> (pp. 119-142). New York: Pearson Longman.  </w:t>
      </w:r>
    </w:p>
    <w:p w14:paraId="77C51D9F" w14:textId="77777777" w:rsidR="00A331E7" w:rsidRPr="002B46F4" w:rsidRDefault="00A331E7" w:rsidP="00A331E7">
      <w:pPr>
        <w:pStyle w:val="Heading2"/>
      </w:pPr>
      <w:bookmarkStart w:id="9" w:name="_Toc267816327"/>
      <w:r w:rsidRPr="002B46F4">
        <w:t>Classroom Protocol</w:t>
      </w:r>
      <w:bookmarkEnd w:id="9"/>
    </w:p>
    <w:p w14:paraId="4FDFF6A2" w14:textId="70C494EF" w:rsidR="00643184" w:rsidRPr="00BF42B9" w:rsidRDefault="00643184" w:rsidP="00643184">
      <w:pPr>
        <w:numPr>
          <w:ilvl w:val="1"/>
          <w:numId w:val="11"/>
        </w:numPr>
        <w:tabs>
          <w:tab w:val="left" w:pos="0"/>
        </w:tabs>
        <w:suppressAutoHyphens/>
      </w:pPr>
      <w:bookmarkStart w:id="10" w:name="_Toc267816329"/>
      <w:r w:rsidRPr="00BF42B9">
        <w:t>Be respectful of yourself</w:t>
      </w:r>
      <w:r w:rsidR="00A344E9" w:rsidRPr="00BF42B9">
        <w:t xml:space="preserve"> and others.</w:t>
      </w:r>
      <w:r w:rsidR="00BF42B9">
        <w:t xml:space="preserve"> </w:t>
      </w:r>
      <w:r w:rsidRPr="00BF42B9">
        <w:t xml:space="preserve">Talking while others are addressing the class (including the instructor) is not appropriate.  </w:t>
      </w:r>
    </w:p>
    <w:p w14:paraId="5E057DB7" w14:textId="77777777" w:rsidR="00643184" w:rsidRPr="00BF42B9" w:rsidRDefault="00643184" w:rsidP="00643184">
      <w:pPr>
        <w:numPr>
          <w:ilvl w:val="1"/>
          <w:numId w:val="11"/>
        </w:numPr>
        <w:tabs>
          <w:tab w:val="left" w:pos="0"/>
        </w:tabs>
        <w:suppressAutoHyphens/>
      </w:pPr>
      <w:r w:rsidRPr="00BF42B9">
        <w:t>The class will start and end at the instructor’s designated time.  If you arrive late or leave early, points will be deducted from your attendance and participation.</w:t>
      </w:r>
    </w:p>
    <w:p w14:paraId="13B4BFA8" w14:textId="77777777" w:rsidR="00643184" w:rsidRPr="00BF42B9" w:rsidRDefault="00643184" w:rsidP="00643184">
      <w:pPr>
        <w:numPr>
          <w:ilvl w:val="1"/>
          <w:numId w:val="11"/>
        </w:numPr>
        <w:tabs>
          <w:tab w:val="left" w:pos="0"/>
        </w:tabs>
        <w:suppressAutoHyphens/>
      </w:pPr>
      <w:r w:rsidRPr="00BF42B9">
        <w:t>No unauthorized guests.</w:t>
      </w:r>
    </w:p>
    <w:p w14:paraId="2DB5EEEB" w14:textId="77777777" w:rsidR="00DE6594" w:rsidRPr="00BF42B9" w:rsidRDefault="00643184" w:rsidP="00DE6594">
      <w:pPr>
        <w:numPr>
          <w:ilvl w:val="1"/>
          <w:numId w:val="11"/>
        </w:numPr>
        <w:tabs>
          <w:tab w:val="left" w:pos="0"/>
        </w:tabs>
        <w:suppressAutoHyphens/>
        <w:rPr>
          <w:b/>
        </w:rPr>
      </w:pPr>
      <w:r w:rsidRPr="00BF42B9">
        <w:t xml:space="preserve">Cell phones, beepers, and pagers must be turned off or placed on vibrate mode.  Inappropriate use of cell phones and other technology during class time will result in loss of points.  </w:t>
      </w:r>
    </w:p>
    <w:p w14:paraId="62BC0A04" w14:textId="77777777" w:rsidR="00DE6594" w:rsidRPr="00BF42B9" w:rsidRDefault="00DE6594" w:rsidP="00DE6594">
      <w:pPr>
        <w:numPr>
          <w:ilvl w:val="1"/>
          <w:numId w:val="11"/>
        </w:numPr>
        <w:tabs>
          <w:tab w:val="left" w:pos="0"/>
        </w:tabs>
        <w:suppressAutoHyphens/>
        <w:rPr>
          <w:b/>
        </w:rPr>
      </w:pPr>
      <w:r w:rsidRPr="00BF42B9">
        <w:t>All students are expected to participate in all class discussions and participate in all exercises.</w:t>
      </w:r>
    </w:p>
    <w:p w14:paraId="53BDC816" w14:textId="3D466D97" w:rsidR="00DE6594" w:rsidRPr="00BF42B9" w:rsidRDefault="00DE6594" w:rsidP="00DE6594">
      <w:pPr>
        <w:numPr>
          <w:ilvl w:val="1"/>
          <w:numId w:val="11"/>
        </w:numPr>
        <w:tabs>
          <w:tab w:val="left" w:pos="0"/>
        </w:tabs>
        <w:suppressAutoHyphens/>
        <w:rPr>
          <w:b/>
        </w:rPr>
      </w:pPr>
      <w:r w:rsidRPr="00BF42B9">
        <w:t>It is the student’s responsibility to contact the instructor if assignment deadlines are not met and for initiating arrangements for missed work.</w:t>
      </w:r>
    </w:p>
    <w:p w14:paraId="1E7A4535" w14:textId="77777777" w:rsidR="00DE6594" w:rsidRPr="00BF42B9" w:rsidRDefault="00DE6594" w:rsidP="00DE6594">
      <w:pPr>
        <w:tabs>
          <w:tab w:val="left" w:pos="0"/>
        </w:tabs>
        <w:suppressAutoHyphens/>
        <w:ind w:left="780"/>
        <w:rPr>
          <w:b/>
        </w:rPr>
      </w:pPr>
    </w:p>
    <w:p w14:paraId="293BE1B7" w14:textId="672167D4" w:rsidR="00DE6594" w:rsidRPr="006A3E71" w:rsidRDefault="00A331E7" w:rsidP="00A331E7">
      <w:pPr>
        <w:pStyle w:val="Heading2"/>
        <w:rPr>
          <w:b w:val="0"/>
        </w:rPr>
      </w:pPr>
      <w:r>
        <w:t>Course Requirements</w:t>
      </w:r>
      <w:bookmarkEnd w:id="10"/>
      <w:r w:rsidR="00E8189A">
        <w:t xml:space="preserve">: </w:t>
      </w:r>
      <w:r w:rsidR="00E8189A" w:rsidRPr="006A3E71">
        <w:rPr>
          <w:b w:val="0"/>
        </w:rPr>
        <w:t xml:space="preserve">Each of these assignments should be submitted electronically on Canvas.  Feedback will be provided </w:t>
      </w:r>
      <w:r w:rsidR="00504F10">
        <w:rPr>
          <w:b w:val="0"/>
        </w:rPr>
        <w:t xml:space="preserve">in Canvas </w:t>
      </w:r>
      <w:r w:rsidR="00E8189A" w:rsidRPr="006A3E71">
        <w:rPr>
          <w:b w:val="0"/>
        </w:rPr>
        <w:t xml:space="preserve">for each assignment using the rubrics and in text comments.   </w:t>
      </w:r>
    </w:p>
    <w:p w14:paraId="056CF0F7" w14:textId="77777777" w:rsidR="00DE6594" w:rsidRDefault="00DE6594" w:rsidP="00DE6594">
      <w:pPr>
        <w:numPr>
          <w:ilvl w:val="0"/>
          <w:numId w:val="12"/>
        </w:numPr>
        <w:spacing w:before="100" w:beforeAutospacing="1" w:after="100" w:afterAutospacing="1"/>
        <w:rPr>
          <w:rFonts w:ascii="Arial" w:hAnsi="Arial" w:cs="Arial"/>
          <w:b/>
        </w:rPr>
      </w:pPr>
      <w:r>
        <w:rPr>
          <w:rFonts w:ascii="Arial" w:hAnsi="Arial" w:cs="Arial"/>
          <w:b/>
        </w:rPr>
        <w:t>Engagement Plan</w:t>
      </w:r>
    </w:p>
    <w:p w14:paraId="3F64F0B9" w14:textId="77777777" w:rsidR="00DE6594" w:rsidRDefault="00DE6594" w:rsidP="00DE6594">
      <w:pPr>
        <w:spacing w:before="100" w:beforeAutospacing="1" w:after="100" w:afterAutospacing="1"/>
        <w:ind w:left="720"/>
        <w:rPr>
          <w:rFonts w:ascii="Arial" w:hAnsi="Arial" w:cs="Arial"/>
          <w:b/>
        </w:rPr>
      </w:pPr>
      <w:r>
        <w:rPr>
          <w:rFonts w:ascii="Arial" w:hAnsi="Arial" w:cs="Arial"/>
          <w:b/>
        </w:rPr>
        <w:lastRenderedPageBreak/>
        <w:t>OPTION 1:  Family Engagement Plan</w:t>
      </w:r>
    </w:p>
    <w:p w14:paraId="1E73BD81" w14:textId="77777777" w:rsidR="00DE6594" w:rsidRPr="00BF42B9" w:rsidRDefault="00DE6594" w:rsidP="00DE6594">
      <w:pPr>
        <w:spacing w:before="100" w:beforeAutospacing="1" w:after="100" w:afterAutospacing="1"/>
        <w:ind w:left="720"/>
      </w:pPr>
      <w:r w:rsidRPr="00BF42B9">
        <w:t xml:space="preserve">You will select and explain how to implement 5 different strategies to engage the families of English learners in </w:t>
      </w:r>
      <w:proofErr w:type="gramStart"/>
      <w:r w:rsidRPr="00BF42B9">
        <w:t>a</w:t>
      </w:r>
      <w:proofErr w:type="gramEnd"/>
      <w:r w:rsidRPr="00BF42B9">
        <w:t xml:space="preserve"> ESOL child’s education in a K-12 school context.  Each of the 5 strategies must be explained what the strategy is, and the theoretical reasons on how this strategy would benefit the parent, the teacher, and the student. </w:t>
      </w:r>
    </w:p>
    <w:p w14:paraId="5939BE9A" w14:textId="77777777" w:rsidR="00DE6594" w:rsidRPr="00BF42B9" w:rsidRDefault="00DE6594" w:rsidP="00DE6594">
      <w:pPr>
        <w:spacing w:before="100" w:beforeAutospacing="1" w:after="100" w:afterAutospacing="1"/>
        <w:ind w:left="720"/>
      </w:pPr>
      <w:r w:rsidRPr="00BF42B9">
        <w:t>Page length- 4 pages</w:t>
      </w:r>
    </w:p>
    <w:p w14:paraId="1751F164"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R </w:t>
      </w:r>
    </w:p>
    <w:p w14:paraId="3DA63BD5" w14:textId="77777777" w:rsidR="00DE6594" w:rsidRDefault="00DE6594" w:rsidP="00DE6594">
      <w:pPr>
        <w:spacing w:before="100" w:beforeAutospacing="1" w:after="100" w:afterAutospacing="1"/>
        <w:ind w:left="720"/>
        <w:rPr>
          <w:rFonts w:ascii="Arial" w:hAnsi="Arial" w:cs="Arial"/>
          <w:b/>
        </w:rPr>
      </w:pPr>
      <w:r>
        <w:rPr>
          <w:rFonts w:ascii="Arial" w:hAnsi="Arial" w:cs="Arial"/>
          <w:b/>
        </w:rPr>
        <w:t xml:space="preserve">OPTION 2:  Community Engagement Plan </w:t>
      </w:r>
    </w:p>
    <w:p w14:paraId="2D521E31" w14:textId="5ADDDDC1" w:rsidR="00DE6594" w:rsidRPr="00BF42B9" w:rsidRDefault="00DE6594" w:rsidP="00DE6594">
      <w:pPr>
        <w:spacing w:before="100" w:beforeAutospacing="1" w:after="100" w:afterAutospacing="1"/>
        <w:ind w:left="720"/>
      </w:pPr>
      <w:r w:rsidRPr="00BF42B9">
        <w:t xml:space="preserve">You will select and explain how to implement five strategies that would help adult English learners become more integrated into their community.  You will describe how you would communicate this strategy to adult ESOL </w:t>
      </w:r>
      <w:proofErr w:type="gramStart"/>
      <w:r w:rsidRPr="00BF42B9">
        <w:t>students, and</w:t>
      </w:r>
      <w:proofErr w:type="gramEnd"/>
      <w:r w:rsidRPr="00BF42B9">
        <w:t xml:space="preserve"> explain how the theoretical reasons that this strategy would benefit the long-term development of the students in terms of their language development and community engagement.</w:t>
      </w:r>
    </w:p>
    <w:p w14:paraId="1156AD02" w14:textId="07EA7D5B" w:rsidR="00366FB2" w:rsidRPr="00BF42B9" w:rsidRDefault="00366FB2" w:rsidP="00366FB2">
      <w:pPr>
        <w:spacing w:before="100" w:beforeAutospacing="1" w:after="100" w:afterAutospacing="1"/>
        <w:ind w:left="720"/>
      </w:pPr>
      <w:r w:rsidRPr="00BF42B9">
        <w:t>Page length 4 pages</w:t>
      </w:r>
      <w:r w:rsidR="003D64B6">
        <w:t xml:space="preserve">. </w:t>
      </w:r>
      <w:r w:rsidR="00D56603" w:rsidRPr="00BF42B9">
        <w:t xml:space="preserve">For rubric see Canvas.  Due Date- </w:t>
      </w:r>
      <w:r w:rsidR="003D64B6">
        <w:t>2/21.</w:t>
      </w:r>
      <w:r w:rsidR="00E426A5" w:rsidRPr="00BF42B9">
        <w:t xml:space="preserve">This assignment is worth </w:t>
      </w:r>
      <w:r w:rsidR="003D64B6">
        <w:t>1</w:t>
      </w:r>
      <w:r w:rsidR="00E426A5" w:rsidRPr="00BF42B9">
        <w:t xml:space="preserve">5 points.  </w:t>
      </w:r>
    </w:p>
    <w:p w14:paraId="28AD2538" w14:textId="119D1903" w:rsidR="00490FBE" w:rsidRPr="00BF42B9" w:rsidRDefault="00366FB2" w:rsidP="00C0097D">
      <w:pPr>
        <w:rPr>
          <w:bCs/>
        </w:rPr>
      </w:pPr>
      <w:r w:rsidRPr="00BF42B9">
        <w:t>This assignment fulfills</w:t>
      </w:r>
      <w:r w:rsidR="00490FBE" w:rsidRPr="00BF42B9">
        <w:t xml:space="preserve"> the Student Learning Outcome </w:t>
      </w:r>
      <w:proofErr w:type="gramStart"/>
      <w:r w:rsidR="00C0097D" w:rsidRPr="00BF42B9">
        <w:t>2:</w:t>
      </w:r>
      <w:r w:rsidR="00490FBE" w:rsidRPr="00BF42B9">
        <w:rPr>
          <w:highlight w:val="yellow"/>
        </w:rPr>
        <w:softHyphen/>
      </w:r>
      <w:proofErr w:type="gramEnd"/>
      <w:r w:rsidR="00C0097D" w:rsidRPr="00BF42B9">
        <w:rPr>
          <w:color w:val="000000"/>
        </w:rPr>
        <w:t xml:space="preserve"> Use a range of resources in learning about the cultural experiences of English learners and their families to guide curriculum development and instruction. </w:t>
      </w:r>
    </w:p>
    <w:p w14:paraId="5AEC61B6" w14:textId="77777777" w:rsidR="00490FBE" w:rsidRPr="00490FBE" w:rsidRDefault="00490FBE" w:rsidP="00490FBE">
      <w:pPr>
        <w:pStyle w:val="ListParagraph"/>
        <w:spacing w:before="100" w:beforeAutospacing="1" w:after="100" w:afterAutospacing="1"/>
        <w:ind w:left="1440"/>
        <w:rPr>
          <w:rFonts w:ascii="Arial" w:hAnsi="Arial" w:cs="Arial"/>
          <w:lang w:val="en"/>
        </w:rPr>
      </w:pPr>
    </w:p>
    <w:p w14:paraId="5DE0588B" w14:textId="5B640F55" w:rsidR="00DE6594" w:rsidRPr="00490FBE" w:rsidRDefault="00DE6594" w:rsidP="00490FBE">
      <w:pPr>
        <w:spacing w:before="100" w:beforeAutospacing="1" w:after="100" w:afterAutospacing="1"/>
        <w:ind w:left="1080"/>
        <w:rPr>
          <w:rFonts w:ascii="Arial" w:hAnsi="Arial" w:cs="Arial"/>
          <w:lang w:val="en"/>
        </w:rPr>
      </w:pPr>
      <w:r w:rsidRPr="00490FBE">
        <w:rPr>
          <w:rFonts w:ascii="Arial" w:hAnsi="Arial" w:cs="Arial"/>
          <w:lang w:val="en"/>
        </w:rPr>
        <w:t xml:space="preserve">The next three assignments are all related to each other, but they will be handed in at different times throughout the semester. You are going to choose an English learner (cultural informant), and each of these three assignments will be centered around the characteristics of that learner.  </w:t>
      </w:r>
    </w:p>
    <w:p w14:paraId="25A04DAA" w14:textId="24AE157A" w:rsidR="00BF42B9" w:rsidRPr="00D52F60" w:rsidRDefault="00BF42B9" w:rsidP="000B3CA4">
      <w:pPr>
        <w:pStyle w:val="NormalWeb"/>
        <w:numPr>
          <w:ilvl w:val="0"/>
          <w:numId w:val="12"/>
        </w:numPr>
        <w:spacing w:beforeAutospacing="0" w:after="100"/>
        <w:rPr>
          <w:rFonts w:ascii="Arial" w:hAnsi="Arial" w:cs="Arial"/>
          <w:b/>
          <w:bCs/>
          <w:szCs w:val="24"/>
          <w:lang w:val="en"/>
        </w:rPr>
      </w:pPr>
      <w:r w:rsidRPr="00D52F60">
        <w:rPr>
          <w:rFonts w:ascii="Arial" w:hAnsi="Arial" w:cs="Arial"/>
          <w:b/>
          <w:bCs/>
          <w:szCs w:val="24"/>
          <w:lang w:val="en"/>
        </w:rPr>
        <w:t xml:space="preserve">Cultural Research Paper </w:t>
      </w:r>
    </w:p>
    <w:p w14:paraId="69C8711A" w14:textId="77777777" w:rsidR="00D52F60" w:rsidRDefault="00DE6594" w:rsidP="00D52F60">
      <w:pPr>
        <w:pStyle w:val="NormalWeb"/>
        <w:spacing w:beforeAutospacing="0" w:after="100"/>
        <w:ind w:left="360"/>
        <w:rPr>
          <w:szCs w:val="24"/>
          <w:lang w:val="en"/>
        </w:rPr>
      </w:pPr>
      <w:r w:rsidRPr="00BF42B9">
        <w:rPr>
          <w:szCs w:val="24"/>
          <w:lang w:val="en"/>
        </w:rPr>
        <w:t>First,</w:t>
      </w:r>
      <w:r w:rsidR="00975131" w:rsidRPr="00BF42B9">
        <w:rPr>
          <w:szCs w:val="24"/>
          <w:lang w:val="en"/>
        </w:rPr>
        <w:t xml:space="preserve"> </w:t>
      </w:r>
      <w:r w:rsidRPr="00BF42B9">
        <w:rPr>
          <w:szCs w:val="24"/>
          <w:lang w:val="en"/>
        </w:rPr>
        <w:t>you will complete a research paper on the background culture of your particular learner.  This research paper wil</w:t>
      </w:r>
      <w:r w:rsidR="000B3CA4" w:rsidRPr="00BF42B9">
        <w:rPr>
          <w:szCs w:val="24"/>
          <w:lang w:val="en"/>
        </w:rPr>
        <w:t xml:space="preserve">l focus on funds of knowledge. </w:t>
      </w:r>
      <w:r w:rsidR="00373D8D" w:rsidRPr="00BF42B9">
        <w:rPr>
          <w:szCs w:val="24"/>
          <w:lang w:val="en"/>
        </w:rPr>
        <w:t xml:space="preserve"> </w:t>
      </w:r>
    </w:p>
    <w:p w14:paraId="0F78EFC1" w14:textId="34E90097" w:rsidR="000B3CA4" w:rsidRPr="00BF42B9" w:rsidRDefault="000B3CA4" w:rsidP="00D52F60">
      <w:pPr>
        <w:pStyle w:val="NormalWeb"/>
        <w:spacing w:beforeAutospacing="0" w:after="100"/>
        <w:ind w:left="360"/>
        <w:rPr>
          <w:szCs w:val="24"/>
          <w:lang w:val="en"/>
        </w:rPr>
      </w:pPr>
      <w:r w:rsidRPr="00BF42B9">
        <w:t>In this assignment, we are going to work to gain deeper knowledge about a particular culture. You should include internet sources and peer reviewed materials for this information,</w:t>
      </w:r>
    </w:p>
    <w:p w14:paraId="53594127" w14:textId="45793F48" w:rsidR="00794AD1" w:rsidRPr="00BF42B9" w:rsidRDefault="000B3CA4" w:rsidP="00794AD1">
      <w:pPr>
        <w:pStyle w:val="ListParagraph"/>
        <w:numPr>
          <w:ilvl w:val="1"/>
          <w:numId w:val="12"/>
        </w:numPr>
        <w:autoSpaceDE w:val="0"/>
        <w:autoSpaceDN w:val="0"/>
        <w:adjustRightInd w:val="0"/>
        <w:rPr>
          <w:lang w:eastAsia="en-US"/>
        </w:rPr>
      </w:pPr>
      <w:r w:rsidRPr="00BF42B9">
        <w:rPr>
          <w:lang w:eastAsia="en-US"/>
        </w:rPr>
        <w:t>The q</w:t>
      </w:r>
      <w:r w:rsidR="00304E53" w:rsidRPr="00BF42B9">
        <w:rPr>
          <w:lang w:eastAsia="en-US"/>
        </w:rPr>
        <w:t>uestions provided are just suggestions</w:t>
      </w:r>
      <w:r w:rsidRPr="00BF42B9">
        <w:rPr>
          <w:lang w:eastAsia="en-US"/>
        </w:rPr>
        <w:t>; you can include additional elements in the topic area, and if you just can’t find out the answer to a</w:t>
      </w:r>
      <w:r w:rsidR="00794AD1" w:rsidRPr="00BF42B9">
        <w:rPr>
          <w:lang w:eastAsia="en-US"/>
        </w:rPr>
        <w:t xml:space="preserve"> </w:t>
      </w:r>
      <w:r w:rsidRPr="00BF42B9">
        <w:rPr>
          <w:lang w:eastAsia="en-US"/>
        </w:rPr>
        <w:t>particular guiding question,</w:t>
      </w:r>
      <w:r w:rsidR="00D17431" w:rsidRPr="00BF42B9">
        <w:rPr>
          <w:lang w:eastAsia="en-US"/>
        </w:rPr>
        <w:t xml:space="preserve"> </w:t>
      </w:r>
      <w:r w:rsidR="00304E53" w:rsidRPr="00BF42B9">
        <w:rPr>
          <w:lang w:eastAsia="en-US"/>
        </w:rPr>
        <w:t>this is OK,</w:t>
      </w:r>
      <w:r w:rsidRPr="00BF42B9">
        <w:rPr>
          <w:lang w:eastAsia="en-US"/>
        </w:rPr>
        <w:t>—do your best and indicate what you</w:t>
      </w:r>
      <w:r w:rsidR="00794AD1" w:rsidRPr="00BF42B9">
        <w:rPr>
          <w:lang w:eastAsia="en-US"/>
        </w:rPr>
        <w:t xml:space="preserve"> </w:t>
      </w:r>
      <w:r w:rsidRPr="00BF42B9">
        <w:rPr>
          <w:lang w:eastAsia="en-US"/>
        </w:rPr>
        <w:t xml:space="preserve">can find. </w:t>
      </w:r>
    </w:p>
    <w:p w14:paraId="16D0177F" w14:textId="012E15F0" w:rsidR="00794AD1" w:rsidRPr="00BF42B9" w:rsidRDefault="00794AD1" w:rsidP="00794AD1">
      <w:pPr>
        <w:pStyle w:val="ListParagraph"/>
        <w:numPr>
          <w:ilvl w:val="2"/>
          <w:numId w:val="12"/>
        </w:numPr>
        <w:autoSpaceDE w:val="0"/>
        <w:autoSpaceDN w:val="0"/>
        <w:adjustRightInd w:val="0"/>
        <w:rPr>
          <w:lang w:eastAsia="en-US"/>
        </w:rPr>
      </w:pPr>
      <w:r w:rsidRPr="00BF42B9">
        <w:rPr>
          <w:lang w:eastAsia="en-US"/>
        </w:rPr>
        <w:t xml:space="preserve">The categories are as follows: </w:t>
      </w:r>
    </w:p>
    <w:p w14:paraId="2A382915"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1: </w:t>
      </w:r>
      <w:r w:rsidRPr="00BF42B9">
        <w:rPr>
          <w:b/>
          <w:bCs/>
          <w:lang w:eastAsia="en-US"/>
        </w:rPr>
        <w:t>Languages, scripts, and naming practices</w:t>
      </w:r>
    </w:p>
    <w:p w14:paraId="478CD2B6" w14:textId="01D2F612" w:rsidR="00794AD1" w:rsidRPr="00BF42B9" w:rsidRDefault="00794AD1" w:rsidP="00794AD1">
      <w:pPr>
        <w:autoSpaceDE w:val="0"/>
        <w:autoSpaceDN w:val="0"/>
        <w:adjustRightInd w:val="0"/>
        <w:ind w:left="2520"/>
        <w:jc w:val="both"/>
        <w:rPr>
          <w:lang w:eastAsia="en-US"/>
        </w:rPr>
      </w:pPr>
      <w:r w:rsidRPr="00BF42B9">
        <w:rPr>
          <w:sz w:val="20"/>
          <w:szCs w:val="20"/>
          <w:lang w:eastAsia="en-US"/>
        </w:rPr>
        <w:t xml:space="preserve">o </w:t>
      </w:r>
      <w:r w:rsidRPr="00BF42B9">
        <w:rPr>
          <w:lang w:eastAsia="en-US"/>
        </w:rPr>
        <w:t>What languages are used in home, school, religion, and government?</w:t>
      </w:r>
    </w:p>
    <w:p w14:paraId="007C5FEC" w14:textId="6C80D8E3"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 xml:space="preserve">Does the language have </w:t>
      </w:r>
      <w:r w:rsidRPr="00BF42B9">
        <w:rPr>
          <w:lang w:eastAsia="en-US"/>
        </w:rPr>
        <w:t>different dialects?</w:t>
      </w:r>
    </w:p>
    <w:p w14:paraId="2FAD31E4" w14:textId="46487F12" w:rsidR="00794AD1" w:rsidRPr="00BF42B9" w:rsidRDefault="00794AD1" w:rsidP="00794AD1">
      <w:pPr>
        <w:autoSpaceDE w:val="0"/>
        <w:autoSpaceDN w:val="0"/>
        <w:adjustRightInd w:val="0"/>
        <w:ind w:left="2520"/>
        <w:rPr>
          <w:lang w:eastAsia="en-US"/>
        </w:rPr>
      </w:pPr>
      <w:r w:rsidRPr="00BF42B9">
        <w:rPr>
          <w:sz w:val="20"/>
          <w:szCs w:val="20"/>
          <w:lang w:eastAsia="en-US"/>
        </w:rPr>
        <w:lastRenderedPageBreak/>
        <w:t xml:space="preserve">o </w:t>
      </w:r>
      <w:r w:rsidRPr="00BF42B9">
        <w:rPr>
          <w:lang w:eastAsia="en-US"/>
        </w:rPr>
        <w:t>What writing system(s) are used? Are scripts alphabetic, syllabic, or character based?</w:t>
      </w:r>
    </w:p>
    <w:p w14:paraId="4F2F737C" w14:textId="79E4E64A"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Do languages have tones? What else should we know about the morphology or syntax?</w:t>
      </w:r>
    </w:p>
    <w:p w14:paraId="6A6E3CA1"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are people named?</w:t>
      </w:r>
    </w:p>
    <w:p w14:paraId="2218CB80" w14:textId="77777777" w:rsidR="00794AD1" w:rsidRPr="00BF42B9" w:rsidRDefault="00794AD1" w:rsidP="00794AD1">
      <w:pPr>
        <w:pStyle w:val="ListParagraph"/>
        <w:numPr>
          <w:ilvl w:val="0"/>
          <w:numId w:val="14"/>
        </w:numPr>
        <w:autoSpaceDE w:val="0"/>
        <w:autoSpaceDN w:val="0"/>
        <w:adjustRightInd w:val="0"/>
        <w:rPr>
          <w:b/>
          <w:bCs/>
          <w:lang w:eastAsia="en-US"/>
        </w:rPr>
      </w:pPr>
      <w:r w:rsidRPr="00BF42B9">
        <w:rPr>
          <w:lang w:eastAsia="en-US"/>
        </w:rPr>
        <w:t xml:space="preserve">Topic 2: </w:t>
      </w:r>
      <w:r w:rsidRPr="00BF42B9">
        <w:rPr>
          <w:b/>
          <w:bCs/>
          <w:lang w:eastAsia="en-US"/>
        </w:rPr>
        <w:t>Gestures and body language</w:t>
      </w:r>
    </w:p>
    <w:p w14:paraId="2C43AD44"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come here"?</w:t>
      </w:r>
    </w:p>
    <w:p w14:paraId="3B5AD349"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do you indicate "me"?</w:t>
      </w:r>
    </w:p>
    <w:p w14:paraId="2668593C" w14:textId="77777777" w:rsidR="00794AD1" w:rsidRPr="00BF42B9" w:rsidRDefault="00794AD1" w:rsidP="00794AD1">
      <w:pPr>
        <w:autoSpaceDE w:val="0"/>
        <w:autoSpaceDN w:val="0"/>
        <w:adjustRightInd w:val="0"/>
        <w:ind w:left="2520"/>
        <w:rPr>
          <w:lang w:eastAsia="en-US"/>
        </w:rPr>
      </w:pPr>
      <w:r w:rsidRPr="00BF42B9">
        <w:rPr>
          <w:sz w:val="20"/>
          <w:szCs w:val="20"/>
          <w:lang w:eastAsia="en-US"/>
        </w:rPr>
        <w:t xml:space="preserve">o </w:t>
      </w:r>
      <w:r w:rsidRPr="00BF42B9">
        <w:rPr>
          <w:lang w:eastAsia="en-US"/>
        </w:rPr>
        <w:t>How close do people typically stand when conversing?</w:t>
      </w:r>
    </w:p>
    <w:p w14:paraId="0C3411B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you look people in the eye? When don't you?</w:t>
      </w:r>
    </w:p>
    <w:p w14:paraId="479E711B" w14:textId="0C7DDD1C"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 xml:space="preserve">What gestures or body language might we be unfamiliar with? Which </w:t>
      </w:r>
      <w:proofErr w:type="gramStart"/>
      <w:r w:rsidRPr="00BF42B9">
        <w:rPr>
          <w:lang w:eastAsia="en-US"/>
        </w:rPr>
        <w:t>are</w:t>
      </w:r>
      <w:r w:rsidR="00CE480D" w:rsidRPr="00BF42B9">
        <w:rPr>
          <w:lang w:eastAsia="en-US"/>
        </w:rPr>
        <w:t xml:space="preserve">  </w:t>
      </w:r>
      <w:r w:rsidRPr="00BF42B9">
        <w:rPr>
          <w:lang w:eastAsia="en-US"/>
        </w:rPr>
        <w:t>obscene</w:t>
      </w:r>
      <w:proofErr w:type="gramEnd"/>
      <w:r w:rsidRPr="00BF42B9">
        <w:rPr>
          <w:lang w:eastAsia="en-US"/>
        </w:rPr>
        <w:t xml:space="preserve"> or taboo?</w:t>
      </w:r>
    </w:p>
    <w:p w14:paraId="2465F9FE"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3: </w:t>
      </w:r>
      <w:r w:rsidRPr="00BF42B9">
        <w:rPr>
          <w:b/>
          <w:bCs/>
          <w:lang w:eastAsia="en-US"/>
        </w:rPr>
        <w:t>Religious beliefs</w:t>
      </w:r>
    </w:p>
    <w:p w14:paraId="77344F4D"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religion(s) is/are prominent?</w:t>
      </w:r>
    </w:p>
    <w:p w14:paraId="2CD3287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major variations within the religion(s)?</w:t>
      </w:r>
    </w:p>
    <w:p w14:paraId="3BC55CC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some of the major beliefs?</w:t>
      </w:r>
    </w:p>
    <w:p w14:paraId="1D85844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religious gathering places, and what are spiritual leaders called?</w:t>
      </w:r>
    </w:p>
    <w:p w14:paraId="086A79CD" w14:textId="5CC9785C" w:rsidR="00794AD1" w:rsidRPr="00BF42B9" w:rsidRDefault="00794AD1" w:rsidP="00D17431">
      <w:pPr>
        <w:autoSpaceDE w:val="0"/>
        <w:autoSpaceDN w:val="0"/>
        <w:adjustRightInd w:val="0"/>
        <w:ind w:left="2520"/>
        <w:rPr>
          <w:lang w:eastAsia="en-US"/>
        </w:rPr>
      </w:pPr>
      <w:r w:rsidRPr="00BF42B9">
        <w:rPr>
          <w:sz w:val="20"/>
          <w:szCs w:val="20"/>
          <w:lang w:eastAsia="en-US"/>
        </w:rPr>
        <w:t xml:space="preserve">o </w:t>
      </w:r>
      <w:r w:rsidRPr="00BF42B9">
        <w:rPr>
          <w:lang w:eastAsia="en-US"/>
        </w:rPr>
        <w:t>What are major religious holidays? When are they celebrated? How are</w:t>
      </w:r>
      <w:r w:rsidR="00D17431" w:rsidRPr="00BF42B9">
        <w:rPr>
          <w:lang w:eastAsia="en-US"/>
        </w:rPr>
        <w:t xml:space="preserve"> </w:t>
      </w:r>
      <w:r w:rsidRPr="00BF42B9">
        <w:rPr>
          <w:lang w:eastAsia="en-US"/>
        </w:rPr>
        <w:t>they celebrated?</w:t>
      </w:r>
    </w:p>
    <w:p w14:paraId="77CF58DA"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4: </w:t>
      </w:r>
      <w:r w:rsidRPr="00BF42B9">
        <w:rPr>
          <w:b/>
          <w:bCs/>
          <w:lang w:eastAsia="en-US"/>
        </w:rPr>
        <w:t>Marriage and family</w:t>
      </w:r>
    </w:p>
    <w:p w14:paraId="6890A9EA"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proofErr w:type="gramStart"/>
      <w:r w:rsidRPr="00BF42B9">
        <w:rPr>
          <w:lang w:eastAsia="en-US"/>
        </w:rPr>
        <w:t>At</w:t>
      </w:r>
      <w:proofErr w:type="gramEnd"/>
      <w:r w:rsidRPr="00BF42B9">
        <w:rPr>
          <w:lang w:eastAsia="en-US"/>
        </w:rPr>
        <w:t xml:space="preserve"> what age do men and women typically marry?</w:t>
      </w:r>
    </w:p>
    <w:p w14:paraId="1914E231" w14:textId="0CCAFD5A"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typical courtship and ma</w:t>
      </w:r>
      <w:r w:rsidR="004C1821" w:rsidRPr="00BF42B9">
        <w:rPr>
          <w:lang w:eastAsia="en-US"/>
        </w:rPr>
        <w:t xml:space="preserve">rriage practices? Are marriages </w:t>
      </w:r>
      <w:r w:rsidRPr="00BF42B9">
        <w:rPr>
          <w:lang w:eastAsia="en-US"/>
        </w:rPr>
        <w:t>arranged by families? Do they include financial arrangements?</w:t>
      </w:r>
    </w:p>
    <w:p w14:paraId="2729907B" w14:textId="15DB9F23"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Do married couples live alone or</w:t>
      </w:r>
      <w:r w:rsidR="004C1821" w:rsidRPr="00BF42B9">
        <w:rPr>
          <w:lang w:eastAsia="en-US"/>
        </w:rPr>
        <w:t xml:space="preserve"> with family, and whose family?</w:t>
      </w:r>
    </w:p>
    <w:p w14:paraId="00988E09"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are women's and men's roles in a marriage?</w:t>
      </w:r>
    </w:p>
    <w:p w14:paraId="778DB074"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en do grown children leave home (or do they?)?</w:t>
      </w:r>
    </w:p>
    <w:p w14:paraId="11B75365"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uties or obligations do people have to their families?</w:t>
      </w:r>
    </w:p>
    <w:p w14:paraId="41071572"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5: </w:t>
      </w:r>
      <w:r w:rsidRPr="00BF42B9">
        <w:rPr>
          <w:b/>
          <w:bCs/>
          <w:lang w:eastAsia="en-US"/>
        </w:rPr>
        <w:t>Social hierarchy and politeness</w:t>
      </w:r>
    </w:p>
    <w:p w14:paraId="586D1736" w14:textId="5C7FE222"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00D17431" w:rsidRPr="00BF42B9">
        <w:rPr>
          <w:lang w:eastAsia="en-US"/>
        </w:rPr>
        <w:t>W</w:t>
      </w:r>
      <w:r w:rsidR="004C1821" w:rsidRPr="00BF42B9">
        <w:rPr>
          <w:lang w:eastAsia="en-US"/>
        </w:rPr>
        <w:t xml:space="preserve">hat are considered to be good manners in this country?  </w:t>
      </w:r>
    </w:p>
    <w:p w14:paraId="6C204722"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 polite people greet one another?</w:t>
      </w:r>
    </w:p>
    <w:p w14:paraId="52669793" w14:textId="13FADE36"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sorts of questions are considered polit</w:t>
      </w:r>
      <w:r w:rsidR="004C1821" w:rsidRPr="00BF42B9">
        <w:rPr>
          <w:lang w:eastAsia="en-US"/>
        </w:rPr>
        <w:t xml:space="preserve">e for small talk, and which are </w:t>
      </w:r>
      <w:r w:rsidRPr="00BF42B9">
        <w:rPr>
          <w:lang w:eastAsia="en-US"/>
        </w:rPr>
        <w:t>considered rude or taboo?</w:t>
      </w:r>
    </w:p>
    <w:p w14:paraId="3E407BE9" w14:textId="593CDD8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Are there differences in how one treat</w:t>
      </w:r>
      <w:r w:rsidR="004C1821" w:rsidRPr="00BF42B9">
        <w:rPr>
          <w:lang w:eastAsia="en-US"/>
        </w:rPr>
        <w:t xml:space="preserve">s people from different age and </w:t>
      </w:r>
      <w:r w:rsidRPr="00BF42B9">
        <w:rPr>
          <w:lang w:eastAsia="en-US"/>
        </w:rPr>
        <w:t>social groups?</w:t>
      </w:r>
    </w:p>
    <w:p w14:paraId="4ADE6B2B"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is considered polite when eating?</w:t>
      </w:r>
    </w:p>
    <w:p w14:paraId="51C21C13"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What does it mean to be timely in this culture?</w:t>
      </w:r>
    </w:p>
    <w:p w14:paraId="1EBBDB5F" w14:textId="77777777" w:rsidR="00794AD1" w:rsidRPr="00BF42B9" w:rsidRDefault="00794AD1" w:rsidP="004C1821">
      <w:pPr>
        <w:autoSpaceDE w:val="0"/>
        <w:autoSpaceDN w:val="0"/>
        <w:adjustRightInd w:val="0"/>
        <w:ind w:left="2520"/>
        <w:rPr>
          <w:lang w:eastAsia="en-US"/>
        </w:rPr>
      </w:pPr>
      <w:r w:rsidRPr="00BF42B9">
        <w:rPr>
          <w:sz w:val="20"/>
          <w:szCs w:val="20"/>
          <w:lang w:eastAsia="en-US"/>
        </w:rPr>
        <w:t xml:space="preserve">o </w:t>
      </w:r>
      <w:r w:rsidRPr="00BF42B9">
        <w:rPr>
          <w:lang w:eastAsia="en-US"/>
        </w:rPr>
        <w:t>How does one disagree or refuse something politely?</w:t>
      </w:r>
    </w:p>
    <w:p w14:paraId="27DB9684" w14:textId="77777777" w:rsidR="00794AD1" w:rsidRPr="00BF42B9" w:rsidRDefault="00794AD1" w:rsidP="004C1821">
      <w:pPr>
        <w:pStyle w:val="ListParagraph"/>
        <w:numPr>
          <w:ilvl w:val="0"/>
          <w:numId w:val="14"/>
        </w:numPr>
        <w:autoSpaceDE w:val="0"/>
        <w:autoSpaceDN w:val="0"/>
        <w:adjustRightInd w:val="0"/>
        <w:rPr>
          <w:b/>
          <w:bCs/>
          <w:lang w:eastAsia="en-US"/>
        </w:rPr>
      </w:pPr>
      <w:r w:rsidRPr="00BF42B9">
        <w:rPr>
          <w:lang w:eastAsia="en-US"/>
        </w:rPr>
        <w:t xml:space="preserve">Topic 6: </w:t>
      </w:r>
      <w:r w:rsidRPr="00BF42B9">
        <w:rPr>
          <w:b/>
          <w:bCs/>
          <w:lang w:eastAsia="en-US"/>
        </w:rPr>
        <w:t>Learning and schooling</w:t>
      </w:r>
    </w:p>
    <w:p w14:paraId="2E2A18FA" w14:textId="7303F652"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ich mem</w:t>
      </w:r>
      <w:r w:rsidR="005B3309" w:rsidRPr="00BF42B9">
        <w:rPr>
          <w:lang w:eastAsia="en-US"/>
        </w:rPr>
        <w:t>bers of this group are usually</w:t>
      </w:r>
      <w:r w:rsidRPr="00BF42B9">
        <w:rPr>
          <w:lang w:eastAsia="en-US"/>
        </w:rPr>
        <w:t xml:space="preserve"> educated? How much</w:t>
      </w:r>
    </w:p>
    <w:p w14:paraId="200CEC30" w14:textId="77777777" w:rsidR="00794AD1" w:rsidRPr="00BF42B9" w:rsidRDefault="00794AD1" w:rsidP="004C1821">
      <w:pPr>
        <w:autoSpaceDE w:val="0"/>
        <w:autoSpaceDN w:val="0"/>
        <w:adjustRightInd w:val="0"/>
        <w:ind w:left="2160"/>
        <w:rPr>
          <w:lang w:eastAsia="en-US"/>
        </w:rPr>
      </w:pPr>
      <w:r w:rsidRPr="00BF42B9">
        <w:rPr>
          <w:lang w:eastAsia="en-US"/>
        </w:rPr>
        <w:t xml:space="preserve">education do most </w:t>
      </w:r>
      <w:proofErr w:type="gramStart"/>
      <w:r w:rsidRPr="00BF42B9">
        <w:rPr>
          <w:lang w:eastAsia="en-US"/>
        </w:rPr>
        <w:t>receive?</w:t>
      </w:r>
      <w:proofErr w:type="gramEnd"/>
      <w:r w:rsidRPr="00BF42B9">
        <w:rPr>
          <w:lang w:eastAsia="en-US"/>
        </w:rPr>
        <w:t xml:space="preserve"> Are there gender differences?</w:t>
      </w:r>
    </w:p>
    <w:p w14:paraId="2ACDBE36"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Is education public, private, or both? Is there compulsory education?</w:t>
      </w:r>
    </w:p>
    <w:p w14:paraId="3206F01D"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What is the status of teachers in this culture and how are they treated?</w:t>
      </w:r>
    </w:p>
    <w:p w14:paraId="4F3661D9" w14:textId="77777777"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big are classes?</w:t>
      </w:r>
    </w:p>
    <w:p w14:paraId="6FDBC503" w14:textId="35B0888A" w:rsidR="00794AD1" w:rsidRPr="00BF42B9" w:rsidRDefault="00794AD1" w:rsidP="004C1821">
      <w:pPr>
        <w:autoSpaceDE w:val="0"/>
        <w:autoSpaceDN w:val="0"/>
        <w:adjustRightInd w:val="0"/>
        <w:ind w:left="2160"/>
        <w:rPr>
          <w:lang w:eastAsia="en-US"/>
        </w:rPr>
      </w:pPr>
      <w:r w:rsidRPr="00BF42B9">
        <w:rPr>
          <w:sz w:val="20"/>
          <w:szCs w:val="20"/>
          <w:lang w:eastAsia="en-US"/>
        </w:rPr>
        <w:t xml:space="preserve">o </w:t>
      </w:r>
      <w:r w:rsidRPr="00BF42B9">
        <w:rPr>
          <w:lang w:eastAsia="en-US"/>
        </w:rPr>
        <w:t>How would ideal students conduct themse</w:t>
      </w:r>
      <w:r w:rsidR="004C1821" w:rsidRPr="00BF42B9">
        <w:rPr>
          <w:lang w:eastAsia="en-US"/>
        </w:rPr>
        <w:t xml:space="preserve">lves in this culture? How would </w:t>
      </w:r>
      <w:r w:rsidRPr="00BF42B9">
        <w:rPr>
          <w:lang w:eastAsia="en-US"/>
        </w:rPr>
        <w:t>they behave in class?</w:t>
      </w:r>
    </w:p>
    <w:p w14:paraId="69B80ABE" w14:textId="79E1A894" w:rsidR="00794AD1" w:rsidRPr="00BF42B9" w:rsidRDefault="00794AD1" w:rsidP="004C1821">
      <w:pPr>
        <w:autoSpaceDE w:val="0"/>
        <w:autoSpaceDN w:val="0"/>
        <w:adjustRightInd w:val="0"/>
        <w:ind w:left="2160"/>
        <w:rPr>
          <w:lang w:eastAsia="en-US"/>
        </w:rPr>
      </w:pPr>
      <w:r w:rsidRPr="00BF42B9">
        <w:rPr>
          <w:sz w:val="20"/>
          <w:szCs w:val="20"/>
          <w:lang w:eastAsia="en-US"/>
        </w:rPr>
        <w:lastRenderedPageBreak/>
        <w:t xml:space="preserve">o </w:t>
      </w:r>
      <w:r w:rsidRPr="00BF42B9">
        <w:rPr>
          <w:lang w:eastAsia="en-US"/>
        </w:rPr>
        <w:t>What do parents expect from schools? What do schools expect from</w:t>
      </w:r>
      <w:r w:rsidR="004C1821" w:rsidRPr="00BF42B9">
        <w:rPr>
          <w:lang w:eastAsia="en-US"/>
        </w:rPr>
        <w:t xml:space="preserve"> </w:t>
      </w:r>
      <w:r w:rsidRPr="00BF42B9">
        <w:rPr>
          <w:lang w:eastAsia="en-US"/>
        </w:rPr>
        <w:t>parents?</w:t>
      </w:r>
    </w:p>
    <w:p w14:paraId="76F5DDA3" w14:textId="77777777" w:rsidR="00794AD1" w:rsidRPr="00BF42B9" w:rsidRDefault="00794AD1" w:rsidP="004C1821">
      <w:pPr>
        <w:pStyle w:val="ListParagraph"/>
        <w:autoSpaceDE w:val="0"/>
        <w:autoSpaceDN w:val="0"/>
        <w:adjustRightInd w:val="0"/>
        <w:ind w:left="1440"/>
        <w:rPr>
          <w:lang w:eastAsia="en-US"/>
        </w:rPr>
      </w:pPr>
    </w:p>
    <w:p w14:paraId="0F4D0AAF" w14:textId="04DAC0AB" w:rsidR="00E9717B" w:rsidRPr="00BF42B9" w:rsidRDefault="000B3CA4" w:rsidP="00975131">
      <w:pPr>
        <w:pStyle w:val="ListParagraph"/>
        <w:numPr>
          <w:ilvl w:val="1"/>
          <w:numId w:val="12"/>
        </w:numPr>
        <w:autoSpaceDE w:val="0"/>
        <w:autoSpaceDN w:val="0"/>
        <w:adjustRightInd w:val="0"/>
        <w:rPr>
          <w:lang w:eastAsia="en-US"/>
        </w:rPr>
      </w:pPr>
      <w:r w:rsidRPr="00BF42B9">
        <w:rPr>
          <w:lang w:eastAsia="en-US"/>
        </w:rPr>
        <w:t xml:space="preserve">Note: </w:t>
      </w:r>
      <w:r w:rsidR="00E9717B" w:rsidRPr="00BF42B9">
        <w:rPr>
          <w:lang w:eastAsia="en-US"/>
        </w:rPr>
        <w:t xml:space="preserve">You need to be careful to cite all </w:t>
      </w:r>
      <w:r w:rsidR="00D17431" w:rsidRPr="00BF42B9">
        <w:rPr>
          <w:lang w:eastAsia="en-US"/>
        </w:rPr>
        <w:t xml:space="preserve">of your sources in this paper. </w:t>
      </w:r>
      <w:r w:rsidR="00E9717B" w:rsidRPr="00BF42B9">
        <w:rPr>
          <w:lang w:eastAsia="en-US"/>
        </w:rPr>
        <w:t>You should rephrase the information in</w:t>
      </w:r>
      <w:r w:rsidRPr="00BF42B9">
        <w:rPr>
          <w:lang w:eastAsia="en-US"/>
        </w:rPr>
        <w:t xml:space="preserve"> your own </w:t>
      </w:r>
      <w:proofErr w:type="gramStart"/>
      <w:r w:rsidRPr="00BF42B9">
        <w:rPr>
          <w:lang w:eastAsia="en-US"/>
        </w:rPr>
        <w:t>words, or</w:t>
      </w:r>
      <w:proofErr w:type="gramEnd"/>
      <w:r w:rsidRPr="00BF42B9">
        <w:rPr>
          <w:lang w:eastAsia="en-US"/>
        </w:rPr>
        <w:t xml:space="preserve"> put in quotations</w:t>
      </w:r>
      <w:r w:rsidR="00E9717B" w:rsidRPr="00BF42B9">
        <w:rPr>
          <w:lang w:eastAsia="en-US"/>
        </w:rPr>
        <w:t xml:space="preserve"> and attribute the source</w:t>
      </w:r>
      <w:r w:rsidRPr="00BF42B9">
        <w:rPr>
          <w:lang w:eastAsia="en-US"/>
        </w:rPr>
        <w:t>!</w:t>
      </w:r>
      <w:r w:rsidR="00794AD1" w:rsidRPr="00BF42B9">
        <w:rPr>
          <w:lang w:eastAsia="en-US"/>
        </w:rPr>
        <w:t xml:space="preserve">  Y</w:t>
      </w:r>
      <w:r w:rsidR="00975131" w:rsidRPr="00BF42B9">
        <w:rPr>
          <w:lang w:eastAsia="en-US"/>
        </w:rPr>
        <w:t>ou should organize your paper</w:t>
      </w:r>
      <w:r w:rsidRPr="00BF42B9">
        <w:rPr>
          <w:lang w:eastAsia="en-US"/>
        </w:rPr>
        <w:t xml:space="preserve"> in</w:t>
      </w:r>
      <w:r w:rsidR="00975131" w:rsidRPr="00BF42B9">
        <w:rPr>
          <w:lang w:eastAsia="en-US"/>
        </w:rPr>
        <w:t>to</w:t>
      </w:r>
      <w:r w:rsidRPr="00BF42B9">
        <w:rPr>
          <w:lang w:eastAsia="en-US"/>
        </w:rPr>
        <w:t xml:space="preserve"> these six categories</w:t>
      </w:r>
      <w:r w:rsidR="00975131" w:rsidRPr="00BF42B9">
        <w:rPr>
          <w:lang w:eastAsia="en-US"/>
        </w:rPr>
        <w:t xml:space="preserve">- put a heading for each category in your paper. </w:t>
      </w:r>
      <w:r w:rsidRPr="00BF42B9">
        <w:rPr>
          <w:lang w:eastAsia="en-US"/>
        </w:rPr>
        <w:t>I would expect that 1-2 paragraphs per topic area would</w:t>
      </w:r>
      <w:r w:rsidR="00E9717B" w:rsidRPr="00BF42B9">
        <w:rPr>
          <w:lang w:eastAsia="en-US"/>
        </w:rPr>
        <w:t xml:space="preserve"> be sufficient for this paper</w:t>
      </w:r>
      <w:r w:rsidR="00794AD1" w:rsidRPr="00BF42B9">
        <w:rPr>
          <w:lang w:eastAsia="en-US"/>
        </w:rPr>
        <w:t>.</w:t>
      </w:r>
      <w:r w:rsidR="00E9717B" w:rsidRPr="00BF42B9">
        <w:rPr>
          <w:lang w:eastAsia="en-US"/>
        </w:rPr>
        <w:t xml:space="preserve">  </w:t>
      </w:r>
      <w:r w:rsidR="00975131" w:rsidRPr="00BF42B9">
        <w:rPr>
          <w:lang w:eastAsia="en-US"/>
        </w:rPr>
        <w:t xml:space="preserve">Please use in-text citations in your paper.  </w:t>
      </w:r>
    </w:p>
    <w:p w14:paraId="75A2A2FA" w14:textId="269760B1" w:rsidR="00E9717B" w:rsidRPr="00BF42B9" w:rsidRDefault="00E9717B" w:rsidP="00366FB2">
      <w:pPr>
        <w:pStyle w:val="ListParagraph"/>
        <w:numPr>
          <w:ilvl w:val="0"/>
          <w:numId w:val="14"/>
        </w:numPr>
        <w:autoSpaceDE w:val="0"/>
        <w:autoSpaceDN w:val="0"/>
        <w:adjustRightInd w:val="0"/>
        <w:rPr>
          <w:lang w:eastAsia="en-US"/>
        </w:rPr>
      </w:pPr>
      <w:r w:rsidRPr="00BF42B9">
        <w:rPr>
          <w:lang w:eastAsia="en-US"/>
        </w:rPr>
        <w:t xml:space="preserve">This paper should be roughly 5-7 pages long, and the total point value is 50 points.  Please see Canvas for a rubric that breaks down the total point value. </w:t>
      </w:r>
      <w:r w:rsidR="00D56603" w:rsidRPr="00BF42B9">
        <w:rPr>
          <w:lang w:eastAsia="en-US"/>
        </w:rPr>
        <w:t xml:space="preserve"> Due Date: 2/19 </w:t>
      </w:r>
      <w:r w:rsidRPr="00BF42B9">
        <w:rPr>
          <w:lang w:eastAsia="en-US"/>
        </w:rPr>
        <w:t xml:space="preserve"> </w:t>
      </w:r>
    </w:p>
    <w:p w14:paraId="6FD7D885" w14:textId="77777777" w:rsidR="001871FF" w:rsidRPr="00BF42B9" w:rsidRDefault="001871FF" w:rsidP="001871FF">
      <w:pPr>
        <w:ind w:left="720"/>
        <w:rPr>
          <w:lang w:eastAsia="en-US"/>
        </w:rPr>
      </w:pPr>
    </w:p>
    <w:p w14:paraId="1A6BF348" w14:textId="2072D165" w:rsidR="00C0097D" w:rsidRPr="00BF42B9" w:rsidRDefault="00366FB2" w:rsidP="001871FF">
      <w:pPr>
        <w:ind w:left="720"/>
        <w:rPr>
          <w:bCs/>
        </w:rPr>
      </w:pPr>
      <w:r w:rsidRPr="00BF42B9">
        <w:rPr>
          <w:lang w:eastAsia="en-US"/>
        </w:rPr>
        <w:t>This assignment meets the following</w:t>
      </w:r>
      <w:r w:rsidR="00C0097D" w:rsidRPr="00BF42B9">
        <w:rPr>
          <w:lang w:eastAsia="en-US"/>
        </w:rPr>
        <w:t xml:space="preserve"> Course Learning Outcome</w:t>
      </w:r>
      <w:r w:rsidR="001871FF" w:rsidRPr="00BF42B9">
        <w:rPr>
          <w:lang w:eastAsia="en-US"/>
        </w:rPr>
        <w:t xml:space="preserve"> 1</w:t>
      </w:r>
      <w:r w:rsidR="00C0097D" w:rsidRPr="00BF42B9">
        <w:rPr>
          <w:lang w:eastAsia="en-US"/>
        </w:rPr>
        <w:t>:</w:t>
      </w:r>
      <w:r w:rsidR="00C0097D" w:rsidRPr="00BF42B9">
        <w:rPr>
          <w:bCs/>
        </w:rPr>
        <w:t xml:space="preserve"> Explain how a variety of contextual factors, such as academic, personal, familial, and sociocultural issues impact the education of English learners.  </w:t>
      </w:r>
    </w:p>
    <w:p w14:paraId="2FA8DFF2" w14:textId="40766E22" w:rsidR="00366FB2" w:rsidRPr="00BF42B9" w:rsidRDefault="00366FB2" w:rsidP="00C0097D">
      <w:pPr>
        <w:ind w:firstLine="360"/>
        <w:rPr>
          <w:lang w:eastAsia="en-US"/>
        </w:rPr>
      </w:pPr>
    </w:p>
    <w:p w14:paraId="79012C77" w14:textId="1FFF97F0" w:rsidR="00DE6594" w:rsidRPr="00BF42B9" w:rsidRDefault="00794AD1" w:rsidP="00E9717B">
      <w:pPr>
        <w:autoSpaceDE w:val="0"/>
        <w:autoSpaceDN w:val="0"/>
        <w:adjustRightInd w:val="0"/>
        <w:rPr>
          <w:lang w:eastAsia="en-US"/>
        </w:rPr>
      </w:pPr>
      <w:r w:rsidRPr="00BF42B9">
        <w:rPr>
          <w:lang w:eastAsia="en-US"/>
        </w:rPr>
        <w:t xml:space="preserve">   </w:t>
      </w:r>
    </w:p>
    <w:p w14:paraId="313876CB" w14:textId="4CC19F7C" w:rsidR="00A23D93" w:rsidRPr="00A23D93" w:rsidRDefault="00A23D93" w:rsidP="00E9717B">
      <w:pPr>
        <w:pStyle w:val="NormalWeb"/>
        <w:numPr>
          <w:ilvl w:val="0"/>
          <w:numId w:val="12"/>
        </w:numPr>
        <w:spacing w:beforeAutospacing="0" w:after="100"/>
        <w:rPr>
          <w:rFonts w:ascii="Arial" w:hAnsi="Arial" w:cs="Arial"/>
          <w:b/>
          <w:bCs/>
          <w:szCs w:val="24"/>
          <w:lang w:val="en"/>
        </w:rPr>
      </w:pPr>
      <w:r w:rsidRPr="00A23D93">
        <w:rPr>
          <w:rFonts w:ascii="Arial" w:hAnsi="Arial" w:cs="Arial"/>
          <w:b/>
          <w:bCs/>
          <w:szCs w:val="24"/>
          <w:lang w:val="en"/>
        </w:rPr>
        <w:t xml:space="preserve">English Learner Interview </w:t>
      </w:r>
    </w:p>
    <w:p w14:paraId="3D13C85F" w14:textId="7E259774" w:rsidR="00DE6594" w:rsidRPr="00BF42B9" w:rsidRDefault="00DE6594" w:rsidP="00A23D93">
      <w:pPr>
        <w:pStyle w:val="NormalWeb"/>
        <w:spacing w:beforeAutospacing="0" w:after="100"/>
        <w:ind w:left="720"/>
        <w:rPr>
          <w:szCs w:val="24"/>
          <w:lang w:val="en"/>
        </w:rPr>
      </w:pPr>
      <w:r w:rsidRPr="006704FA">
        <w:rPr>
          <w:szCs w:val="24"/>
          <w:lang w:val="en"/>
        </w:rPr>
        <w:t>Next you will interview the English learner that you have</w:t>
      </w:r>
      <w:r w:rsidR="00373D8D" w:rsidRPr="006704FA">
        <w:rPr>
          <w:szCs w:val="24"/>
          <w:lang w:val="en"/>
        </w:rPr>
        <w:t xml:space="preserve"> chosen and find out </w:t>
      </w:r>
      <w:r w:rsidRPr="006704FA">
        <w:rPr>
          <w:szCs w:val="24"/>
          <w:lang w:val="en"/>
        </w:rPr>
        <w:t xml:space="preserve">information about your learner. </w:t>
      </w:r>
      <w:r w:rsidR="003A432F" w:rsidRPr="006704FA">
        <w:rPr>
          <w:szCs w:val="24"/>
          <w:lang w:val="en"/>
        </w:rPr>
        <w:t xml:space="preserve">Your interview should last 30-45 minutes.  You do not have to transcribe the interview, but you should jot down notes during the interview to remind yourself what you talked about.  </w:t>
      </w:r>
      <w:r w:rsidRPr="006704FA">
        <w:rPr>
          <w:szCs w:val="24"/>
          <w:lang w:val="en"/>
        </w:rPr>
        <w:t xml:space="preserve"> </w:t>
      </w:r>
      <w:r w:rsidR="006704FA" w:rsidRPr="006704FA">
        <w:rPr>
          <w:color w:val="2D3B45"/>
          <w:shd w:val="clear" w:color="auto" w:fill="FFFFFF"/>
        </w:rPr>
        <w:t xml:space="preserve">  You should choose a person </w:t>
      </w:r>
      <w:proofErr w:type="gramStart"/>
      <w:r w:rsidR="006704FA" w:rsidRPr="006704FA">
        <w:rPr>
          <w:color w:val="2D3B45"/>
          <w:shd w:val="clear" w:color="auto" w:fill="FFFFFF"/>
        </w:rPr>
        <w:t>from  a</w:t>
      </w:r>
      <w:proofErr w:type="gramEnd"/>
      <w:r w:rsidR="006704FA" w:rsidRPr="006704FA">
        <w:rPr>
          <w:color w:val="2D3B45"/>
          <w:shd w:val="clear" w:color="auto" w:fill="FFFFFF"/>
        </w:rPr>
        <w:t xml:space="preserve"> different culture from yours.  </w:t>
      </w:r>
      <w:r w:rsidR="003A432F" w:rsidRPr="006704FA">
        <w:rPr>
          <w:szCs w:val="24"/>
          <w:lang w:val="en"/>
        </w:rPr>
        <w:t>These are some suggested</w:t>
      </w:r>
      <w:r w:rsidR="003A432F">
        <w:rPr>
          <w:szCs w:val="24"/>
          <w:lang w:val="en"/>
        </w:rPr>
        <w:t xml:space="preserve"> questions,  </w:t>
      </w:r>
    </w:p>
    <w:p w14:paraId="4985BB1B" w14:textId="77777777" w:rsidR="00373D8D" w:rsidRPr="00BF42B9" w:rsidRDefault="00373D8D" w:rsidP="00373D8D">
      <w:pPr>
        <w:pStyle w:val="ListParagraph"/>
        <w:numPr>
          <w:ilvl w:val="0"/>
          <w:numId w:val="14"/>
        </w:numPr>
      </w:pPr>
      <w:r w:rsidRPr="00BF42B9">
        <w:t xml:space="preserve">What has the interviewee been most surprised about your (interviewer) culture? </w:t>
      </w:r>
    </w:p>
    <w:p w14:paraId="34347CA7" w14:textId="77777777" w:rsidR="00373D8D" w:rsidRPr="00BF42B9" w:rsidRDefault="00373D8D" w:rsidP="00373D8D">
      <w:pPr>
        <w:pStyle w:val="ListParagraph"/>
        <w:numPr>
          <w:ilvl w:val="0"/>
          <w:numId w:val="14"/>
        </w:numPr>
      </w:pPr>
      <w:r w:rsidRPr="00BF42B9">
        <w:t xml:space="preserve">How does the interviewee think he or she has been most misunderstood by members of your (interviewer) culture? </w:t>
      </w:r>
    </w:p>
    <w:p w14:paraId="3932BFCE" w14:textId="0487694F" w:rsidR="00373D8D" w:rsidRPr="00BF42B9" w:rsidRDefault="00373D8D" w:rsidP="00373D8D">
      <w:pPr>
        <w:pStyle w:val="ListParagraph"/>
        <w:numPr>
          <w:ilvl w:val="0"/>
          <w:numId w:val="14"/>
        </w:numPr>
      </w:pPr>
      <w:r w:rsidRPr="00BF42B9">
        <w:t>Describe a humorous or embarrassing incident involving either</w:t>
      </w:r>
      <w:r w:rsidR="00C0097D" w:rsidRPr="00BF42B9">
        <w:t xml:space="preserve"> the target language or culture</w:t>
      </w:r>
      <w:r w:rsidRPr="00BF42B9">
        <w:t xml:space="preserve">  </w:t>
      </w:r>
    </w:p>
    <w:p w14:paraId="6DD34F0A" w14:textId="77777777" w:rsidR="00373D8D" w:rsidRPr="00BF42B9" w:rsidRDefault="00373D8D" w:rsidP="00373D8D">
      <w:pPr>
        <w:pStyle w:val="ListParagraph"/>
        <w:numPr>
          <w:ilvl w:val="0"/>
          <w:numId w:val="14"/>
        </w:numPr>
        <w:rPr>
          <w:lang w:val="en" w:eastAsia="en-US"/>
        </w:rPr>
      </w:pPr>
      <w:r w:rsidRPr="00BF42B9">
        <w:t xml:space="preserve">What has been your greatest cross-cultural disappointment or disillusionment?  Why?  </w:t>
      </w:r>
    </w:p>
    <w:p w14:paraId="0C04A506" w14:textId="77777777" w:rsidR="00373D8D" w:rsidRPr="00BF42B9" w:rsidRDefault="00373D8D" w:rsidP="00373D8D">
      <w:pPr>
        <w:pStyle w:val="ListParagraph"/>
        <w:numPr>
          <w:ilvl w:val="0"/>
          <w:numId w:val="14"/>
        </w:numPr>
        <w:rPr>
          <w:lang w:val="en" w:eastAsia="en-US"/>
        </w:rPr>
      </w:pPr>
      <w:r w:rsidRPr="00BF42B9">
        <w:t xml:space="preserve">What is the most important advice they would give to people headed for cross-cultural </w:t>
      </w:r>
      <w:proofErr w:type="gramStart"/>
      <w:r w:rsidRPr="00BF42B9">
        <w:t>service</w:t>
      </w:r>
      <w:proofErr w:type="gramEnd"/>
      <w:r w:rsidRPr="00BF42B9">
        <w:t xml:space="preserve"> </w:t>
      </w:r>
    </w:p>
    <w:p w14:paraId="3018FDDB" w14:textId="41E4E3A5" w:rsidR="00E9717B" w:rsidRPr="00BF42B9" w:rsidRDefault="00373D8D" w:rsidP="00373D8D">
      <w:pPr>
        <w:pStyle w:val="ListParagraph"/>
        <w:numPr>
          <w:ilvl w:val="0"/>
          <w:numId w:val="14"/>
        </w:numPr>
        <w:rPr>
          <w:lang w:val="en" w:eastAsia="en-US"/>
        </w:rPr>
      </w:pPr>
      <w:r w:rsidRPr="00BF42B9">
        <w:t>Describe some specific ways that your life has been richer because of cross-cultural experience</w:t>
      </w:r>
    </w:p>
    <w:p w14:paraId="230FB528" w14:textId="661C78A6" w:rsidR="00922DE1" w:rsidRPr="00BF42B9" w:rsidRDefault="00922DE1" w:rsidP="00922DE1">
      <w:pPr>
        <w:rPr>
          <w:lang w:val="en" w:eastAsia="en-US"/>
        </w:rPr>
      </w:pPr>
    </w:p>
    <w:p w14:paraId="26C24E84" w14:textId="4D9CA1D6" w:rsidR="00D56603" w:rsidRPr="00BF42B9" w:rsidRDefault="003A432F" w:rsidP="00922DE1">
      <w:pPr>
        <w:rPr>
          <w:lang w:val="en" w:eastAsia="en-US"/>
        </w:rPr>
      </w:pPr>
      <w:r>
        <w:rPr>
          <w:lang w:val="en" w:eastAsia="en-US"/>
        </w:rPr>
        <w:t xml:space="preserve">You will then write a </w:t>
      </w:r>
      <w:r w:rsidR="006704FA">
        <w:rPr>
          <w:lang w:val="en" w:eastAsia="en-US"/>
        </w:rPr>
        <w:t>5-</w:t>
      </w:r>
      <w:r>
        <w:rPr>
          <w:lang w:val="en" w:eastAsia="en-US"/>
        </w:rPr>
        <w:t xml:space="preserve"> page paper describing what you have learned about your participant and what conclusions that you can draw about the experiences of English language </w:t>
      </w:r>
      <w:r w:rsidR="00017607">
        <w:rPr>
          <w:lang w:val="en" w:eastAsia="en-US"/>
        </w:rPr>
        <w:t xml:space="preserve">learners </w:t>
      </w:r>
      <w:r>
        <w:rPr>
          <w:lang w:val="en" w:eastAsia="en-US"/>
        </w:rPr>
        <w:t xml:space="preserve">and how you can apply this knowledge to classroom instruction. </w:t>
      </w:r>
      <w:r w:rsidR="00922DE1" w:rsidRPr="00BF42B9">
        <w:rPr>
          <w:lang w:val="en" w:eastAsia="en-US"/>
        </w:rPr>
        <w:t xml:space="preserve">This assignment should be 4-5 pages long.  This interview paper is worth 40 points.  Check Canvas for a rubric for this assignment.  </w:t>
      </w:r>
      <w:r w:rsidR="00D56603" w:rsidRPr="00BF42B9">
        <w:rPr>
          <w:lang w:val="en" w:eastAsia="en-US"/>
        </w:rPr>
        <w:t xml:space="preserve">Due Date: 3/25.  </w:t>
      </w:r>
    </w:p>
    <w:p w14:paraId="611123ED" w14:textId="77777777" w:rsidR="00D56603" w:rsidRPr="00BF42B9" w:rsidRDefault="00D56603" w:rsidP="00922DE1">
      <w:pPr>
        <w:rPr>
          <w:lang w:val="en" w:eastAsia="en-US"/>
        </w:rPr>
      </w:pPr>
    </w:p>
    <w:p w14:paraId="11371FDC" w14:textId="44BB040B" w:rsidR="001871FF" w:rsidRPr="00BF42B9" w:rsidRDefault="001871FF" w:rsidP="001871FF">
      <w:pPr>
        <w:rPr>
          <w:bCs/>
        </w:rPr>
      </w:pPr>
      <w:r w:rsidRPr="00BF42B9">
        <w:rPr>
          <w:lang w:val="en" w:eastAsia="en-US"/>
        </w:rPr>
        <w:t>This assignment meets Course Learning Outcome 5-</w:t>
      </w:r>
      <w:r w:rsidRPr="00BF42B9">
        <w:rPr>
          <w:bCs/>
        </w:rPr>
        <w:t xml:space="preserve"> Explore the personal characteristics of an individual English learner in order to develop effective instructional practices.  </w:t>
      </w:r>
    </w:p>
    <w:p w14:paraId="1FB58330" w14:textId="2246CD1A" w:rsidR="00D56603" w:rsidRPr="00BF42B9" w:rsidRDefault="00D56603" w:rsidP="00922DE1">
      <w:pPr>
        <w:rPr>
          <w:highlight w:val="yellow"/>
          <w:lang w:val="en" w:eastAsia="en-US"/>
        </w:rPr>
      </w:pPr>
      <w:r w:rsidRPr="00BF42B9">
        <w:rPr>
          <w:highlight w:val="yellow"/>
          <w:lang w:val="en" w:eastAsia="en-US"/>
        </w:rPr>
        <w:t xml:space="preserve"> </w:t>
      </w:r>
    </w:p>
    <w:p w14:paraId="6D4D719C" w14:textId="4679838E" w:rsidR="00922DE1" w:rsidRPr="00BF42B9" w:rsidRDefault="00922DE1" w:rsidP="001871FF">
      <w:pPr>
        <w:pStyle w:val="ListParagraph"/>
        <w:ind w:left="781"/>
        <w:rPr>
          <w:highlight w:val="yellow"/>
          <w:lang w:val="en" w:eastAsia="en-US"/>
        </w:rPr>
      </w:pPr>
    </w:p>
    <w:p w14:paraId="6D5E6D0A" w14:textId="77777777" w:rsidR="00922DE1" w:rsidRPr="00BF42B9" w:rsidRDefault="00922DE1" w:rsidP="00922DE1">
      <w:pPr>
        <w:rPr>
          <w:lang w:val="en" w:eastAsia="en-US"/>
        </w:rPr>
      </w:pPr>
    </w:p>
    <w:p w14:paraId="29CFCAA6" w14:textId="77777777" w:rsidR="009C20F8" w:rsidRPr="009C20F8" w:rsidRDefault="009C20F8" w:rsidP="00DE6594">
      <w:pPr>
        <w:pStyle w:val="NormalWeb"/>
        <w:numPr>
          <w:ilvl w:val="0"/>
          <w:numId w:val="13"/>
        </w:numPr>
        <w:spacing w:beforeAutospacing="0" w:after="100"/>
        <w:rPr>
          <w:color w:val="323232"/>
          <w:spacing w:val="-4"/>
          <w:szCs w:val="24"/>
        </w:rPr>
      </w:pPr>
      <w:r>
        <w:rPr>
          <w:szCs w:val="24"/>
        </w:rPr>
        <w:t>D</w:t>
      </w:r>
      <w:r w:rsidR="00DE6594" w:rsidRPr="00BF42B9">
        <w:rPr>
          <w:szCs w:val="24"/>
        </w:rPr>
        <w:t xml:space="preserve">.  </w:t>
      </w:r>
      <w:r>
        <w:rPr>
          <w:szCs w:val="24"/>
        </w:rPr>
        <w:t>Cultural Lesson</w:t>
      </w:r>
    </w:p>
    <w:p w14:paraId="3AFAA7B9" w14:textId="5D9149F9" w:rsidR="00DE6594" w:rsidRPr="00BF42B9" w:rsidRDefault="00922DE1" w:rsidP="009C20F8">
      <w:pPr>
        <w:pStyle w:val="NormalWeb"/>
        <w:spacing w:beforeAutospacing="0" w:after="100"/>
        <w:ind w:left="1080"/>
        <w:rPr>
          <w:color w:val="323232"/>
          <w:spacing w:val="-4"/>
          <w:szCs w:val="24"/>
        </w:rPr>
      </w:pPr>
      <w:r w:rsidRPr="00BF42B9">
        <w:rPr>
          <w:szCs w:val="24"/>
        </w:rPr>
        <w:t>Based on the information that you have gained from both the research paper and the interview, y</w:t>
      </w:r>
      <w:r w:rsidR="00DE6594" w:rsidRPr="00BF42B9">
        <w:rPr>
          <w:szCs w:val="24"/>
        </w:rPr>
        <w:t xml:space="preserve">ou will </w:t>
      </w:r>
      <w:r w:rsidRPr="00BF42B9">
        <w:rPr>
          <w:szCs w:val="24"/>
        </w:rPr>
        <w:t>design a lesson that teaches both</w:t>
      </w:r>
      <w:r w:rsidR="00DE6594" w:rsidRPr="00BF42B9">
        <w:rPr>
          <w:szCs w:val="24"/>
        </w:rPr>
        <w:t xml:space="preserve"> language and cultural information to your </w:t>
      </w:r>
      <w:r w:rsidR="00DE6594" w:rsidRPr="00BF42B9">
        <w:rPr>
          <w:color w:val="323232"/>
          <w:spacing w:val="-3"/>
          <w:szCs w:val="24"/>
        </w:rPr>
        <w:t>English learner</w:t>
      </w:r>
      <w:r w:rsidRPr="00BF42B9">
        <w:rPr>
          <w:color w:val="323232"/>
          <w:spacing w:val="-3"/>
          <w:szCs w:val="24"/>
        </w:rPr>
        <w:t xml:space="preserve"> a</w:t>
      </w:r>
      <w:r w:rsidR="00DE6594" w:rsidRPr="00BF42B9">
        <w:rPr>
          <w:color w:val="323232"/>
          <w:spacing w:val="-4"/>
          <w:szCs w:val="24"/>
        </w:rPr>
        <w:t>nd then write a two-page analysis of how the lesson teaches cultural knowledge and values</w:t>
      </w:r>
      <w:r w:rsidR="003A432F">
        <w:rPr>
          <w:color w:val="323232"/>
          <w:spacing w:val="-4"/>
          <w:szCs w:val="24"/>
        </w:rPr>
        <w:t xml:space="preserve"> to English learning students. </w:t>
      </w:r>
      <w:r w:rsidR="00DE6594" w:rsidRPr="00BF42B9">
        <w:rPr>
          <w:color w:val="323232"/>
          <w:spacing w:val="-3"/>
          <w:szCs w:val="24"/>
        </w:rPr>
        <w:t xml:space="preserve">Remember, the purpose of a </w:t>
      </w:r>
      <w:r w:rsidR="00DE6594" w:rsidRPr="00BF42B9">
        <w:rPr>
          <w:color w:val="323232"/>
          <w:spacing w:val="-4"/>
          <w:szCs w:val="24"/>
        </w:rPr>
        <w:t xml:space="preserve">cultural analysis is not just to highlight differences, but rather to show how a culture may meet the same psychological and physical needs in a different fashion.   </w:t>
      </w:r>
    </w:p>
    <w:p w14:paraId="3D013B6D"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The parts of the lesson will include:</w:t>
      </w:r>
    </w:p>
    <w:p w14:paraId="7351888E" w14:textId="77777777" w:rsidR="00DE6594" w:rsidRPr="00BF42B9" w:rsidRDefault="00DE6594" w:rsidP="00DE6594">
      <w:pPr>
        <w:pStyle w:val="NormalWeb"/>
        <w:numPr>
          <w:ilvl w:val="2"/>
          <w:numId w:val="13"/>
        </w:numPr>
        <w:spacing w:beforeAutospacing="0" w:after="100"/>
        <w:rPr>
          <w:color w:val="323232"/>
          <w:spacing w:val="-4"/>
          <w:szCs w:val="24"/>
        </w:rPr>
      </w:pPr>
      <w:r w:rsidRPr="00BF42B9">
        <w:rPr>
          <w:color w:val="323232"/>
          <w:spacing w:val="-4"/>
          <w:szCs w:val="24"/>
        </w:rPr>
        <w:t>Content objective</w:t>
      </w:r>
    </w:p>
    <w:p w14:paraId="19F0A620"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ab/>
        <w:t>Language objective- this is a communicative language function that is explaining how the student will use language to achieve the content objective.  This is beyond the 4 language modes of reading, writing, listening and speaking and focuses on what the student is trying to do (</w:t>
      </w:r>
      <w:proofErr w:type="spellStart"/>
      <w:r w:rsidRPr="00BF42B9">
        <w:rPr>
          <w:color w:val="323232"/>
          <w:spacing w:val="-4"/>
          <w:szCs w:val="24"/>
        </w:rPr>
        <w:t>i.e</w:t>
      </w:r>
      <w:proofErr w:type="spellEnd"/>
      <w:r w:rsidRPr="00BF42B9">
        <w:rPr>
          <w:color w:val="323232"/>
          <w:spacing w:val="-4"/>
          <w:szCs w:val="24"/>
        </w:rPr>
        <w:t xml:space="preserve"> explain, describe, summarize, </w:t>
      </w:r>
      <w:proofErr w:type="spellStart"/>
      <w:r w:rsidRPr="00BF42B9">
        <w:rPr>
          <w:color w:val="323232"/>
          <w:spacing w:val="-4"/>
          <w:szCs w:val="24"/>
        </w:rPr>
        <w:t>etc</w:t>
      </w:r>
      <w:proofErr w:type="spellEnd"/>
      <w:r w:rsidRPr="00BF42B9">
        <w:rPr>
          <w:color w:val="323232"/>
          <w:spacing w:val="-4"/>
          <w:szCs w:val="24"/>
        </w:rPr>
        <w:t xml:space="preserve">).   See the following link for examples.  </w:t>
      </w:r>
      <w:hyperlink r:id="rId15" w:history="1">
        <w:r w:rsidRPr="00BF42B9">
          <w:rPr>
            <w:rStyle w:val="Hyperlink"/>
            <w:spacing w:val="-4"/>
            <w:szCs w:val="24"/>
          </w:rPr>
          <w:t>http://jleebinder.weebly.com/uploads/2/5/8/9/25890205/language_objective_verbs.pdf</w:t>
        </w:r>
      </w:hyperlink>
      <w:r w:rsidRPr="00BF42B9">
        <w:rPr>
          <w:color w:val="323232"/>
          <w:spacing w:val="-4"/>
          <w:szCs w:val="24"/>
        </w:rPr>
        <w:t xml:space="preserve">  </w:t>
      </w:r>
    </w:p>
    <w:p w14:paraId="4021DAE3"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Vocabulary- what vocabulary knowledge would be needed to understand your lesson?  </w:t>
      </w:r>
    </w:p>
    <w:p w14:paraId="6DD71852"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Background cultural Knowledge for teachers- What cultural knowledge would the teacher need to know to teach the lesson.  </w:t>
      </w:r>
    </w:p>
    <w:p w14:paraId="6FCCE42B"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Procedure for lesson</w:t>
      </w:r>
    </w:p>
    <w:p w14:paraId="225A327E"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Assessment </w:t>
      </w:r>
    </w:p>
    <w:p w14:paraId="794FE2C3" w14:textId="77777777" w:rsidR="00DE6594" w:rsidRPr="00BF42B9" w:rsidRDefault="00DE6594" w:rsidP="00DE6594">
      <w:pPr>
        <w:pStyle w:val="NormalWeb"/>
        <w:numPr>
          <w:ilvl w:val="1"/>
          <w:numId w:val="13"/>
        </w:numPr>
        <w:spacing w:beforeAutospacing="0" w:after="100"/>
        <w:rPr>
          <w:color w:val="323232"/>
          <w:spacing w:val="-4"/>
          <w:szCs w:val="24"/>
        </w:rPr>
      </w:pPr>
      <w:r w:rsidRPr="00BF42B9">
        <w:rPr>
          <w:color w:val="323232"/>
          <w:spacing w:val="-4"/>
          <w:szCs w:val="24"/>
        </w:rPr>
        <w:t xml:space="preserve">Extension </w:t>
      </w:r>
    </w:p>
    <w:p w14:paraId="08BB4EA0" w14:textId="77777777" w:rsidR="00DE6594" w:rsidRPr="00BF42B9" w:rsidRDefault="00DE6594" w:rsidP="00DE6594">
      <w:pPr>
        <w:pStyle w:val="NormalWeb"/>
        <w:numPr>
          <w:ilvl w:val="1"/>
          <w:numId w:val="13"/>
        </w:numPr>
        <w:spacing w:beforeAutospacing="0" w:after="100"/>
        <w:rPr>
          <w:color w:val="2D3B45"/>
          <w:szCs w:val="24"/>
          <w:shd w:val="clear" w:color="auto" w:fill="FFFFFF"/>
        </w:rPr>
      </w:pPr>
      <w:r w:rsidRPr="00BF42B9">
        <w:rPr>
          <w:color w:val="323232"/>
          <w:spacing w:val="-4"/>
          <w:szCs w:val="24"/>
        </w:rPr>
        <w:t>Analysis</w:t>
      </w:r>
    </w:p>
    <w:p w14:paraId="14C4064D" w14:textId="77777777" w:rsidR="00DE6594" w:rsidRPr="00BF42B9" w:rsidRDefault="00DE6594" w:rsidP="00DE6594">
      <w:pPr>
        <w:pStyle w:val="NormalWeb"/>
        <w:numPr>
          <w:ilvl w:val="2"/>
          <w:numId w:val="13"/>
        </w:numPr>
        <w:spacing w:beforeAutospacing="0" w:after="100"/>
        <w:rPr>
          <w:color w:val="2D3B45"/>
          <w:szCs w:val="24"/>
          <w:shd w:val="clear" w:color="auto" w:fill="FFFFFF"/>
        </w:rPr>
      </w:pPr>
      <w:r w:rsidRPr="00BF42B9">
        <w:rPr>
          <w:color w:val="323232"/>
          <w:spacing w:val="-4"/>
          <w:szCs w:val="24"/>
        </w:rPr>
        <w:t>Your analysis should explain how t</w:t>
      </w:r>
      <w:r w:rsidRPr="00BF42B9">
        <w:rPr>
          <w:color w:val="2D3B45"/>
          <w:szCs w:val="24"/>
          <w:shd w:val="clear" w:color="auto" w:fill="FFFFFF"/>
        </w:rPr>
        <w:t>he lesson teaches cultural values and knowledge to English learning students</w:t>
      </w:r>
    </w:p>
    <w:p w14:paraId="43F9E32C" w14:textId="77777777" w:rsidR="001871FF" w:rsidRPr="00BF42B9" w:rsidRDefault="001871FF" w:rsidP="001871FF">
      <w:pPr>
        <w:pStyle w:val="NormalWeb"/>
        <w:numPr>
          <w:ilvl w:val="0"/>
          <w:numId w:val="13"/>
        </w:numPr>
        <w:spacing w:beforeAutospacing="0" w:after="100"/>
        <w:rPr>
          <w:szCs w:val="24"/>
        </w:rPr>
      </w:pPr>
      <w:r w:rsidRPr="00BF42B9">
        <w:rPr>
          <w:szCs w:val="24"/>
        </w:rPr>
        <w:t>This assignment is worth 35 points and is due April 8.  For Rubric see Canvas.</w:t>
      </w:r>
    </w:p>
    <w:p w14:paraId="5B3F72A6" w14:textId="0FF84EF6" w:rsidR="001871FF" w:rsidRPr="00BF42B9" w:rsidRDefault="00922DE1" w:rsidP="001871FF">
      <w:pPr>
        <w:pStyle w:val="NormalWeb"/>
        <w:numPr>
          <w:ilvl w:val="0"/>
          <w:numId w:val="13"/>
        </w:numPr>
        <w:spacing w:beforeAutospacing="0" w:after="100"/>
        <w:rPr>
          <w:szCs w:val="24"/>
        </w:rPr>
      </w:pPr>
      <w:r w:rsidRPr="00BF42B9">
        <w:t>This assignment addresses t</w:t>
      </w:r>
      <w:r w:rsidR="001871FF" w:rsidRPr="00BF42B9">
        <w:t xml:space="preserve">he following Learning Outcomes: </w:t>
      </w:r>
    </w:p>
    <w:p w14:paraId="72E03042" w14:textId="77777777" w:rsidR="001871FF" w:rsidRPr="00BF42B9" w:rsidRDefault="001871FF" w:rsidP="001871FF">
      <w:pPr>
        <w:pStyle w:val="ListParagraph"/>
        <w:ind w:left="1800"/>
        <w:rPr>
          <w:b/>
          <w:bCs/>
        </w:rPr>
      </w:pPr>
      <w:r w:rsidRPr="00BF42B9">
        <w:rPr>
          <w:lang w:eastAsia="en-US"/>
        </w:rPr>
        <w:t xml:space="preserve">4.  </w:t>
      </w:r>
      <w:r w:rsidRPr="00BF42B9">
        <w:rPr>
          <w:bCs/>
        </w:rPr>
        <w:t xml:space="preserve">Identify unique factors regarding the academic characteristics of an English learner and be able to </w:t>
      </w:r>
      <w:r w:rsidRPr="00BF42B9">
        <w:rPr>
          <w:b/>
          <w:bCs/>
        </w:rPr>
        <w:t xml:space="preserve">use this information to plan student centered instruction.  </w:t>
      </w:r>
    </w:p>
    <w:p w14:paraId="310A0174" w14:textId="0B174247" w:rsidR="00922DE1" w:rsidRPr="00BF42B9" w:rsidRDefault="001871FF" w:rsidP="001871FF">
      <w:pPr>
        <w:pStyle w:val="ListParagraph"/>
        <w:ind w:left="1800"/>
        <w:rPr>
          <w:bCs/>
        </w:rPr>
      </w:pPr>
      <w:r w:rsidRPr="00BF42B9">
        <w:rPr>
          <w:bCs/>
        </w:rPr>
        <w:t xml:space="preserve">5. Explore the personal characteristics of an individual English learner in order to </w:t>
      </w:r>
      <w:r w:rsidRPr="00BF42B9">
        <w:rPr>
          <w:b/>
          <w:bCs/>
        </w:rPr>
        <w:t>develop effective instructional practice</w:t>
      </w:r>
      <w:r w:rsidRPr="00BF42B9">
        <w:rPr>
          <w:bCs/>
        </w:rPr>
        <w:t xml:space="preserve">s.  </w:t>
      </w:r>
    </w:p>
    <w:p w14:paraId="0C25FFD4" w14:textId="16E6DC41" w:rsidR="001871FF" w:rsidRPr="00A344E9" w:rsidRDefault="001871FF" w:rsidP="001871FF">
      <w:pPr>
        <w:pStyle w:val="Heading2"/>
        <w:tabs>
          <w:tab w:val="left" w:pos="3490"/>
        </w:tabs>
        <w:rPr>
          <w:b w:val="0"/>
        </w:rPr>
      </w:pPr>
      <w:r w:rsidRPr="00A344E9">
        <w:t xml:space="preserve">D. Concept Test- </w:t>
      </w:r>
      <w:r w:rsidRPr="00BF42B9">
        <w:rPr>
          <w:rFonts w:ascii="Times New Roman" w:hAnsi="Times New Roman" w:cs="Times New Roman"/>
          <w:b w:val="0"/>
        </w:rPr>
        <w:t xml:space="preserve">This test will be a take home test to assess your understanding of the concepts presented in this course.  </w:t>
      </w:r>
      <w:r w:rsidR="00504F10">
        <w:rPr>
          <w:rFonts w:ascii="Times New Roman" w:hAnsi="Times New Roman" w:cs="Times New Roman"/>
          <w:b w:val="0"/>
        </w:rPr>
        <w:t xml:space="preserve">The terms on the exam are taken directly from the Terms to Know section of the weekly module overviews.  </w:t>
      </w:r>
      <w:r w:rsidRPr="00BF42B9">
        <w:rPr>
          <w:rFonts w:ascii="Times New Roman" w:hAnsi="Times New Roman" w:cs="Times New Roman"/>
          <w:b w:val="0"/>
        </w:rPr>
        <w:t>The questions will be short answer and</w:t>
      </w:r>
      <w:r w:rsidR="00550093" w:rsidRPr="00BF42B9">
        <w:rPr>
          <w:rFonts w:ascii="Times New Roman" w:hAnsi="Times New Roman" w:cs="Times New Roman"/>
          <w:b w:val="0"/>
        </w:rPr>
        <w:t xml:space="preserve"> longer </w:t>
      </w:r>
      <w:r w:rsidR="00550093" w:rsidRPr="00BF42B9">
        <w:rPr>
          <w:rFonts w:ascii="Times New Roman" w:hAnsi="Times New Roman" w:cs="Times New Roman"/>
          <w:b w:val="0"/>
        </w:rPr>
        <w:lastRenderedPageBreak/>
        <w:t>paragraph explanations in</w:t>
      </w:r>
      <w:r w:rsidR="00504F10">
        <w:rPr>
          <w:rFonts w:ascii="Times New Roman" w:hAnsi="Times New Roman" w:cs="Times New Roman"/>
          <w:b w:val="0"/>
        </w:rPr>
        <w:t xml:space="preserve"> response to teaching scenarios. The test is open book, but you should not discuss your answers with your classmates.  </w:t>
      </w:r>
      <w:r w:rsidR="006704FA">
        <w:rPr>
          <w:rFonts w:ascii="Times New Roman" w:hAnsi="Times New Roman" w:cs="Times New Roman"/>
          <w:b w:val="0"/>
        </w:rPr>
        <w:t xml:space="preserve">This assignment is worth 45 points.  </w:t>
      </w:r>
    </w:p>
    <w:p w14:paraId="586FFF67" w14:textId="70C6B058" w:rsidR="00550093" w:rsidRPr="00A344E9" w:rsidRDefault="00550093" w:rsidP="00A344E9">
      <w:pPr>
        <w:ind w:left="720"/>
        <w:rPr>
          <w:highlight w:val="yellow"/>
          <w:lang w:eastAsia="en-US"/>
        </w:rPr>
      </w:pPr>
      <w:r w:rsidRPr="00A344E9">
        <w:rPr>
          <w:lang w:eastAsia="en-US"/>
        </w:rPr>
        <w:t xml:space="preserve">The test is </w:t>
      </w:r>
      <w:r w:rsidR="00A344E9" w:rsidRPr="00A344E9">
        <w:rPr>
          <w:lang w:eastAsia="en-US"/>
        </w:rPr>
        <w:t>due March 4. This test addresses Learning Outcome 3: Describe how knowledge of research and theory and issues of equity and diversity can be applied to facilitate instruction for English learners.</w:t>
      </w:r>
    </w:p>
    <w:p w14:paraId="7929DA45" w14:textId="541E285C" w:rsidR="00794AC0" w:rsidRDefault="00794AC0" w:rsidP="00A331E7">
      <w:r>
        <w:t xml:space="preserve"> </w:t>
      </w:r>
    </w:p>
    <w:p w14:paraId="3A7295C8" w14:textId="77777777" w:rsidR="00F835D5" w:rsidRPr="00BF42B9" w:rsidRDefault="00B80217" w:rsidP="00E426A5">
      <w:pPr>
        <w:pStyle w:val="ListParagraph"/>
        <w:numPr>
          <w:ilvl w:val="2"/>
          <w:numId w:val="11"/>
        </w:numPr>
        <w:spacing w:before="100" w:beforeAutospacing="1" w:after="100" w:afterAutospacing="1"/>
        <w:ind w:left="1080"/>
      </w:pPr>
      <w:r w:rsidRPr="00B80217">
        <w:rPr>
          <w:rFonts w:ascii="Arial" w:hAnsi="Arial" w:cs="Arial"/>
          <w:b/>
        </w:rPr>
        <w:t>Boundary Crossing Assignment</w:t>
      </w:r>
      <w:r>
        <w:br/>
      </w:r>
      <w:r w:rsidRPr="00BF42B9">
        <w:t>You will select a cultural group or event(s) to work with, attend, and/or investigate, individually or in a small group, outside of the in-school context. This might involve volunteering at a community center for a particular ethnic/language group; conducting home visits with families of a particular culture; attending a religious, cultural, or community event for a cultural group other than your own; etc.</w:t>
      </w:r>
    </w:p>
    <w:p w14:paraId="4FDCA5FB" w14:textId="72F64856" w:rsidR="00B80217" w:rsidRPr="00BF42B9" w:rsidRDefault="00F835D5" w:rsidP="00E426A5">
      <w:pPr>
        <w:pStyle w:val="ListParagraph"/>
        <w:spacing w:before="100" w:beforeAutospacing="1" w:after="100" w:afterAutospacing="1"/>
        <w:ind w:left="1080"/>
      </w:pPr>
      <w:r w:rsidRPr="00BF42B9">
        <w:t xml:space="preserve">You will begin the paper by personal background and experiences and describe your beliefs and attitudes about linguistic, cultural and instructional issues that may affect your teaching practice (1 page). You </w:t>
      </w:r>
      <w:r w:rsidR="00B80217" w:rsidRPr="00BF42B9">
        <w:t xml:space="preserve">will </w:t>
      </w:r>
      <w:r w:rsidRPr="00BF42B9">
        <w:t xml:space="preserve">then </w:t>
      </w:r>
      <w:r w:rsidR="00B80217" w:rsidRPr="00BF42B9">
        <w:t>provide a writ</w:t>
      </w:r>
      <w:r w:rsidRPr="00BF42B9">
        <w:t>ten summary and analysis (min. 3</w:t>
      </w:r>
      <w:r w:rsidR="00B80217" w:rsidRPr="00BF42B9">
        <w:t xml:space="preserve"> pages, typed and double-spaced) providing your thoughtful reflections on what you did, what you learned, how it relates to what we have discussed in class</w:t>
      </w:r>
      <w:r w:rsidRPr="00BF42B9">
        <w:t xml:space="preserve">, </w:t>
      </w:r>
      <w:r w:rsidR="00B80217" w:rsidRPr="00BF42B9">
        <w:t xml:space="preserve">and what conclusions of relevance to teaching ELL students that you can draw. </w:t>
      </w:r>
      <w:r w:rsidR="00EB29F1">
        <w:t xml:space="preserve">  (4 pages total for this assignment) </w:t>
      </w:r>
    </w:p>
    <w:p w14:paraId="24E1CE25" w14:textId="4327261D" w:rsidR="00B80217" w:rsidRPr="00BF42B9" w:rsidRDefault="00B80217" w:rsidP="00B80217">
      <w:pPr>
        <w:spacing w:before="100" w:beforeAutospacing="1" w:after="100" w:afterAutospacing="1"/>
      </w:pPr>
      <w:r w:rsidRPr="00BF42B9">
        <w:t>This assignment i</w:t>
      </w:r>
      <w:r w:rsidR="00F835D5" w:rsidRPr="00BF42B9">
        <w:t>s due 4/22/19, and it is worth 4</w:t>
      </w:r>
      <w:r w:rsidRPr="00BF42B9">
        <w:t xml:space="preserve">0 points. </w:t>
      </w:r>
      <w:r w:rsidR="00435CB3" w:rsidRPr="00BF42B9">
        <w:t>Please see the rubric in Canvas.</w:t>
      </w:r>
      <w:r w:rsidR="003A432F">
        <w:t xml:space="preserve"> </w:t>
      </w:r>
      <w:r w:rsidRPr="00BF42B9">
        <w:t xml:space="preserve">This assignment meets </w:t>
      </w:r>
      <w:r w:rsidR="00435CB3" w:rsidRPr="00BF42B9">
        <w:t xml:space="preserve">Learner Outcome 6: Describe the role of racial and cultural perspectives and biases on teacher’s identity and explain how that influences teaching and learning in the classroom.  </w:t>
      </w:r>
    </w:p>
    <w:p w14:paraId="23FF4304" w14:textId="4A9EF9A9" w:rsidR="00B80217" w:rsidRDefault="00B80217" w:rsidP="00B80217"/>
    <w:p w14:paraId="298065C2" w14:textId="3F80EBEC" w:rsidR="007A5FC7" w:rsidRDefault="00D8553B" w:rsidP="007A5FC7">
      <w:pPr>
        <w:pStyle w:val="Heading2"/>
      </w:pPr>
      <w:bookmarkStart w:id="11" w:name="_Toc267816336"/>
      <w:r>
        <w:t xml:space="preserve">CTES 7470 </w:t>
      </w:r>
      <w:bookmarkEnd w:id="11"/>
      <w:r>
        <w:t>Issues in ESOL Education, Spring 2020</w:t>
      </w:r>
    </w:p>
    <w:p w14:paraId="259C11E7" w14:textId="5F724510" w:rsidR="008623DA" w:rsidRDefault="00D8553B" w:rsidP="008623DA">
      <w:r>
        <w:t>All meetings will occur in Haley TBD unless otherwise communicated by Canvas and in person course announcements.</w:t>
      </w:r>
    </w:p>
    <w:p w14:paraId="2B38851E" w14:textId="77777777" w:rsidR="00D8553B" w:rsidRPr="008623DA" w:rsidRDefault="00D8553B" w:rsidP="008623DA">
      <w:pPr>
        <w:jc w:val="center"/>
      </w:pPr>
    </w:p>
    <w:tbl>
      <w:tblPr>
        <w:tblpPr w:leftFromText="180" w:rightFromText="180" w:vertAnchor="text" w:tblpY="1"/>
        <w:tblOverlap w:val="neve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6"/>
        <w:gridCol w:w="876"/>
        <w:gridCol w:w="1587"/>
        <w:gridCol w:w="265"/>
        <w:gridCol w:w="2691"/>
        <w:gridCol w:w="2430"/>
      </w:tblGrid>
      <w:tr w:rsidR="008623DA" w:rsidRPr="00D5772C" w14:paraId="6FD3EF0F" w14:textId="52CB6BF0" w:rsidTr="008623DA">
        <w:tc>
          <w:tcPr>
            <w:tcW w:w="876" w:type="dxa"/>
          </w:tcPr>
          <w:p w14:paraId="5EAA83FE" w14:textId="44BC907D" w:rsidR="008623DA" w:rsidRPr="00D5772C" w:rsidRDefault="008623DA" w:rsidP="008623DA">
            <w:pPr>
              <w:rPr>
                <w:rFonts w:ascii="Arial" w:hAnsi="Arial" w:cs="Arial"/>
                <w:b/>
                <w:sz w:val="18"/>
                <w:szCs w:val="18"/>
              </w:rPr>
            </w:pPr>
            <w:r>
              <w:rPr>
                <w:rFonts w:ascii="Arial" w:hAnsi="Arial" w:cs="Arial"/>
                <w:b/>
                <w:sz w:val="18"/>
                <w:szCs w:val="18"/>
              </w:rPr>
              <w:t>Week</w:t>
            </w:r>
          </w:p>
        </w:tc>
        <w:tc>
          <w:tcPr>
            <w:tcW w:w="876" w:type="dxa"/>
          </w:tcPr>
          <w:p w14:paraId="32333BFB" w14:textId="14F38E65" w:rsidR="008623DA" w:rsidRPr="00D5772C" w:rsidRDefault="008623DA" w:rsidP="008623DA">
            <w:pPr>
              <w:rPr>
                <w:rFonts w:ascii="Arial" w:hAnsi="Arial" w:cs="Arial"/>
                <w:b/>
                <w:sz w:val="18"/>
                <w:szCs w:val="18"/>
              </w:rPr>
            </w:pPr>
            <w:r w:rsidRPr="00D5772C">
              <w:rPr>
                <w:rFonts w:ascii="Arial" w:hAnsi="Arial" w:cs="Arial"/>
                <w:b/>
                <w:sz w:val="18"/>
                <w:szCs w:val="18"/>
              </w:rPr>
              <w:t>Date</w:t>
            </w:r>
          </w:p>
        </w:tc>
        <w:tc>
          <w:tcPr>
            <w:tcW w:w="1852" w:type="dxa"/>
            <w:gridSpan w:val="2"/>
          </w:tcPr>
          <w:p w14:paraId="7290D071" w14:textId="77777777" w:rsidR="008623DA" w:rsidRPr="00D5772C" w:rsidRDefault="008623DA" w:rsidP="008623DA">
            <w:pPr>
              <w:rPr>
                <w:rFonts w:ascii="Arial" w:hAnsi="Arial" w:cs="Arial"/>
                <w:b/>
                <w:sz w:val="18"/>
                <w:szCs w:val="18"/>
              </w:rPr>
            </w:pPr>
            <w:r w:rsidRPr="00D5772C">
              <w:rPr>
                <w:rFonts w:ascii="Arial" w:hAnsi="Arial" w:cs="Arial"/>
                <w:b/>
                <w:sz w:val="18"/>
                <w:szCs w:val="18"/>
              </w:rPr>
              <w:t xml:space="preserve">Topic </w:t>
            </w:r>
          </w:p>
        </w:tc>
        <w:tc>
          <w:tcPr>
            <w:tcW w:w="2691" w:type="dxa"/>
          </w:tcPr>
          <w:p w14:paraId="38996B19" w14:textId="77777777" w:rsidR="008623DA" w:rsidRPr="00D5772C" w:rsidRDefault="008623DA" w:rsidP="008623DA">
            <w:pPr>
              <w:rPr>
                <w:rFonts w:ascii="Arial" w:hAnsi="Arial" w:cs="Arial"/>
                <w:b/>
                <w:sz w:val="18"/>
                <w:szCs w:val="18"/>
              </w:rPr>
            </w:pPr>
            <w:r w:rsidRPr="00D5772C">
              <w:rPr>
                <w:rFonts w:ascii="Arial" w:hAnsi="Arial" w:cs="Arial"/>
                <w:b/>
                <w:sz w:val="18"/>
                <w:szCs w:val="18"/>
              </w:rPr>
              <w:t>Readings</w:t>
            </w:r>
          </w:p>
        </w:tc>
        <w:tc>
          <w:tcPr>
            <w:tcW w:w="2430" w:type="dxa"/>
          </w:tcPr>
          <w:p w14:paraId="60F8A66F" w14:textId="54E75258" w:rsidR="008623DA" w:rsidRPr="00D5772C" w:rsidRDefault="008623DA" w:rsidP="008623DA">
            <w:pPr>
              <w:rPr>
                <w:rFonts w:ascii="Arial" w:hAnsi="Arial" w:cs="Arial"/>
                <w:b/>
                <w:sz w:val="18"/>
                <w:szCs w:val="18"/>
              </w:rPr>
            </w:pPr>
            <w:r>
              <w:rPr>
                <w:rFonts w:ascii="Arial" w:hAnsi="Arial" w:cs="Arial"/>
                <w:b/>
                <w:sz w:val="18"/>
                <w:szCs w:val="18"/>
              </w:rPr>
              <w:t>Assignment Due</w:t>
            </w:r>
          </w:p>
        </w:tc>
      </w:tr>
      <w:tr w:rsidR="008623DA" w:rsidRPr="000F5804" w14:paraId="0D8B77AD" w14:textId="3E15DEC5" w:rsidTr="008623DA">
        <w:tc>
          <w:tcPr>
            <w:tcW w:w="876" w:type="dxa"/>
          </w:tcPr>
          <w:p w14:paraId="020BC2DF" w14:textId="10FFE16E" w:rsidR="008623DA" w:rsidRPr="000F5804" w:rsidRDefault="008623DA" w:rsidP="008623DA">
            <w:pPr>
              <w:rPr>
                <w:rFonts w:cstheme="minorHAnsi"/>
              </w:rPr>
            </w:pPr>
            <w:r>
              <w:rPr>
                <w:rFonts w:cstheme="minorHAnsi"/>
              </w:rPr>
              <w:t>1</w:t>
            </w:r>
          </w:p>
        </w:tc>
        <w:tc>
          <w:tcPr>
            <w:tcW w:w="876" w:type="dxa"/>
          </w:tcPr>
          <w:p w14:paraId="30870D42" w14:textId="4E96962B" w:rsidR="008623DA" w:rsidRPr="000F5804" w:rsidRDefault="008623DA" w:rsidP="008623DA">
            <w:pPr>
              <w:rPr>
                <w:rFonts w:cstheme="minorHAnsi"/>
              </w:rPr>
            </w:pPr>
            <w:r w:rsidRPr="000F5804">
              <w:rPr>
                <w:rFonts w:cstheme="minorHAnsi"/>
              </w:rPr>
              <w:t xml:space="preserve">1/8 </w:t>
            </w:r>
          </w:p>
        </w:tc>
        <w:tc>
          <w:tcPr>
            <w:tcW w:w="1852" w:type="dxa"/>
            <w:gridSpan w:val="2"/>
          </w:tcPr>
          <w:p w14:paraId="48146BBA" w14:textId="45C98794" w:rsidR="008623DA" w:rsidRPr="000F5804" w:rsidRDefault="008623DA" w:rsidP="008623DA">
            <w:pPr>
              <w:rPr>
                <w:rFonts w:cstheme="minorHAnsi"/>
              </w:rPr>
            </w:pPr>
            <w:proofErr w:type="gramStart"/>
            <w:r>
              <w:rPr>
                <w:rFonts w:cstheme="minorHAnsi"/>
              </w:rPr>
              <w:t xml:space="preserve">Intro </w:t>
            </w:r>
            <w:r w:rsidRPr="000F5804">
              <w:rPr>
                <w:rFonts w:cstheme="minorHAnsi"/>
              </w:rPr>
              <w:t xml:space="preserve"> to</w:t>
            </w:r>
            <w:proofErr w:type="gramEnd"/>
            <w:r w:rsidRPr="000F5804">
              <w:rPr>
                <w:rFonts w:cstheme="minorHAnsi"/>
              </w:rPr>
              <w:t xml:space="preserve"> Culture and E</w:t>
            </w:r>
            <w:r w:rsidR="00A23D93">
              <w:rPr>
                <w:rFonts w:cstheme="minorHAnsi"/>
              </w:rPr>
              <w:t>l</w:t>
            </w:r>
            <w:r w:rsidRPr="000F5804">
              <w:rPr>
                <w:rFonts w:cstheme="minorHAnsi"/>
              </w:rPr>
              <w:t>s</w:t>
            </w:r>
          </w:p>
        </w:tc>
        <w:tc>
          <w:tcPr>
            <w:tcW w:w="2691" w:type="dxa"/>
          </w:tcPr>
          <w:p w14:paraId="527594BD" w14:textId="1BB0D77C" w:rsidR="008623DA" w:rsidRPr="008623DA" w:rsidRDefault="008623DA" w:rsidP="008623DA">
            <w:pPr>
              <w:pStyle w:val="ListParagraph"/>
              <w:numPr>
                <w:ilvl w:val="0"/>
                <w:numId w:val="19"/>
              </w:numPr>
              <w:rPr>
                <w:rFonts w:cstheme="minorHAnsi"/>
              </w:rPr>
            </w:pPr>
            <w:r w:rsidRPr="008623DA">
              <w:rPr>
                <w:rFonts w:cstheme="minorHAnsi"/>
              </w:rPr>
              <w:t xml:space="preserve">None </w:t>
            </w:r>
          </w:p>
        </w:tc>
        <w:tc>
          <w:tcPr>
            <w:tcW w:w="2430" w:type="dxa"/>
          </w:tcPr>
          <w:p w14:paraId="680FFB5D" w14:textId="77777777" w:rsidR="008623DA" w:rsidRPr="000F5804" w:rsidRDefault="008623DA" w:rsidP="008623DA">
            <w:pPr>
              <w:rPr>
                <w:rFonts w:cstheme="minorHAnsi"/>
              </w:rPr>
            </w:pPr>
          </w:p>
        </w:tc>
      </w:tr>
      <w:tr w:rsidR="008623DA" w:rsidRPr="00D5772C" w14:paraId="2338F4A7" w14:textId="482B09C8" w:rsidTr="008623DA">
        <w:trPr>
          <w:trHeight w:val="665"/>
        </w:trPr>
        <w:tc>
          <w:tcPr>
            <w:tcW w:w="876" w:type="dxa"/>
          </w:tcPr>
          <w:p w14:paraId="59A77225" w14:textId="43780084" w:rsidR="008623DA" w:rsidRPr="00D5772C" w:rsidRDefault="008623DA" w:rsidP="008623DA">
            <w:pPr>
              <w:rPr>
                <w:rFonts w:cstheme="minorHAnsi"/>
              </w:rPr>
            </w:pPr>
            <w:r>
              <w:rPr>
                <w:rFonts w:cstheme="minorHAnsi"/>
              </w:rPr>
              <w:t>2</w:t>
            </w:r>
          </w:p>
        </w:tc>
        <w:tc>
          <w:tcPr>
            <w:tcW w:w="876" w:type="dxa"/>
          </w:tcPr>
          <w:p w14:paraId="3A7AE3B7" w14:textId="183F90EC" w:rsidR="008623DA" w:rsidRPr="00D5772C" w:rsidRDefault="008623DA" w:rsidP="008623DA">
            <w:pPr>
              <w:rPr>
                <w:rFonts w:cstheme="minorHAnsi"/>
              </w:rPr>
            </w:pPr>
            <w:r w:rsidRPr="00D5772C">
              <w:rPr>
                <w:rFonts w:cstheme="minorHAnsi"/>
              </w:rPr>
              <w:t>1/15</w:t>
            </w:r>
          </w:p>
        </w:tc>
        <w:tc>
          <w:tcPr>
            <w:tcW w:w="1852" w:type="dxa"/>
            <w:gridSpan w:val="2"/>
          </w:tcPr>
          <w:p w14:paraId="177EC258" w14:textId="6EAD3042" w:rsidR="008623DA" w:rsidRPr="00D5772C" w:rsidRDefault="00D85FC2" w:rsidP="008623DA">
            <w:pPr>
              <w:rPr>
                <w:rFonts w:cstheme="minorHAnsi"/>
              </w:rPr>
            </w:pPr>
            <w:r>
              <w:rPr>
                <w:rFonts w:cstheme="minorHAnsi"/>
              </w:rPr>
              <w:t xml:space="preserve">Understanding Culture </w:t>
            </w:r>
          </w:p>
        </w:tc>
        <w:tc>
          <w:tcPr>
            <w:tcW w:w="2691" w:type="dxa"/>
          </w:tcPr>
          <w:p w14:paraId="083FB4FF" w14:textId="20AEB5AD" w:rsidR="008E3531" w:rsidRDefault="008E3531" w:rsidP="008623DA">
            <w:pPr>
              <w:pStyle w:val="ListParagraph"/>
              <w:numPr>
                <w:ilvl w:val="0"/>
                <w:numId w:val="19"/>
              </w:numPr>
              <w:rPr>
                <w:rFonts w:cstheme="minorHAnsi"/>
              </w:rPr>
            </w:pPr>
            <w:r>
              <w:rPr>
                <w:rFonts w:cstheme="minorHAnsi"/>
              </w:rPr>
              <w:t>Nieto Chapter 4</w:t>
            </w:r>
          </w:p>
          <w:p w14:paraId="10B872EF" w14:textId="104A2A26" w:rsidR="008623DA" w:rsidRPr="008623DA" w:rsidRDefault="008623DA" w:rsidP="008623DA">
            <w:pPr>
              <w:pStyle w:val="ListParagraph"/>
              <w:numPr>
                <w:ilvl w:val="0"/>
                <w:numId w:val="19"/>
              </w:numPr>
              <w:rPr>
                <w:rFonts w:cstheme="minorHAnsi"/>
              </w:rPr>
            </w:pPr>
            <w:r w:rsidRPr="008623DA">
              <w:rPr>
                <w:rFonts w:cstheme="minorHAnsi"/>
              </w:rPr>
              <w:t>H:  Min</w:t>
            </w:r>
          </w:p>
        </w:tc>
        <w:tc>
          <w:tcPr>
            <w:tcW w:w="2430" w:type="dxa"/>
          </w:tcPr>
          <w:p w14:paraId="3623262F" w14:textId="77777777" w:rsidR="008623DA" w:rsidRPr="00D5772C" w:rsidRDefault="008623DA" w:rsidP="008623DA">
            <w:pPr>
              <w:rPr>
                <w:rFonts w:cstheme="minorHAnsi"/>
              </w:rPr>
            </w:pPr>
          </w:p>
        </w:tc>
      </w:tr>
      <w:tr w:rsidR="00D85FC2" w:rsidRPr="00D5772C" w14:paraId="66DDA6F6" w14:textId="77777777" w:rsidTr="008623DA">
        <w:tc>
          <w:tcPr>
            <w:tcW w:w="876" w:type="dxa"/>
          </w:tcPr>
          <w:p w14:paraId="19967C43" w14:textId="2C04AB20" w:rsidR="00D85FC2" w:rsidRDefault="00D85FC2" w:rsidP="00D85FC2">
            <w:pPr>
              <w:rPr>
                <w:rFonts w:cstheme="minorHAnsi"/>
              </w:rPr>
            </w:pPr>
            <w:r>
              <w:rPr>
                <w:rFonts w:cstheme="minorHAnsi"/>
              </w:rPr>
              <w:t>3</w:t>
            </w:r>
          </w:p>
        </w:tc>
        <w:tc>
          <w:tcPr>
            <w:tcW w:w="876" w:type="dxa"/>
          </w:tcPr>
          <w:p w14:paraId="3D29C372" w14:textId="6734AC0F" w:rsidR="00D85FC2" w:rsidRPr="00D5772C" w:rsidRDefault="00D85FC2" w:rsidP="00D85FC2">
            <w:pPr>
              <w:rPr>
                <w:rFonts w:cstheme="minorHAnsi"/>
              </w:rPr>
            </w:pPr>
            <w:r w:rsidRPr="00D5772C">
              <w:rPr>
                <w:rFonts w:cstheme="minorHAnsi"/>
              </w:rPr>
              <w:t>1/22</w:t>
            </w:r>
          </w:p>
        </w:tc>
        <w:tc>
          <w:tcPr>
            <w:tcW w:w="1852" w:type="dxa"/>
            <w:gridSpan w:val="2"/>
          </w:tcPr>
          <w:p w14:paraId="063BD398" w14:textId="1BB534AD" w:rsidR="00D85FC2" w:rsidRPr="00D5772C" w:rsidRDefault="00D85FC2" w:rsidP="00D85FC2">
            <w:pPr>
              <w:rPr>
                <w:rFonts w:cstheme="minorHAnsi"/>
              </w:rPr>
            </w:pPr>
            <w:r w:rsidRPr="00D5772C">
              <w:rPr>
                <w:rFonts w:cstheme="minorHAnsi"/>
              </w:rPr>
              <w:t xml:space="preserve">Cultural background &amp; Influence on Learning  </w:t>
            </w:r>
          </w:p>
        </w:tc>
        <w:tc>
          <w:tcPr>
            <w:tcW w:w="2691" w:type="dxa"/>
          </w:tcPr>
          <w:p w14:paraId="11B29A0E" w14:textId="77777777" w:rsidR="00D85FC2" w:rsidRPr="008623DA" w:rsidRDefault="00D85FC2" w:rsidP="00D85FC2">
            <w:pPr>
              <w:pStyle w:val="ListParagraph"/>
              <w:numPr>
                <w:ilvl w:val="0"/>
                <w:numId w:val="19"/>
              </w:numPr>
              <w:rPr>
                <w:rFonts w:cstheme="minorHAnsi"/>
              </w:rPr>
            </w:pPr>
            <w:r w:rsidRPr="008623DA">
              <w:rPr>
                <w:rFonts w:cstheme="minorHAnsi"/>
              </w:rPr>
              <w:t xml:space="preserve">Kinney </w:t>
            </w:r>
          </w:p>
          <w:p w14:paraId="0BCCD053" w14:textId="77777777" w:rsidR="00D85FC2" w:rsidRPr="008623DA" w:rsidRDefault="00D85FC2" w:rsidP="00D85FC2">
            <w:pPr>
              <w:pStyle w:val="ListParagraph"/>
              <w:numPr>
                <w:ilvl w:val="0"/>
                <w:numId w:val="19"/>
              </w:numPr>
              <w:rPr>
                <w:rFonts w:cstheme="minorHAnsi"/>
              </w:rPr>
            </w:pPr>
            <w:r w:rsidRPr="008623DA">
              <w:rPr>
                <w:rFonts w:cstheme="minorHAnsi"/>
              </w:rPr>
              <w:t xml:space="preserve">Han &amp; Scull </w:t>
            </w:r>
          </w:p>
          <w:p w14:paraId="40312644" w14:textId="4B60AD55" w:rsidR="00D85FC2" w:rsidRPr="008623DA"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Ihedigbo</w:t>
            </w:r>
            <w:proofErr w:type="spellEnd"/>
          </w:p>
        </w:tc>
        <w:tc>
          <w:tcPr>
            <w:tcW w:w="2430" w:type="dxa"/>
          </w:tcPr>
          <w:p w14:paraId="3895D373" w14:textId="72D7E31E" w:rsidR="00D85FC2" w:rsidRDefault="00D85FC2" w:rsidP="00D85FC2">
            <w:pPr>
              <w:rPr>
                <w:rFonts w:cstheme="minorHAnsi"/>
              </w:rPr>
            </w:pPr>
          </w:p>
        </w:tc>
      </w:tr>
      <w:tr w:rsidR="00D85FC2" w:rsidRPr="00D5772C" w14:paraId="11EFB4AD" w14:textId="7D7C9B75" w:rsidTr="008623DA">
        <w:tc>
          <w:tcPr>
            <w:tcW w:w="876" w:type="dxa"/>
          </w:tcPr>
          <w:p w14:paraId="3FEAB1DC" w14:textId="1437EBA2" w:rsidR="00D85FC2" w:rsidRPr="00D5772C" w:rsidRDefault="00D85FC2" w:rsidP="00D85FC2">
            <w:pPr>
              <w:rPr>
                <w:rFonts w:cstheme="minorHAnsi"/>
              </w:rPr>
            </w:pPr>
            <w:r>
              <w:rPr>
                <w:rFonts w:cstheme="minorHAnsi"/>
              </w:rPr>
              <w:t>4</w:t>
            </w:r>
          </w:p>
        </w:tc>
        <w:tc>
          <w:tcPr>
            <w:tcW w:w="876" w:type="dxa"/>
          </w:tcPr>
          <w:p w14:paraId="5B0E6F9A" w14:textId="405761B8" w:rsidR="00D85FC2" w:rsidRPr="00D5772C" w:rsidRDefault="00D85FC2" w:rsidP="00D85FC2">
            <w:pPr>
              <w:rPr>
                <w:rFonts w:cstheme="minorHAnsi"/>
              </w:rPr>
            </w:pPr>
            <w:r w:rsidRPr="00D5772C">
              <w:rPr>
                <w:rFonts w:cstheme="minorHAnsi"/>
              </w:rPr>
              <w:t>1/29</w:t>
            </w:r>
          </w:p>
        </w:tc>
        <w:tc>
          <w:tcPr>
            <w:tcW w:w="1852" w:type="dxa"/>
            <w:gridSpan w:val="2"/>
          </w:tcPr>
          <w:p w14:paraId="53DC44FB" w14:textId="77777777" w:rsidR="00D85FC2" w:rsidRPr="00D5772C" w:rsidRDefault="00D85FC2" w:rsidP="00D85FC2">
            <w:pPr>
              <w:rPr>
                <w:rFonts w:cstheme="minorHAnsi"/>
              </w:rPr>
            </w:pPr>
            <w:r w:rsidRPr="00D5772C">
              <w:rPr>
                <w:rFonts w:cstheme="minorHAnsi"/>
              </w:rPr>
              <w:t>Culture &amp; Families</w:t>
            </w:r>
          </w:p>
        </w:tc>
        <w:tc>
          <w:tcPr>
            <w:tcW w:w="2691" w:type="dxa"/>
          </w:tcPr>
          <w:p w14:paraId="444F2973" w14:textId="77777777" w:rsidR="00D85FC2" w:rsidRPr="008623DA" w:rsidRDefault="00D85FC2" w:rsidP="00D85FC2">
            <w:pPr>
              <w:pStyle w:val="ListParagraph"/>
              <w:numPr>
                <w:ilvl w:val="0"/>
                <w:numId w:val="19"/>
              </w:numPr>
              <w:rPr>
                <w:rFonts w:cstheme="minorHAnsi"/>
              </w:rPr>
            </w:pPr>
            <w:r w:rsidRPr="008623DA">
              <w:rPr>
                <w:rFonts w:cstheme="minorHAnsi"/>
              </w:rPr>
              <w:t xml:space="preserve">Francis et al </w:t>
            </w:r>
          </w:p>
          <w:p w14:paraId="2BF5F992" w14:textId="77777777" w:rsidR="00D85FC2" w:rsidRPr="008623DA" w:rsidRDefault="00D85FC2" w:rsidP="00D85FC2">
            <w:pPr>
              <w:pStyle w:val="ListParagraph"/>
              <w:numPr>
                <w:ilvl w:val="0"/>
                <w:numId w:val="19"/>
              </w:numPr>
              <w:rPr>
                <w:rFonts w:cstheme="minorHAnsi"/>
              </w:rPr>
            </w:pPr>
            <w:r w:rsidRPr="008623DA">
              <w:rPr>
                <w:rFonts w:cstheme="minorHAnsi"/>
              </w:rPr>
              <w:t xml:space="preserve">Gonzales &amp; Gabel </w:t>
            </w:r>
          </w:p>
          <w:p w14:paraId="167412E2" w14:textId="499F5787" w:rsidR="00D85FC2" w:rsidRPr="008623DA"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Ca</w:t>
            </w:r>
            <w:r w:rsidR="00072CB2">
              <w:rPr>
                <w:rFonts w:cstheme="minorHAnsi"/>
              </w:rPr>
              <w:t>v</w:t>
            </w:r>
            <w:r w:rsidRPr="008623DA">
              <w:rPr>
                <w:rFonts w:cstheme="minorHAnsi"/>
              </w:rPr>
              <w:t>ilcante</w:t>
            </w:r>
            <w:proofErr w:type="spellEnd"/>
            <w:r w:rsidRPr="008623DA">
              <w:rPr>
                <w:rFonts w:cstheme="minorHAnsi"/>
              </w:rPr>
              <w:t xml:space="preserve"> </w:t>
            </w:r>
          </w:p>
        </w:tc>
        <w:tc>
          <w:tcPr>
            <w:tcW w:w="2430" w:type="dxa"/>
          </w:tcPr>
          <w:p w14:paraId="3064D529" w14:textId="77777777" w:rsidR="00D85FC2" w:rsidRDefault="00D85FC2" w:rsidP="00D85FC2">
            <w:pPr>
              <w:rPr>
                <w:rFonts w:cstheme="minorHAnsi"/>
              </w:rPr>
            </w:pPr>
          </w:p>
        </w:tc>
      </w:tr>
      <w:tr w:rsidR="00D85FC2" w:rsidRPr="00D5772C" w14:paraId="6DC103F1" w14:textId="54FD9D22" w:rsidTr="008623DA">
        <w:trPr>
          <w:trHeight w:val="998"/>
        </w:trPr>
        <w:tc>
          <w:tcPr>
            <w:tcW w:w="876" w:type="dxa"/>
          </w:tcPr>
          <w:p w14:paraId="702945B3" w14:textId="6C705034" w:rsidR="00D85FC2" w:rsidRPr="00D5772C" w:rsidRDefault="00D85FC2" w:rsidP="00D85FC2">
            <w:pPr>
              <w:rPr>
                <w:rFonts w:cstheme="minorHAnsi"/>
              </w:rPr>
            </w:pPr>
            <w:r>
              <w:rPr>
                <w:rFonts w:cstheme="minorHAnsi"/>
              </w:rPr>
              <w:lastRenderedPageBreak/>
              <w:t>5</w:t>
            </w:r>
          </w:p>
        </w:tc>
        <w:tc>
          <w:tcPr>
            <w:tcW w:w="876" w:type="dxa"/>
          </w:tcPr>
          <w:p w14:paraId="590E7FAF" w14:textId="6E91F322" w:rsidR="00D85FC2" w:rsidRPr="00D5772C" w:rsidRDefault="00D85FC2" w:rsidP="00D85FC2">
            <w:pPr>
              <w:rPr>
                <w:rFonts w:cstheme="minorHAnsi"/>
              </w:rPr>
            </w:pPr>
            <w:r w:rsidRPr="00D5772C">
              <w:rPr>
                <w:rFonts w:cstheme="minorHAnsi"/>
              </w:rPr>
              <w:t>2/5</w:t>
            </w:r>
          </w:p>
        </w:tc>
        <w:tc>
          <w:tcPr>
            <w:tcW w:w="1852" w:type="dxa"/>
            <w:gridSpan w:val="2"/>
          </w:tcPr>
          <w:p w14:paraId="1C4530B9" w14:textId="77777777" w:rsidR="00D85FC2" w:rsidRPr="00D5772C" w:rsidRDefault="00D85FC2" w:rsidP="00D85FC2">
            <w:pPr>
              <w:rPr>
                <w:rFonts w:cstheme="minorHAnsi"/>
              </w:rPr>
            </w:pPr>
            <w:r w:rsidRPr="00D5772C">
              <w:rPr>
                <w:rFonts w:cstheme="minorHAnsi"/>
              </w:rPr>
              <w:t>Culture &amp; Adjustment</w:t>
            </w:r>
          </w:p>
        </w:tc>
        <w:tc>
          <w:tcPr>
            <w:tcW w:w="2691" w:type="dxa"/>
          </w:tcPr>
          <w:p w14:paraId="256ADC03" w14:textId="77777777" w:rsidR="00D85FC2" w:rsidRPr="008623DA" w:rsidRDefault="00D85FC2" w:rsidP="00D85FC2">
            <w:pPr>
              <w:pStyle w:val="ListParagraph"/>
              <w:numPr>
                <w:ilvl w:val="0"/>
                <w:numId w:val="19"/>
              </w:numPr>
              <w:rPr>
                <w:rFonts w:cstheme="minorHAnsi"/>
              </w:rPr>
            </w:pPr>
            <w:r w:rsidRPr="008623DA">
              <w:rPr>
                <w:rFonts w:cstheme="minorHAnsi"/>
              </w:rPr>
              <w:t xml:space="preserve">Herrera et al, 2013 </w:t>
            </w:r>
          </w:p>
          <w:p w14:paraId="0F87186A"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Igoa</w:t>
            </w:r>
            <w:proofErr w:type="spellEnd"/>
          </w:p>
          <w:p w14:paraId="083A7132" w14:textId="7191CDC8" w:rsidR="00D85FC2" w:rsidRPr="006A5D3E"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emon</w:t>
            </w:r>
            <w:proofErr w:type="spellEnd"/>
            <w:r w:rsidRPr="008623DA">
              <w:rPr>
                <w:rFonts w:cstheme="minorHAnsi"/>
              </w:rPr>
              <w:t xml:space="preserve">  </w:t>
            </w:r>
          </w:p>
        </w:tc>
        <w:tc>
          <w:tcPr>
            <w:tcW w:w="2430" w:type="dxa"/>
          </w:tcPr>
          <w:p w14:paraId="2081F220" w14:textId="37133B60" w:rsidR="00D85FC2" w:rsidRPr="00D5772C" w:rsidRDefault="00D85FC2" w:rsidP="00D85FC2">
            <w:pPr>
              <w:rPr>
                <w:rFonts w:cstheme="minorHAnsi"/>
              </w:rPr>
            </w:pPr>
            <w:r>
              <w:rPr>
                <w:rFonts w:cstheme="minorHAnsi"/>
              </w:rPr>
              <w:t>Engagement Plan</w:t>
            </w:r>
          </w:p>
        </w:tc>
      </w:tr>
      <w:tr w:rsidR="00D85FC2" w:rsidRPr="00D5772C" w14:paraId="41671CB3" w14:textId="3432881F" w:rsidTr="008623DA">
        <w:tc>
          <w:tcPr>
            <w:tcW w:w="876" w:type="dxa"/>
          </w:tcPr>
          <w:p w14:paraId="65EF74E7" w14:textId="2BC1BCE6" w:rsidR="00D85FC2" w:rsidRPr="00D5772C" w:rsidRDefault="00D85FC2" w:rsidP="00D85FC2">
            <w:pPr>
              <w:rPr>
                <w:rFonts w:cstheme="minorHAnsi"/>
              </w:rPr>
            </w:pPr>
            <w:r>
              <w:rPr>
                <w:rFonts w:cstheme="minorHAnsi"/>
              </w:rPr>
              <w:t>6</w:t>
            </w:r>
          </w:p>
        </w:tc>
        <w:tc>
          <w:tcPr>
            <w:tcW w:w="876" w:type="dxa"/>
          </w:tcPr>
          <w:p w14:paraId="20C13475" w14:textId="7A63E906" w:rsidR="00D85FC2" w:rsidRPr="00D5772C" w:rsidRDefault="00D85FC2" w:rsidP="00D85FC2">
            <w:pPr>
              <w:rPr>
                <w:rFonts w:cstheme="minorHAnsi"/>
              </w:rPr>
            </w:pPr>
            <w:r w:rsidRPr="00D5772C">
              <w:rPr>
                <w:rFonts w:cstheme="minorHAnsi"/>
              </w:rPr>
              <w:t>2/12</w:t>
            </w:r>
          </w:p>
        </w:tc>
        <w:tc>
          <w:tcPr>
            <w:tcW w:w="1852" w:type="dxa"/>
            <w:gridSpan w:val="2"/>
          </w:tcPr>
          <w:p w14:paraId="2F062261" w14:textId="77777777" w:rsidR="00D85FC2" w:rsidRPr="00D5772C" w:rsidRDefault="00D85FC2" w:rsidP="00D85FC2">
            <w:pPr>
              <w:rPr>
                <w:rFonts w:cstheme="minorHAnsi"/>
              </w:rPr>
            </w:pPr>
            <w:r w:rsidRPr="00D5772C">
              <w:rPr>
                <w:rFonts w:cstheme="minorHAnsi"/>
              </w:rPr>
              <w:t xml:space="preserve">Culture &amp; Language Learning </w:t>
            </w:r>
          </w:p>
        </w:tc>
        <w:tc>
          <w:tcPr>
            <w:tcW w:w="2691" w:type="dxa"/>
          </w:tcPr>
          <w:p w14:paraId="53523473" w14:textId="02FA0654" w:rsidR="00D85FC2" w:rsidRDefault="00D85FC2" w:rsidP="00D85FC2">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 6</w:t>
            </w:r>
          </w:p>
          <w:p w14:paraId="4CD179DD" w14:textId="766827B6" w:rsidR="00D85FC2" w:rsidRPr="008C6CAF" w:rsidRDefault="00D85FC2" w:rsidP="00D85FC2">
            <w:pPr>
              <w:pStyle w:val="ListParagraph"/>
              <w:numPr>
                <w:ilvl w:val="0"/>
                <w:numId w:val="19"/>
              </w:numPr>
              <w:rPr>
                <w:rFonts w:cstheme="minorHAnsi"/>
              </w:rPr>
            </w:pPr>
            <w:r>
              <w:rPr>
                <w:rFonts w:cstheme="minorHAnsi"/>
              </w:rPr>
              <w:t>Moran</w:t>
            </w:r>
          </w:p>
          <w:p w14:paraId="542D536C" w14:textId="44205C29" w:rsidR="00D85FC2" w:rsidRPr="000F2EF2" w:rsidRDefault="00D85FC2" w:rsidP="00D85FC2">
            <w:pPr>
              <w:pStyle w:val="ListParagraph"/>
              <w:numPr>
                <w:ilvl w:val="0"/>
                <w:numId w:val="19"/>
              </w:numPr>
              <w:rPr>
                <w:rFonts w:cstheme="minorHAnsi"/>
              </w:rPr>
            </w:pPr>
            <w:r w:rsidRPr="008623DA">
              <w:rPr>
                <w:rFonts w:cstheme="minorHAnsi"/>
              </w:rPr>
              <w:t>H: Reyes</w:t>
            </w:r>
          </w:p>
        </w:tc>
        <w:tc>
          <w:tcPr>
            <w:tcW w:w="2430" w:type="dxa"/>
          </w:tcPr>
          <w:p w14:paraId="119CE694" w14:textId="77777777" w:rsidR="00D85FC2" w:rsidRPr="00D5772C" w:rsidRDefault="00D85FC2" w:rsidP="00D85FC2">
            <w:pPr>
              <w:rPr>
                <w:rFonts w:cstheme="minorHAnsi"/>
              </w:rPr>
            </w:pPr>
          </w:p>
        </w:tc>
      </w:tr>
      <w:tr w:rsidR="00D85FC2" w:rsidRPr="00D5772C" w14:paraId="41852FE3" w14:textId="4B468306" w:rsidTr="008623DA">
        <w:tc>
          <w:tcPr>
            <w:tcW w:w="876" w:type="dxa"/>
          </w:tcPr>
          <w:p w14:paraId="666D1F7D" w14:textId="42788D82" w:rsidR="00D85FC2" w:rsidRPr="00D5772C" w:rsidRDefault="00D85FC2" w:rsidP="00D85FC2">
            <w:pPr>
              <w:rPr>
                <w:rFonts w:cstheme="minorHAnsi"/>
              </w:rPr>
            </w:pPr>
            <w:r>
              <w:rPr>
                <w:rFonts w:cstheme="minorHAnsi"/>
              </w:rPr>
              <w:t>7</w:t>
            </w:r>
          </w:p>
        </w:tc>
        <w:tc>
          <w:tcPr>
            <w:tcW w:w="876" w:type="dxa"/>
          </w:tcPr>
          <w:p w14:paraId="2BC4DF89" w14:textId="2E64A726" w:rsidR="00D85FC2" w:rsidRPr="00D5772C" w:rsidRDefault="00D85FC2" w:rsidP="00D85FC2">
            <w:pPr>
              <w:rPr>
                <w:rFonts w:cstheme="minorHAnsi"/>
              </w:rPr>
            </w:pPr>
            <w:r w:rsidRPr="00D5772C">
              <w:rPr>
                <w:rFonts w:cstheme="minorHAnsi"/>
              </w:rPr>
              <w:t>2/19</w:t>
            </w:r>
          </w:p>
        </w:tc>
        <w:tc>
          <w:tcPr>
            <w:tcW w:w="1852" w:type="dxa"/>
            <w:gridSpan w:val="2"/>
          </w:tcPr>
          <w:p w14:paraId="3AC062D0" w14:textId="77777777" w:rsidR="00D85FC2" w:rsidRPr="00D5772C" w:rsidRDefault="00D85FC2" w:rsidP="00D85FC2">
            <w:pPr>
              <w:rPr>
                <w:rFonts w:cstheme="minorHAnsi"/>
              </w:rPr>
            </w:pPr>
            <w:r w:rsidRPr="00D5772C">
              <w:rPr>
                <w:rFonts w:cstheme="minorHAnsi"/>
              </w:rPr>
              <w:t xml:space="preserve">EL Case Study Analysis </w:t>
            </w:r>
          </w:p>
        </w:tc>
        <w:tc>
          <w:tcPr>
            <w:tcW w:w="2691" w:type="dxa"/>
          </w:tcPr>
          <w:p w14:paraId="019B8974" w14:textId="0394A896" w:rsidR="00D85FC2" w:rsidRDefault="00D85FC2" w:rsidP="00D85FC2">
            <w:pPr>
              <w:pStyle w:val="ListParagraph"/>
              <w:numPr>
                <w:ilvl w:val="0"/>
                <w:numId w:val="19"/>
              </w:numPr>
              <w:rPr>
                <w:rFonts w:cstheme="minorHAnsi"/>
              </w:rPr>
            </w:pPr>
            <w:r w:rsidRPr="008623DA">
              <w:rPr>
                <w:rFonts w:cstheme="minorHAnsi"/>
              </w:rPr>
              <w:t>Read your assigned Case study</w:t>
            </w:r>
            <w:r>
              <w:rPr>
                <w:rFonts w:cstheme="minorHAnsi"/>
              </w:rPr>
              <w:t xml:space="preserve"> which will be posted on Canvas.  </w:t>
            </w:r>
            <w:r w:rsidRPr="008623DA">
              <w:rPr>
                <w:rFonts w:cstheme="minorHAnsi"/>
              </w:rPr>
              <w:t xml:space="preserve"> </w:t>
            </w:r>
          </w:p>
          <w:p w14:paraId="49C6AC92" w14:textId="0644454C" w:rsidR="00D85FC2" w:rsidRPr="008623DA" w:rsidRDefault="00DF2CB0" w:rsidP="00D85FC2">
            <w:pPr>
              <w:pStyle w:val="ListParagraph"/>
              <w:numPr>
                <w:ilvl w:val="0"/>
                <w:numId w:val="19"/>
              </w:numPr>
              <w:rPr>
                <w:rFonts w:cstheme="minorHAnsi"/>
              </w:rPr>
            </w:pPr>
            <w:hyperlink r:id="rId16" w:history="1">
              <w:r w:rsidR="00D85FC2">
                <w:rPr>
                  <w:rStyle w:val="Hyperlink"/>
                </w:rPr>
                <w:t>https://www.bu.edu/ctl/teaching-resources/using-case-studies-to-teach/</w:t>
              </w:r>
            </w:hyperlink>
          </w:p>
          <w:p w14:paraId="37F58DC8" w14:textId="69BCDFD3" w:rsidR="00D85FC2" w:rsidRPr="000F2EF2" w:rsidRDefault="00D85FC2" w:rsidP="00D85FC2">
            <w:pPr>
              <w:pStyle w:val="ListParagraph"/>
              <w:numPr>
                <w:ilvl w:val="0"/>
                <w:numId w:val="19"/>
              </w:numPr>
              <w:rPr>
                <w:rFonts w:cstheme="minorHAnsi"/>
              </w:rPr>
            </w:pPr>
            <w:r w:rsidRPr="008623DA">
              <w:rPr>
                <w:rFonts w:cstheme="minorHAnsi"/>
              </w:rPr>
              <w:t xml:space="preserve">H: </w:t>
            </w:r>
            <w:proofErr w:type="spellStart"/>
            <w:r w:rsidRPr="008623DA">
              <w:rPr>
                <w:rFonts w:cstheme="minorHAnsi"/>
              </w:rPr>
              <w:t>Hayslip</w:t>
            </w:r>
            <w:proofErr w:type="spellEnd"/>
            <w:r w:rsidRPr="008623DA">
              <w:rPr>
                <w:rFonts w:cstheme="minorHAnsi"/>
              </w:rPr>
              <w:t xml:space="preserve"> </w:t>
            </w:r>
          </w:p>
        </w:tc>
        <w:tc>
          <w:tcPr>
            <w:tcW w:w="2430" w:type="dxa"/>
          </w:tcPr>
          <w:p w14:paraId="6B1D4D0D" w14:textId="26CABD37" w:rsidR="00D85FC2" w:rsidRPr="00D5772C" w:rsidRDefault="00D85FC2" w:rsidP="00D85FC2">
            <w:pPr>
              <w:rPr>
                <w:rFonts w:cstheme="minorHAnsi"/>
              </w:rPr>
            </w:pPr>
            <w:r>
              <w:rPr>
                <w:rFonts w:cstheme="minorHAnsi"/>
              </w:rPr>
              <w:t>Research Paper</w:t>
            </w:r>
          </w:p>
        </w:tc>
      </w:tr>
      <w:tr w:rsidR="00D85FC2" w:rsidRPr="00D5772C" w14:paraId="3F389CF8" w14:textId="5E21DDB0" w:rsidTr="008623DA">
        <w:tc>
          <w:tcPr>
            <w:tcW w:w="876" w:type="dxa"/>
          </w:tcPr>
          <w:p w14:paraId="46097536" w14:textId="25D998C8" w:rsidR="00D85FC2" w:rsidRPr="00D5772C" w:rsidRDefault="00D85FC2" w:rsidP="00D85FC2">
            <w:pPr>
              <w:rPr>
                <w:rFonts w:cstheme="minorHAnsi"/>
              </w:rPr>
            </w:pPr>
            <w:r>
              <w:rPr>
                <w:rFonts w:cstheme="minorHAnsi"/>
              </w:rPr>
              <w:t>8</w:t>
            </w:r>
          </w:p>
        </w:tc>
        <w:tc>
          <w:tcPr>
            <w:tcW w:w="876" w:type="dxa"/>
          </w:tcPr>
          <w:p w14:paraId="2D8AE10C" w14:textId="035DF194" w:rsidR="00D85FC2" w:rsidRPr="00D5772C" w:rsidRDefault="00D85FC2" w:rsidP="00D85FC2">
            <w:pPr>
              <w:rPr>
                <w:rFonts w:cstheme="minorHAnsi"/>
              </w:rPr>
            </w:pPr>
            <w:r w:rsidRPr="00D5772C">
              <w:rPr>
                <w:rFonts w:cstheme="minorHAnsi"/>
              </w:rPr>
              <w:t>2/26</w:t>
            </w:r>
          </w:p>
        </w:tc>
        <w:tc>
          <w:tcPr>
            <w:tcW w:w="1852" w:type="dxa"/>
            <w:gridSpan w:val="2"/>
          </w:tcPr>
          <w:p w14:paraId="43E84B12" w14:textId="3A413696" w:rsidR="00D85FC2" w:rsidRPr="00D5772C" w:rsidRDefault="00D85FC2" w:rsidP="00D85FC2">
            <w:pPr>
              <w:rPr>
                <w:rFonts w:cstheme="minorHAnsi"/>
              </w:rPr>
            </w:pPr>
            <w:r w:rsidRPr="00D5772C">
              <w:rPr>
                <w:rFonts w:cstheme="minorHAnsi"/>
              </w:rPr>
              <w:t xml:space="preserve">Culture &amp; Identity of the EL </w:t>
            </w:r>
          </w:p>
        </w:tc>
        <w:tc>
          <w:tcPr>
            <w:tcW w:w="2691" w:type="dxa"/>
          </w:tcPr>
          <w:p w14:paraId="4194D6D8" w14:textId="77777777" w:rsidR="00D85FC2" w:rsidRPr="008623DA" w:rsidRDefault="00D85FC2" w:rsidP="00D85FC2">
            <w:pPr>
              <w:pStyle w:val="ListParagraph"/>
              <w:numPr>
                <w:ilvl w:val="0"/>
                <w:numId w:val="19"/>
              </w:numPr>
              <w:rPr>
                <w:rFonts w:cstheme="minorHAnsi"/>
              </w:rPr>
            </w:pPr>
            <w:r w:rsidRPr="008623DA">
              <w:rPr>
                <w:rFonts w:cstheme="minorHAnsi"/>
              </w:rPr>
              <w:t xml:space="preserve">Schwartz et al </w:t>
            </w:r>
          </w:p>
          <w:p w14:paraId="0602E621" w14:textId="77777777" w:rsidR="00D85FC2" w:rsidRPr="008623DA" w:rsidRDefault="00D85FC2" w:rsidP="00D85FC2">
            <w:pPr>
              <w:pStyle w:val="ListParagraph"/>
              <w:numPr>
                <w:ilvl w:val="0"/>
                <w:numId w:val="19"/>
              </w:numPr>
              <w:rPr>
                <w:rFonts w:cstheme="minorHAnsi"/>
              </w:rPr>
            </w:pPr>
            <w:r w:rsidRPr="008623DA">
              <w:rPr>
                <w:rFonts w:cstheme="minorHAnsi"/>
              </w:rPr>
              <w:t>Compton-Lilley</w:t>
            </w:r>
          </w:p>
          <w:p w14:paraId="0287EB86" w14:textId="10EC9C4A" w:rsidR="00D85FC2" w:rsidRPr="000F2EF2" w:rsidRDefault="00D85FC2" w:rsidP="00D85FC2">
            <w:pPr>
              <w:pStyle w:val="ListParagraph"/>
              <w:numPr>
                <w:ilvl w:val="0"/>
                <w:numId w:val="19"/>
              </w:numPr>
              <w:rPr>
                <w:rFonts w:cstheme="minorHAnsi"/>
              </w:rPr>
            </w:pPr>
            <w:r>
              <w:rPr>
                <w:rFonts w:cstheme="minorHAnsi"/>
              </w:rPr>
              <w:t xml:space="preserve">H: </w:t>
            </w:r>
            <w:proofErr w:type="spellStart"/>
            <w:r>
              <w:rPr>
                <w:rFonts w:cstheme="minorHAnsi"/>
              </w:rPr>
              <w:t>Ansary</w:t>
            </w:r>
            <w:proofErr w:type="spellEnd"/>
            <w:r>
              <w:rPr>
                <w:rFonts w:cstheme="minorHAnsi"/>
              </w:rPr>
              <w:t xml:space="preserve"> </w:t>
            </w:r>
          </w:p>
        </w:tc>
        <w:tc>
          <w:tcPr>
            <w:tcW w:w="2430" w:type="dxa"/>
          </w:tcPr>
          <w:p w14:paraId="54428D6A" w14:textId="77777777" w:rsidR="00D85FC2" w:rsidRPr="00D5772C" w:rsidRDefault="00D85FC2" w:rsidP="00D85FC2">
            <w:pPr>
              <w:rPr>
                <w:rFonts w:cstheme="minorHAnsi"/>
              </w:rPr>
            </w:pPr>
          </w:p>
        </w:tc>
      </w:tr>
      <w:tr w:rsidR="00D85FC2" w:rsidRPr="00D5772C" w14:paraId="1978F6DD" w14:textId="18380B9A" w:rsidTr="008623DA">
        <w:tc>
          <w:tcPr>
            <w:tcW w:w="876" w:type="dxa"/>
          </w:tcPr>
          <w:p w14:paraId="4F765962" w14:textId="25926F58" w:rsidR="00D85FC2" w:rsidRPr="00D5772C" w:rsidRDefault="00D85FC2" w:rsidP="00D85FC2">
            <w:pPr>
              <w:rPr>
                <w:rFonts w:cstheme="minorHAnsi"/>
              </w:rPr>
            </w:pPr>
            <w:r>
              <w:rPr>
                <w:rFonts w:cstheme="minorHAnsi"/>
              </w:rPr>
              <w:t>9</w:t>
            </w:r>
          </w:p>
        </w:tc>
        <w:tc>
          <w:tcPr>
            <w:tcW w:w="876" w:type="dxa"/>
          </w:tcPr>
          <w:p w14:paraId="79EAB7DF" w14:textId="033D19F8" w:rsidR="00D85FC2" w:rsidRPr="00D5772C" w:rsidRDefault="00D85FC2" w:rsidP="00D85FC2">
            <w:pPr>
              <w:rPr>
                <w:rFonts w:cstheme="minorHAnsi"/>
              </w:rPr>
            </w:pPr>
            <w:r>
              <w:rPr>
                <w:rFonts w:cstheme="minorHAnsi"/>
              </w:rPr>
              <w:t>3/ 4</w:t>
            </w:r>
          </w:p>
        </w:tc>
        <w:tc>
          <w:tcPr>
            <w:tcW w:w="1852" w:type="dxa"/>
            <w:gridSpan w:val="2"/>
          </w:tcPr>
          <w:p w14:paraId="3C9CE7CA" w14:textId="77777777" w:rsidR="00D85FC2" w:rsidRPr="00D5772C" w:rsidRDefault="00D85FC2" w:rsidP="00D85FC2">
            <w:pPr>
              <w:rPr>
                <w:rFonts w:cstheme="minorHAnsi"/>
              </w:rPr>
            </w:pPr>
            <w:r w:rsidRPr="00D5772C">
              <w:rPr>
                <w:rFonts w:cstheme="minorHAnsi"/>
              </w:rPr>
              <w:t xml:space="preserve">Culture and Non-verbal Communication </w:t>
            </w:r>
          </w:p>
        </w:tc>
        <w:tc>
          <w:tcPr>
            <w:tcW w:w="2691" w:type="dxa"/>
          </w:tcPr>
          <w:p w14:paraId="6A74FAEF"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DeCapua</w:t>
            </w:r>
            <w:proofErr w:type="spellEnd"/>
            <w:r w:rsidRPr="008623DA">
              <w:rPr>
                <w:rFonts w:cstheme="minorHAnsi"/>
              </w:rPr>
              <w:t xml:space="preserve"> &amp; </w:t>
            </w:r>
            <w:proofErr w:type="spellStart"/>
            <w:r w:rsidRPr="008623DA">
              <w:rPr>
                <w:rFonts w:cstheme="minorHAnsi"/>
              </w:rPr>
              <w:t>Wintergerst</w:t>
            </w:r>
            <w:proofErr w:type="spellEnd"/>
            <w:r w:rsidRPr="008623DA">
              <w:rPr>
                <w:rFonts w:cstheme="minorHAnsi"/>
              </w:rPr>
              <w:t xml:space="preserve"> Chapter 4</w:t>
            </w:r>
          </w:p>
          <w:p w14:paraId="24CB98C3"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Gregersen</w:t>
            </w:r>
            <w:proofErr w:type="spellEnd"/>
            <w:r w:rsidRPr="008623DA">
              <w:rPr>
                <w:rFonts w:cstheme="minorHAnsi"/>
              </w:rPr>
              <w:t xml:space="preserve"> &amp; McIntyre </w:t>
            </w:r>
          </w:p>
          <w:p w14:paraId="529E0D59" w14:textId="73AFEF3E" w:rsidR="00D85FC2" w:rsidRPr="008623DA" w:rsidRDefault="00D85FC2" w:rsidP="00D85FC2">
            <w:pPr>
              <w:pStyle w:val="ListParagraph"/>
              <w:numPr>
                <w:ilvl w:val="0"/>
                <w:numId w:val="19"/>
              </w:numPr>
              <w:rPr>
                <w:rFonts w:cstheme="minorHAnsi"/>
              </w:rPr>
            </w:pPr>
            <w:r w:rsidRPr="008623DA">
              <w:rPr>
                <w:rFonts w:cstheme="minorHAnsi"/>
              </w:rPr>
              <w:t>H: Samuelsson</w:t>
            </w:r>
          </w:p>
        </w:tc>
        <w:tc>
          <w:tcPr>
            <w:tcW w:w="2430" w:type="dxa"/>
          </w:tcPr>
          <w:p w14:paraId="3921E298" w14:textId="40AAF0AC" w:rsidR="00D85FC2" w:rsidRPr="00D5772C" w:rsidRDefault="00D85FC2" w:rsidP="00D85FC2">
            <w:pPr>
              <w:rPr>
                <w:rFonts w:cstheme="minorHAnsi"/>
              </w:rPr>
            </w:pPr>
            <w:r>
              <w:rPr>
                <w:rFonts w:cstheme="minorHAnsi"/>
              </w:rPr>
              <w:t xml:space="preserve">Concept Test </w:t>
            </w:r>
          </w:p>
        </w:tc>
      </w:tr>
      <w:tr w:rsidR="00D85FC2" w:rsidRPr="00D5772C" w14:paraId="60623986" w14:textId="63FEBE47" w:rsidTr="008623DA">
        <w:tc>
          <w:tcPr>
            <w:tcW w:w="876" w:type="dxa"/>
          </w:tcPr>
          <w:p w14:paraId="38963E60" w14:textId="3CEC0DFE" w:rsidR="00D85FC2" w:rsidRPr="00D5772C" w:rsidRDefault="00D85FC2" w:rsidP="00D85FC2">
            <w:pPr>
              <w:rPr>
                <w:rFonts w:cstheme="minorHAnsi"/>
              </w:rPr>
            </w:pPr>
            <w:r>
              <w:rPr>
                <w:rFonts w:cstheme="minorHAnsi"/>
              </w:rPr>
              <w:t>10</w:t>
            </w:r>
          </w:p>
        </w:tc>
        <w:tc>
          <w:tcPr>
            <w:tcW w:w="876" w:type="dxa"/>
          </w:tcPr>
          <w:p w14:paraId="50A3384D" w14:textId="0A4FF5D2" w:rsidR="00D85FC2" w:rsidRPr="00D5772C" w:rsidRDefault="00D85FC2" w:rsidP="00D85FC2">
            <w:pPr>
              <w:rPr>
                <w:rFonts w:cstheme="minorHAnsi"/>
              </w:rPr>
            </w:pPr>
            <w:r w:rsidRPr="00D5772C">
              <w:rPr>
                <w:rFonts w:cstheme="minorHAnsi"/>
              </w:rPr>
              <w:t>3/11</w:t>
            </w:r>
          </w:p>
        </w:tc>
        <w:tc>
          <w:tcPr>
            <w:tcW w:w="1587" w:type="dxa"/>
            <w:tcBorders>
              <w:top w:val="single" w:sz="4" w:space="0" w:color="auto"/>
              <w:right w:val="nil"/>
            </w:tcBorders>
          </w:tcPr>
          <w:p w14:paraId="20B3CEC5" w14:textId="77777777" w:rsidR="00D85FC2" w:rsidRPr="00D5772C" w:rsidRDefault="00D85FC2" w:rsidP="00D85FC2">
            <w:pPr>
              <w:rPr>
                <w:rFonts w:cstheme="minorHAnsi"/>
              </w:rPr>
            </w:pPr>
          </w:p>
        </w:tc>
        <w:tc>
          <w:tcPr>
            <w:tcW w:w="5386" w:type="dxa"/>
            <w:gridSpan w:val="3"/>
            <w:tcBorders>
              <w:top w:val="single" w:sz="4" w:space="0" w:color="auto"/>
              <w:left w:val="nil"/>
            </w:tcBorders>
          </w:tcPr>
          <w:p w14:paraId="3ED69A8F" w14:textId="190CAB4C" w:rsidR="00D85FC2" w:rsidRPr="008623DA" w:rsidRDefault="00D85FC2" w:rsidP="00D85FC2">
            <w:pPr>
              <w:pStyle w:val="ListParagraph"/>
              <w:rPr>
                <w:rFonts w:cstheme="minorHAnsi"/>
              </w:rPr>
            </w:pPr>
            <w:r w:rsidRPr="008623DA">
              <w:rPr>
                <w:rFonts w:cstheme="minorHAnsi"/>
              </w:rPr>
              <w:t xml:space="preserve">Spring Break </w:t>
            </w:r>
          </w:p>
        </w:tc>
      </w:tr>
      <w:tr w:rsidR="00D85FC2" w:rsidRPr="00D5772C" w14:paraId="0B8D9D85" w14:textId="49F447F3" w:rsidTr="008623DA">
        <w:tc>
          <w:tcPr>
            <w:tcW w:w="876" w:type="dxa"/>
          </w:tcPr>
          <w:p w14:paraId="17A99B13" w14:textId="4B7F6AB0" w:rsidR="00D85FC2" w:rsidRPr="00D5772C" w:rsidRDefault="00D85FC2" w:rsidP="00D85FC2">
            <w:pPr>
              <w:rPr>
                <w:rFonts w:cstheme="minorHAnsi"/>
              </w:rPr>
            </w:pPr>
            <w:r>
              <w:rPr>
                <w:rFonts w:cstheme="minorHAnsi"/>
              </w:rPr>
              <w:t>11</w:t>
            </w:r>
          </w:p>
        </w:tc>
        <w:tc>
          <w:tcPr>
            <w:tcW w:w="876" w:type="dxa"/>
          </w:tcPr>
          <w:p w14:paraId="3345A9F7" w14:textId="76E3AE7B" w:rsidR="00D85FC2" w:rsidRPr="00D5772C" w:rsidRDefault="00D85FC2" w:rsidP="00D85FC2">
            <w:pPr>
              <w:rPr>
                <w:rFonts w:cstheme="minorHAnsi"/>
              </w:rPr>
            </w:pPr>
            <w:r w:rsidRPr="00D5772C">
              <w:rPr>
                <w:rFonts w:cstheme="minorHAnsi"/>
              </w:rPr>
              <w:t>3/18</w:t>
            </w:r>
          </w:p>
        </w:tc>
        <w:tc>
          <w:tcPr>
            <w:tcW w:w="1852" w:type="dxa"/>
            <w:gridSpan w:val="2"/>
            <w:tcBorders>
              <w:top w:val="single" w:sz="4" w:space="0" w:color="auto"/>
            </w:tcBorders>
          </w:tcPr>
          <w:p w14:paraId="12962BDF" w14:textId="77777777" w:rsidR="00D85FC2" w:rsidRPr="00D5772C" w:rsidRDefault="00D85FC2" w:rsidP="00D85FC2">
            <w:pPr>
              <w:rPr>
                <w:rFonts w:cstheme="minorHAnsi"/>
              </w:rPr>
            </w:pPr>
            <w:r w:rsidRPr="00D5772C">
              <w:rPr>
                <w:rFonts w:cstheme="minorHAnsi"/>
              </w:rPr>
              <w:t xml:space="preserve">Sociopolitical Factors in EL Education </w:t>
            </w:r>
          </w:p>
        </w:tc>
        <w:tc>
          <w:tcPr>
            <w:tcW w:w="2691" w:type="dxa"/>
            <w:tcBorders>
              <w:top w:val="single" w:sz="4" w:space="0" w:color="auto"/>
            </w:tcBorders>
          </w:tcPr>
          <w:p w14:paraId="261DB3E6" w14:textId="77777777" w:rsidR="00D85FC2" w:rsidRPr="008623DA" w:rsidRDefault="00D85FC2" w:rsidP="00D85FC2">
            <w:pPr>
              <w:pStyle w:val="ListParagraph"/>
              <w:numPr>
                <w:ilvl w:val="0"/>
                <w:numId w:val="19"/>
              </w:numPr>
              <w:rPr>
                <w:rFonts w:cstheme="minorHAnsi"/>
              </w:rPr>
            </w:pPr>
            <w:r w:rsidRPr="008623DA">
              <w:rPr>
                <w:rFonts w:cstheme="minorHAnsi"/>
              </w:rPr>
              <w:t xml:space="preserve">Gorski </w:t>
            </w:r>
          </w:p>
          <w:p w14:paraId="5C8B46A2"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Medgyes</w:t>
            </w:r>
            <w:proofErr w:type="spellEnd"/>
            <w:r w:rsidRPr="008623DA">
              <w:rPr>
                <w:rFonts w:cstheme="minorHAnsi"/>
              </w:rPr>
              <w:t xml:space="preserve"> </w:t>
            </w:r>
          </w:p>
          <w:p w14:paraId="6621AB03" w14:textId="77777777" w:rsidR="00D85FC2" w:rsidRPr="008623DA" w:rsidRDefault="00D85FC2" w:rsidP="00D85FC2">
            <w:pPr>
              <w:pStyle w:val="ListParagraph"/>
              <w:numPr>
                <w:ilvl w:val="0"/>
                <w:numId w:val="19"/>
              </w:numPr>
              <w:rPr>
                <w:rFonts w:cstheme="minorHAnsi"/>
              </w:rPr>
            </w:pPr>
            <w:r w:rsidRPr="008623DA">
              <w:rPr>
                <w:rFonts w:cstheme="minorHAnsi"/>
              </w:rPr>
              <w:t>H:  Perez-</w:t>
            </w:r>
            <w:proofErr w:type="spellStart"/>
            <w:r w:rsidRPr="008623DA">
              <w:rPr>
                <w:rFonts w:cstheme="minorHAnsi"/>
              </w:rPr>
              <w:t>Firmat</w:t>
            </w:r>
            <w:proofErr w:type="spellEnd"/>
          </w:p>
        </w:tc>
        <w:tc>
          <w:tcPr>
            <w:tcW w:w="2430" w:type="dxa"/>
            <w:tcBorders>
              <w:top w:val="single" w:sz="4" w:space="0" w:color="auto"/>
            </w:tcBorders>
          </w:tcPr>
          <w:p w14:paraId="3B79139D" w14:textId="77777777" w:rsidR="00D85FC2" w:rsidRPr="00D5772C" w:rsidRDefault="00D85FC2" w:rsidP="00D85FC2">
            <w:pPr>
              <w:rPr>
                <w:rFonts w:cstheme="minorHAnsi"/>
              </w:rPr>
            </w:pPr>
          </w:p>
        </w:tc>
      </w:tr>
      <w:tr w:rsidR="00D85FC2" w:rsidRPr="00D5772C" w14:paraId="7B2104CE" w14:textId="2EF23BD0" w:rsidTr="008623DA">
        <w:tc>
          <w:tcPr>
            <w:tcW w:w="876" w:type="dxa"/>
          </w:tcPr>
          <w:p w14:paraId="2F176A6E" w14:textId="39159400" w:rsidR="00D85FC2" w:rsidRPr="00D5772C" w:rsidRDefault="00D85FC2" w:rsidP="00D85FC2">
            <w:pPr>
              <w:rPr>
                <w:rFonts w:cstheme="minorHAnsi"/>
              </w:rPr>
            </w:pPr>
            <w:r>
              <w:rPr>
                <w:rFonts w:cstheme="minorHAnsi"/>
              </w:rPr>
              <w:t>12</w:t>
            </w:r>
          </w:p>
        </w:tc>
        <w:tc>
          <w:tcPr>
            <w:tcW w:w="876" w:type="dxa"/>
          </w:tcPr>
          <w:p w14:paraId="52E0B9B4" w14:textId="60AEDB14" w:rsidR="00D85FC2" w:rsidRPr="00D5772C" w:rsidRDefault="00D85FC2" w:rsidP="00D85FC2">
            <w:pPr>
              <w:rPr>
                <w:rFonts w:cstheme="minorHAnsi"/>
              </w:rPr>
            </w:pPr>
            <w:r w:rsidRPr="00D5772C">
              <w:rPr>
                <w:rFonts w:cstheme="minorHAnsi"/>
              </w:rPr>
              <w:t>3/25</w:t>
            </w:r>
          </w:p>
        </w:tc>
        <w:tc>
          <w:tcPr>
            <w:tcW w:w="1852" w:type="dxa"/>
            <w:gridSpan w:val="2"/>
          </w:tcPr>
          <w:p w14:paraId="124105AF" w14:textId="77777777" w:rsidR="00D85FC2" w:rsidRPr="00D5772C" w:rsidRDefault="00D85FC2" w:rsidP="00D85FC2">
            <w:pPr>
              <w:rPr>
                <w:rFonts w:cstheme="minorHAnsi"/>
              </w:rPr>
            </w:pPr>
            <w:r w:rsidRPr="00D5772C">
              <w:rPr>
                <w:rFonts w:cstheme="minorHAnsi"/>
              </w:rPr>
              <w:t>Culture &amp; Racism</w:t>
            </w:r>
          </w:p>
        </w:tc>
        <w:tc>
          <w:tcPr>
            <w:tcW w:w="2691" w:type="dxa"/>
          </w:tcPr>
          <w:p w14:paraId="6383D580" w14:textId="77777777" w:rsidR="00D85FC2" w:rsidRPr="008623DA" w:rsidRDefault="00D85FC2" w:rsidP="00D85FC2">
            <w:pPr>
              <w:pStyle w:val="ListParagraph"/>
              <w:numPr>
                <w:ilvl w:val="0"/>
                <w:numId w:val="19"/>
              </w:numPr>
              <w:rPr>
                <w:rFonts w:cstheme="minorHAnsi"/>
              </w:rPr>
            </w:pPr>
            <w:r w:rsidRPr="008623DA">
              <w:rPr>
                <w:rFonts w:cstheme="minorHAnsi"/>
              </w:rPr>
              <w:t>Nieto &amp; Bode</w:t>
            </w:r>
          </w:p>
          <w:p w14:paraId="53A281EA" w14:textId="77777777" w:rsidR="00D85FC2" w:rsidRPr="008623DA" w:rsidRDefault="00D85FC2" w:rsidP="00D85FC2">
            <w:pPr>
              <w:pStyle w:val="ListParagraph"/>
              <w:numPr>
                <w:ilvl w:val="0"/>
                <w:numId w:val="19"/>
              </w:numPr>
              <w:rPr>
                <w:rFonts w:cstheme="minorHAnsi"/>
              </w:rPr>
            </w:pPr>
            <w:r w:rsidRPr="008623DA">
              <w:rPr>
                <w:rFonts w:cstheme="minorHAnsi"/>
              </w:rPr>
              <w:t>Ting-Toomey &amp; Chung</w:t>
            </w:r>
          </w:p>
          <w:p w14:paraId="1C5ED5DC" w14:textId="77777777" w:rsidR="00D85FC2" w:rsidRPr="008623DA" w:rsidRDefault="00D85FC2" w:rsidP="00D85FC2">
            <w:pPr>
              <w:pStyle w:val="ListParagraph"/>
              <w:numPr>
                <w:ilvl w:val="0"/>
                <w:numId w:val="19"/>
              </w:numPr>
              <w:rPr>
                <w:rFonts w:cstheme="minorHAnsi"/>
              </w:rPr>
            </w:pPr>
            <w:proofErr w:type="gramStart"/>
            <w:r w:rsidRPr="008623DA">
              <w:rPr>
                <w:rFonts w:cstheme="minorHAnsi"/>
              </w:rPr>
              <w:t>H:Dumas</w:t>
            </w:r>
            <w:proofErr w:type="gramEnd"/>
          </w:p>
        </w:tc>
        <w:tc>
          <w:tcPr>
            <w:tcW w:w="2430" w:type="dxa"/>
          </w:tcPr>
          <w:p w14:paraId="1DED62DF" w14:textId="712F1B02" w:rsidR="00D85FC2" w:rsidRPr="00D5772C" w:rsidRDefault="00D85FC2" w:rsidP="00D85FC2">
            <w:pPr>
              <w:rPr>
                <w:rFonts w:cstheme="minorHAnsi"/>
              </w:rPr>
            </w:pPr>
            <w:r>
              <w:rPr>
                <w:rFonts w:cstheme="minorHAnsi"/>
              </w:rPr>
              <w:t>E</w:t>
            </w:r>
            <w:r w:rsidR="00A23D93">
              <w:rPr>
                <w:rFonts w:cstheme="minorHAnsi"/>
              </w:rPr>
              <w:t>L</w:t>
            </w:r>
            <w:r>
              <w:rPr>
                <w:rFonts w:cstheme="minorHAnsi"/>
              </w:rPr>
              <w:t xml:space="preserve"> Interview </w:t>
            </w:r>
          </w:p>
        </w:tc>
      </w:tr>
      <w:tr w:rsidR="00D85FC2" w:rsidRPr="00BC34B4" w14:paraId="00C2E23A" w14:textId="36F6C35A" w:rsidTr="008623DA">
        <w:tc>
          <w:tcPr>
            <w:tcW w:w="876" w:type="dxa"/>
          </w:tcPr>
          <w:p w14:paraId="24BD0BB0" w14:textId="02689C9C" w:rsidR="00D85FC2" w:rsidRPr="00D5772C" w:rsidRDefault="00D85FC2" w:rsidP="00D85FC2">
            <w:pPr>
              <w:rPr>
                <w:rFonts w:cstheme="minorHAnsi"/>
              </w:rPr>
            </w:pPr>
            <w:r>
              <w:rPr>
                <w:rFonts w:cstheme="minorHAnsi"/>
              </w:rPr>
              <w:t>13</w:t>
            </w:r>
          </w:p>
        </w:tc>
        <w:tc>
          <w:tcPr>
            <w:tcW w:w="876" w:type="dxa"/>
          </w:tcPr>
          <w:p w14:paraId="3CC240C2" w14:textId="305AC179" w:rsidR="00D85FC2" w:rsidRPr="00D5772C" w:rsidRDefault="00D85FC2" w:rsidP="00D85FC2">
            <w:pPr>
              <w:rPr>
                <w:rFonts w:cstheme="minorHAnsi"/>
              </w:rPr>
            </w:pPr>
            <w:r w:rsidRPr="00D5772C">
              <w:rPr>
                <w:rFonts w:cstheme="minorHAnsi"/>
              </w:rPr>
              <w:t>4/1</w:t>
            </w:r>
          </w:p>
        </w:tc>
        <w:tc>
          <w:tcPr>
            <w:tcW w:w="1852" w:type="dxa"/>
            <w:gridSpan w:val="2"/>
          </w:tcPr>
          <w:p w14:paraId="033B17F0" w14:textId="5A9E528B" w:rsidR="00D85FC2" w:rsidRPr="00D5772C" w:rsidRDefault="00D8513A" w:rsidP="00D85FC2">
            <w:pPr>
              <w:rPr>
                <w:rFonts w:cstheme="minorHAnsi"/>
              </w:rPr>
            </w:pPr>
            <w:r>
              <w:rPr>
                <w:rFonts w:cstheme="minorHAnsi"/>
              </w:rPr>
              <w:t xml:space="preserve">Doing Culture in the </w:t>
            </w:r>
            <w:r w:rsidR="00D85FC2" w:rsidRPr="00D5772C">
              <w:rPr>
                <w:rFonts w:cstheme="minorHAnsi"/>
              </w:rPr>
              <w:t>Classroom</w:t>
            </w:r>
          </w:p>
        </w:tc>
        <w:tc>
          <w:tcPr>
            <w:tcW w:w="2691" w:type="dxa"/>
          </w:tcPr>
          <w:p w14:paraId="4C423682" w14:textId="6551208D" w:rsidR="00D85FC2" w:rsidRPr="005C23AF" w:rsidRDefault="00D85FC2" w:rsidP="00D85FC2">
            <w:pPr>
              <w:pStyle w:val="ListParagraph"/>
              <w:numPr>
                <w:ilvl w:val="0"/>
                <w:numId w:val="19"/>
              </w:numPr>
              <w:rPr>
                <w:rFonts w:cstheme="minorHAnsi"/>
              </w:rPr>
            </w:pPr>
            <w:r w:rsidRPr="005C23AF">
              <w:rPr>
                <w:rFonts w:cstheme="minorHAnsi"/>
              </w:rPr>
              <w:t xml:space="preserve">Christ &amp; Wang </w:t>
            </w:r>
          </w:p>
          <w:p w14:paraId="745AAB8B" w14:textId="4DA9E24F" w:rsidR="00D85FC2" w:rsidRPr="005C23AF" w:rsidRDefault="008F764D" w:rsidP="00D85FC2">
            <w:pPr>
              <w:pStyle w:val="ListParagraph"/>
              <w:numPr>
                <w:ilvl w:val="0"/>
                <w:numId w:val="19"/>
              </w:numPr>
              <w:rPr>
                <w:rFonts w:cstheme="minorHAnsi"/>
              </w:rPr>
            </w:pPr>
            <w:proofErr w:type="spellStart"/>
            <w:r w:rsidRPr="005C23AF">
              <w:rPr>
                <w:rFonts w:cstheme="minorHAnsi"/>
              </w:rPr>
              <w:t>Souto</w:t>
            </w:r>
            <w:proofErr w:type="spellEnd"/>
            <w:r w:rsidRPr="005C23AF">
              <w:rPr>
                <w:rFonts w:cstheme="minorHAnsi"/>
              </w:rPr>
              <w:t xml:space="preserve">-Manning </w:t>
            </w:r>
          </w:p>
          <w:p w14:paraId="72A24105" w14:textId="77777777" w:rsidR="00D85FC2" w:rsidRPr="005C23AF" w:rsidRDefault="00D85FC2" w:rsidP="00D85FC2">
            <w:pPr>
              <w:pStyle w:val="ListParagraph"/>
              <w:numPr>
                <w:ilvl w:val="0"/>
                <w:numId w:val="19"/>
              </w:numPr>
              <w:rPr>
                <w:rFonts w:cstheme="minorHAnsi"/>
              </w:rPr>
            </w:pPr>
            <w:r w:rsidRPr="005C23AF">
              <w:rPr>
                <w:rFonts w:cstheme="minorHAnsi"/>
              </w:rPr>
              <w:t>H: Yang</w:t>
            </w:r>
          </w:p>
        </w:tc>
        <w:tc>
          <w:tcPr>
            <w:tcW w:w="2430" w:type="dxa"/>
          </w:tcPr>
          <w:p w14:paraId="33B13255" w14:textId="77777777" w:rsidR="00D85FC2" w:rsidRPr="00D5772C" w:rsidRDefault="00D85FC2" w:rsidP="00D85FC2">
            <w:pPr>
              <w:rPr>
                <w:rFonts w:cstheme="minorHAnsi"/>
              </w:rPr>
            </w:pPr>
          </w:p>
        </w:tc>
      </w:tr>
      <w:tr w:rsidR="00D85FC2" w:rsidRPr="004E1DFA" w14:paraId="3A6054ED" w14:textId="2FE4AA2A" w:rsidTr="008623DA">
        <w:tc>
          <w:tcPr>
            <w:tcW w:w="876" w:type="dxa"/>
          </w:tcPr>
          <w:p w14:paraId="63AD3E2E" w14:textId="03CF6674" w:rsidR="00D85FC2" w:rsidRPr="00D5772C" w:rsidRDefault="00D85FC2" w:rsidP="00D85FC2">
            <w:pPr>
              <w:rPr>
                <w:rFonts w:cstheme="minorHAnsi"/>
              </w:rPr>
            </w:pPr>
            <w:r>
              <w:rPr>
                <w:rFonts w:cstheme="minorHAnsi"/>
              </w:rPr>
              <w:t>14</w:t>
            </w:r>
          </w:p>
        </w:tc>
        <w:tc>
          <w:tcPr>
            <w:tcW w:w="876" w:type="dxa"/>
          </w:tcPr>
          <w:p w14:paraId="4F6D7674" w14:textId="0376126B" w:rsidR="00D85FC2" w:rsidRPr="00D5772C" w:rsidRDefault="00D85FC2" w:rsidP="00D85FC2">
            <w:pPr>
              <w:rPr>
                <w:rFonts w:cstheme="minorHAnsi"/>
              </w:rPr>
            </w:pPr>
            <w:r w:rsidRPr="00D5772C">
              <w:rPr>
                <w:rFonts w:cstheme="minorHAnsi"/>
              </w:rPr>
              <w:t xml:space="preserve">4/8 </w:t>
            </w:r>
          </w:p>
        </w:tc>
        <w:tc>
          <w:tcPr>
            <w:tcW w:w="1852" w:type="dxa"/>
            <w:gridSpan w:val="2"/>
          </w:tcPr>
          <w:p w14:paraId="35662080" w14:textId="77777777" w:rsidR="00D85FC2" w:rsidRPr="00D5772C" w:rsidRDefault="00D85FC2" w:rsidP="00D85FC2">
            <w:pPr>
              <w:rPr>
                <w:rFonts w:cstheme="minorHAnsi"/>
              </w:rPr>
            </w:pPr>
            <w:r w:rsidRPr="00D5772C">
              <w:rPr>
                <w:rFonts w:cstheme="minorHAnsi"/>
              </w:rPr>
              <w:t xml:space="preserve">Integrating Culture into Instruction </w:t>
            </w:r>
          </w:p>
        </w:tc>
        <w:tc>
          <w:tcPr>
            <w:tcW w:w="2691" w:type="dxa"/>
          </w:tcPr>
          <w:p w14:paraId="69180AA6" w14:textId="198BE056" w:rsidR="00D85FC2" w:rsidRPr="005C23AF" w:rsidRDefault="00D85FC2" w:rsidP="00852431">
            <w:pPr>
              <w:pStyle w:val="ListParagraph"/>
              <w:numPr>
                <w:ilvl w:val="0"/>
                <w:numId w:val="19"/>
              </w:numPr>
              <w:rPr>
                <w:rFonts w:cstheme="minorHAnsi"/>
              </w:rPr>
            </w:pPr>
            <w:proofErr w:type="spellStart"/>
            <w:r w:rsidRPr="005C23AF">
              <w:rPr>
                <w:rFonts w:cstheme="minorHAnsi"/>
              </w:rPr>
              <w:t>Wintergerst</w:t>
            </w:r>
            <w:proofErr w:type="spellEnd"/>
            <w:r w:rsidRPr="005C23AF">
              <w:rPr>
                <w:rFonts w:cstheme="minorHAnsi"/>
              </w:rPr>
              <w:t xml:space="preserve"> &amp; McVeigh</w:t>
            </w:r>
          </w:p>
          <w:p w14:paraId="5A5D606A" w14:textId="77777777" w:rsidR="00D85FC2" w:rsidRPr="005C23AF" w:rsidRDefault="00D85FC2" w:rsidP="00D85FC2">
            <w:pPr>
              <w:pStyle w:val="ListParagraph"/>
              <w:numPr>
                <w:ilvl w:val="0"/>
                <w:numId w:val="19"/>
              </w:numPr>
              <w:rPr>
                <w:rFonts w:cstheme="minorHAnsi"/>
              </w:rPr>
            </w:pPr>
            <w:r w:rsidRPr="005C23AF">
              <w:rPr>
                <w:rFonts w:cstheme="minorHAnsi"/>
              </w:rPr>
              <w:t xml:space="preserve">H: </w:t>
            </w:r>
            <w:proofErr w:type="spellStart"/>
            <w:r w:rsidRPr="005C23AF">
              <w:rPr>
                <w:rFonts w:cstheme="minorHAnsi"/>
              </w:rPr>
              <w:t>Marafioti</w:t>
            </w:r>
            <w:proofErr w:type="spellEnd"/>
            <w:r w:rsidRPr="005C23AF">
              <w:rPr>
                <w:rFonts w:cstheme="minorHAnsi"/>
              </w:rPr>
              <w:t xml:space="preserve"> </w:t>
            </w:r>
          </w:p>
        </w:tc>
        <w:tc>
          <w:tcPr>
            <w:tcW w:w="2430" w:type="dxa"/>
          </w:tcPr>
          <w:p w14:paraId="7260EB71" w14:textId="486791C9" w:rsidR="00D85FC2" w:rsidRPr="00D5772C" w:rsidRDefault="00D85FC2" w:rsidP="00D85FC2">
            <w:pPr>
              <w:rPr>
                <w:rFonts w:cstheme="minorHAnsi"/>
              </w:rPr>
            </w:pPr>
            <w:r>
              <w:rPr>
                <w:rFonts w:cstheme="minorHAnsi"/>
              </w:rPr>
              <w:t>Lesson Plan</w:t>
            </w:r>
          </w:p>
        </w:tc>
      </w:tr>
      <w:tr w:rsidR="00D85FC2" w:rsidRPr="00D5772C" w14:paraId="6A64B723" w14:textId="0B353442" w:rsidTr="008623DA">
        <w:tc>
          <w:tcPr>
            <w:tcW w:w="876" w:type="dxa"/>
          </w:tcPr>
          <w:p w14:paraId="4B3C67AC" w14:textId="5ED3257C" w:rsidR="00D85FC2" w:rsidRPr="00D5772C" w:rsidRDefault="00D85FC2" w:rsidP="00D85FC2">
            <w:pPr>
              <w:rPr>
                <w:rFonts w:cstheme="minorHAnsi"/>
              </w:rPr>
            </w:pPr>
            <w:r>
              <w:rPr>
                <w:rFonts w:cstheme="minorHAnsi"/>
              </w:rPr>
              <w:t>15</w:t>
            </w:r>
          </w:p>
        </w:tc>
        <w:tc>
          <w:tcPr>
            <w:tcW w:w="876" w:type="dxa"/>
          </w:tcPr>
          <w:p w14:paraId="1CA6E0BE" w14:textId="0837441B" w:rsidR="00D85FC2" w:rsidRPr="00D5772C" w:rsidRDefault="00D85FC2" w:rsidP="00D85FC2">
            <w:pPr>
              <w:rPr>
                <w:rFonts w:cstheme="minorHAnsi"/>
              </w:rPr>
            </w:pPr>
            <w:r w:rsidRPr="00D5772C">
              <w:rPr>
                <w:rFonts w:cstheme="minorHAnsi"/>
              </w:rPr>
              <w:t>4/15</w:t>
            </w:r>
          </w:p>
        </w:tc>
        <w:tc>
          <w:tcPr>
            <w:tcW w:w="1852" w:type="dxa"/>
            <w:gridSpan w:val="2"/>
          </w:tcPr>
          <w:p w14:paraId="490887EE" w14:textId="77777777" w:rsidR="00D85FC2" w:rsidRPr="00D5772C" w:rsidRDefault="00D85FC2" w:rsidP="00D85FC2">
            <w:pPr>
              <w:rPr>
                <w:rFonts w:cstheme="minorHAnsi"/>
              </w:rPr>
            </w:pPr>
            <w:r w:rsidRPr="00D5772C">
              <w:rPr>
                <w:rFonts w:cstheme="minorHAnsi"/>
              </w:rPr>
              <w:t>Cultural Competence for Teachers</w:t>
            </w:r>
          </w:p>
        </w:tc>
        <w:tc>
          <w:tcPr>
            <w:tcW w:w="2691" w:type="dxa"/>
          </w:tcPr>
          <w:p w14:paraId="5AE61C88" w14:textId="59414793" w:rsidR="00D85FC2" w:rsidRPr="005C23AF" w:rsidRDefault="00D85FC2" w:rsidP="00D85FC2">
            <w:pPr>
              <w:pStyle w:val="ListParagraph"/>
              <w:numPr>
                <w:ilvl w:val="0"/>
                <w:numId w:val="19"/>
              </w:numPr>
              <w:rPr>
                <w:rFonts w:cstheme="minorHAnsi"/>
              </w:rPr>
            </w:pPr>
            <w:r w:rsidRPr="005C23AF">
              <w:rPr>
                <w:rFonts w:cstheme="minorHAnsi"/>
              </w:rPr>
              <w:t xml:space="preserve">Lindholm &amp; Myles Ch. 3 </w:t>
            </w:r>
          </w:p>
          <w:p w14:paraId="3863B7C8" w14:textId="37826E24" w:rsidR="00D8513A" w:rsidRPr="005C23AF" w:rsidRDefault="00D8513A" w:rsidP="00D85FC2">
            <w:pPr>
              <w:pStyle w:val="ListParagraph"/>
              <w:numPr>
                <w:ilvl w:val="0"/>
                <w:numId w:val="19"/>
              </w:numPr>
              <w:rPr>
                <w:rFonts w:cstheme="minorHAnsi"/>
              </w:rPr>
            </w:pPr>
            <w:r w:rsidRPr="005C23AF">
              <w:rPr>
                <w:rFonts w:cstheme="minorHAnsi"/>
              </w:rPr>
              <w:t xml:space="preserve">Gay </w:t>
            </w:r>
          </w:p>
          <w:p w14:paraId="756CDDBA" w14:textId="77777777" w:rsidR="00D85FC2" w:rsidRPr="005C23AF" w:rsidRDefault="00D85FC2" w:rsidP="00D85FC2">
            <w:pPr>
              <w:pStyle w:val="ListParagraph"/>
              <w:numPr>
                <w:ilvl w:val="0"/>
                <w:numId w:val="19"/>
              </w:numPr>
              <w:rPr>
                <w:rFonts w:cstheme="minorHAnsi"/>
              </w:rPr>
            </w:pPr>
            <w:r w:rsidRPr="005C23AF">
              <w:rPr>
                <w:rFonts w:cstheme="minorHAnsi"/>
              </w:rPr>
              <w:lastRenderedPageBreak/>
              <w:t xml:space="preserve">H: Ung </w:t>
            </w:r>
          </w:p>
        </w:tc>
        <w:tc>
          <w:tcPr>
            <w:tcW w:w="2430" w:type="dxa"/>
          </w:tcPr>
          <w:p w14:paraId="1322722A" w14:textId="77777777" w:rsidR="00D85FC2" w:rsidRPr="00D5772C" w:rsidRDefault="00D85FC2" w:rsidP="00D85FC2">
            <w:pPr>
              <w:rPr>
                <w:rFonts w:cstheme="minorHAnsi"/>
              </w:rPr>
            </w:pPr>
          </w:p>
        </w:tc>
      </w:tr>
      <w:tr w:rsidR="00D85FC2" w:rsidRPr="00D5772C" w14:paraId="4E61C99E" w14:textId="2B8272DA" w:rsidTr="008623DA">
        <w:tc>
          <w:tcPr>
            <w:tcW w:w="876" w:type="dxa"/>
          </w:tcPr>
          <w:p w14:paraId="353CD923" w14:textId="11A7D1E6" w:rsidR="00D85FC2" w:rsidRPr="00D5772C" w:rsidRDefault="00D85FC2" w:rsidP="00D85FC2">
            <w:pPr>
              <w:rPr>
                <w:rFonts w:cstheme="minorHAnsi"/>
              </w:rPr>
            </w:pPr>
            <w:r>
              <w:rPr>
                <w:rFonts w:cstheme="minorHAnsi"/>
              </w:rPr>
              <w:t>16</w:t>
            </w:r>
          </w:p>
        </w:tc>
        <w:tc>
          <w:tcPr>
            <w:tcW w:w="876" w:type="dxa"/>
          </w:tcPr>
          <w:p w14:paraId="34D2B340" w14:textId="6761FD3C" w:rsidR="00D85FC2" w:rsidRPr="00D5772C" w:rsidRDefault="00D85FC2" w:rsidP="00D85FC2">
            <w:pPr>
              <w:rPr>
                <w:rFonts w:cstheme="minorHAnsi"/>
              </w:rPr>
            </w:pPr>
            <w:r w:rsidRPr="00D5772C">
              <w:rPr>
                <w:rFonts w:cstheme="minorHAnsi"/>
              </w:rPr>
              <w:t xml:space="preserve">4/22 </w:t>
            </w:r>
          </w:p>
        </w:tc>
        <w:tc>
          <w:tcPr>
            <w:tcW w:w="1852" w:type="dxa"/>
            <w:gridSpan w:val="2"/>
          </w:tcPr>
          <w:p w14:paraId="12337731" w14:textId="77777777" w:rsidR="00D85FC2" w:rsidRPr="00D5772C" w:rsidRDefault="00D85FC2" w:rsidP="00D85FC2">
            <w:pPr>
              <w:rPr>
                <w:rFonts w:cstheme="minorHAnsi"/>
              </w:rPr>
            </w:pPr>
            <w:r w:rsidRPr="00D5772C">
              <w:rPr>
                <w:rFonts w:cstheme="minorHAnsi"/>
              </w:rPr>
              <w:t xml:space="preserve">Wrap-up Discussions &amp; Activities  </w:t>
            </w:r>
          </w:p>
        </w:tc>
        <w:tc>
          <w:tcPr>
            <w:tcW w:w="2691" w:type="dxa"/>
          </w:tcPr>
          <w:p w14:paraId="5B705D94" w14:textId="77777777" w:rsidR="00D85FC2" w:rsidRPr="008623DA" w:rsidRDefault="00D85FC2" w:rsidP="00D85FC2">
            <w:pPr>
              <w:pStyle w:val="ListParagraph"/>
              <w:numPr>
                <w:ilvl w:val="0"/>
                <w:numId w:val="19"/>
              </w:numPr>
              <w:rPr>
                <w:rFonts w:cstheme="minorHAnsi"/>
              </w:rPr>
            </w:pPr>
            <w:proofErr w:type="spellStart"/>
            <w:r w:rsidRPr="008623DA">
              <w:rPr>
                <w:rFonts w:cstheme="minorHAnsi"/>
              </w:rPr>
              <w:t>Vandrick</w:t>
            </w:r>
            <w:proofErr w:type="spellEnd"/>
            <w:r w:rsidRPr="008623DA">
              <w:rPr>
                <w:rFonts w:cstheme="minorHAnsi"/>
              </w:rPr>
              <w:t xml:space="preserve"> </w:t>
            </w:r>
          </w:p>
        </w:tc>
        <w:tc>
          <w:tcPr>
            <w:tcW w:w="2430" w:type="dxa"/>
          </w:tcPr>
          <w:p w14:paraId="467CD482" w14:textId="5CA72C9F" w:rsidR="00D85FC2" w:rsidRDefault="00D85FC2" w:rsidP="00D85FC2">
            <w:pPr>
              <w:rPr>
                <w:rFonts w:cstheme="minorHAnsi"/>
              </w:rPr>
            </w:pPr>
            <w:r>
              <w:rPr>
                <w:rFonts w:cstheme="minorHAnsi"/>
              </w:rPr>
              <w:t xml:space="preserve">Boundary Crossing Paper </w:t>
            </w:r>
          </w:p>
        </w:tc>
      </w:tr>
    </w:tbl>
    <w:p w14:paraId="57DCBFBB" w14:textId="64917ACA" w:rsidR="00415D11" w:rsidRDefault="008623DA" w:rsidP="008623DA">
      <w:r>
        <w:br w:type="textWrapping" w:clear="all"/>
      </w:r>
      <w:r w:rsidR="00D8553B">
        <w:t xml:space="preserve">  </w:t>
      </w:r>
    </w:p>
    <w:p w14:paraId="49E7FBCB" w14:textId="05176FD1" w:rsidR="006E27B3" w:rsidRDefault="006E27B3" w:rsidP="008623DA">
      <w:pPr>
        <w:pStyle w:val="Heading2"/>
      </w:pPr>
      <w:r>
        <w:t>Calendar of Assignments and Exam Due Dates</w:t>
      </w:r>
    </w:p>
    <w:tbl>
      <w:tblPr>
        <w:tblStyle w:val="TableGrid"/>
        <w:tblW w:w="0" w:type="auto"/>
        <w:tblLook w:val="04A0" w:firstRow="1" w:lastRow="0" w:firstColumn="1" w:lastColumn="0" w:noHBand="0" w:noVBand="1"/>
        <w:tblCaption w:val="Calendar of Assignments, Quizzes, and Exams"/>
        <w:tblDescription w:val="This calendar lists the due dates and the value of major assignments, quizzes, and exams."/>
      </w:tblPr>
      <w:tblGrid>
        <w:gridCol w:w="3192"/>
        <w:gridCol w:w="3192"/>
        <w:gridCol w:w="2904"/>
      </w:tblGrid>
      <w:tr w:rsidR="00DB6BAA" w14:paraId="13FD8095" w14:textId="77777777" w:rsidTr="00D557E4">
        <w:trPr>
          <w:tblHeader/>
        </w:trPr>
        <w:tc>
          <w:tcPr>
            <w:tcW w:w="3192" w:type="dxa"/>
          </w:tcPr>
          <w:p w14:paraId="3BCB9E50" w14:textId="77777777" w:rsidR="00DB6BAA" w:rsidRDefault="00DB6BAA" w:rsidP="00B4390B">
            <w:r w:rsidRPr="0094584E">
              <w:rPr>
                <w:rFonts w:eastAsia="Times New Roman"/>
                <w:b/>
              </w:rPr>
              <w:t>Due Date</w:t>
            </w:r>
          </w:p>
        </w:tc>
        <w:tc>
          <w:tcPr>
            <w:tcW w:w="3192" w:type="dxa"/>
          </w:tcPr>
          <w:p w14:paraId="0D852A2C" w14:textId="77777777" w:rsidR="00DB6BAA" w:rsidRDefault="00DB6BAA" w:rsidP="00B4390B">
            <w:r>
              <w:rPr>
                <w:rFonts w:eastAsia="Times New Roman"/>
                <w:b/>
              </w:rPr>
              <w:t>Assignments and Exams</w:t>
            </w:r>
          </w:p>
        </w:tc>
        <w:tc>
          <w:tcPr>
            <w:tcW w:w="2904" w:type="dxa"/>
          </w:tcPr>
          <w:p w14:paraId="48AF9BEC" w14:textId="7762CF5F" w:rsidR="00DB6BAA" w:rsidRDefault="00DB6BAA" w:rsidP="00E426A5">
            <w:pPr>
              <w:tabs>
                <w:tab w:val="right" w:pos="2688"/>
              </w:tabs>
            </w:pPr>
            <w:r w:rsidRPr="0094584E">
              <w:rPr>
                <w:rFonts w:eastAsia="Times New Roman"/>
                <w:b/>
              </w:rPr>
              <w:t>Points</w:t>
            </w:r>
            <w:r w:rsidR="00E426A5">
              <w:rPr>
                <w:rFonts w:eastAsia="Times New Roman"/>
                <w:b/>
              </w:rPr>
              <w:tab/>
            </w:r>
          </w:p>
        </w:tc>
      </w:tr>
      <w:tr w:rsidR="00DB6BAA" w14:paraId="4513E410" w14:textId="77777777" w:rsidTr="00D557E4">
        <w:tc>
          <w:tcPr>
            <w:tcW w:w="3192" w:type="dxa"/>
          </w:tcPr>
          <w:p w14:paraId="7F3A916B" w14:textId="4DB4BB08" w:rsidR="00DB6BAA" w:rsidRDefault="006704FA" w:rsidP="00B4390B">
            <w:r>
              <w:t xml:space="preserve">2/5/20 </w:t>
            </w:r>
          </w:p>
        </w:tc>
        <w:tc>
          <w:tcPr>
            <w:tcW w:w="3192" w:type="dxa"/>
          </w:tcPr>
          <w:p w14:paraId="04E9A60B" w14:textId="65D2CB30" w:rsidR="00DB6BAA" w:rsidRDefault="00EC1F0C" w:rsidP="00B4390B">
            <w:r>
              <w:t xml:space="preserve">Engagement Plan </w:t>
            </w:r>
          </w:p>
        </w:tc>
        <w:tc>
          <w:tcPr>
            <w:tcW w:w="2904" w:type="dxa"/>
          </w:tcPr>
          <w:p w14:paraId="1293A454" w14:textId="41E132B3" w:rsidR="00DB6BAA" w:rsidRDefault="00E426A5" w:rsidP="00B4390B">
            <w:r>
              <w:t>2</w:t>
            </w:r>
            <w:r w:rsidR="00F2394E">
              <w:t>5</w:t>
            </w:r>
          </w:p>
        </w:tc>
      </w:tr>
      <w:tr w:rsidR="00DB6BAA" w14:paraId="2B81E1F5" w14:textId="77777777" w:rsidTr="00D557E4">
        <w:tc>
          <w:tcPr>
            <w:tcW w:w="3192" w:type="dxa"/>
          </w:tcPr>
          <w:p w14:paraId="27210079" w14:textId="39B7E640" w:rsidR="00DB6BAA" w:rsidRDefault="00EC1F0C" w:rsidP="00B4390B">
            <w:r>
              <w:t>2/19</w:t>
            </w:r>
            <w:r w:rsidR="006375CF">
              <w:t>/20</w:t>
            </w:r>
          </w:p>
        </w:tc>
        <w:tc>
          <w:tcPr>
            <w:tcW w:w="3192" w:type="dxa"/>
          </w:tcPr>
          <w:p w14:paraId="381BE073" w14:textId="0EF6CCA0" w:rsidR="00DB6BAA" w:rsidRDefault="00EC1F0C" w:rsidP="00B4390B">
            <w:r>
              <w:t xml:space="preserve">Research Paper </w:t>
            </w:r>
          </w:p>
        </w:tc>
        <w:tc>
          <w:tcPr>
            <w:tcW w:w="2904" w:type="dxa"/>
          </w:tcPr>
          <w:p w14:paraId="207E61FD" w14:textId="4CC5EBCC" w:rsidR="00DB6BAA" w:rsidRDefault="00F2394E" w:rsidP="00B4390B">
            <w:r>
              <w:t>50</w:t>
            </w:r>
          </w:p>
        </w:tc>
      </w:tr>
      <w:tr w:rsidR="00F2394E" w14:paraId="12489FEA" w14:textId="77777777" w:rsidTr="00D557E4">
        <w:tc>
          <w:tcPr>
            <w:tcW w:w="3192" w:type="dxa"/>
          </w:tcPr>
          <w:p w14:paraId="02593BE9" w14:textId="708F2568" w:rsidR="00F2394E" w:rsidRDefault="00A344E9" w:rsidP="00F2394E">
            <w:r>
              <w:t>3/4</w:t>
            </w:r>
            <w:r w:rsidR="006375CF">
              <w:t>/20</w:t>
            </w:r>
          </w:p>
        </w:tc>
        <w:tc>
          <w:tcPr>
            <w:tcW w:w="3192" w:type="dxa"/>
          </w:tcPr>
          <w:p w14:paraId="345BFB83" w14:textId="2046B9A5" w:rsidR="00F2394E" w:rsidRDefault="00F2394E" w:rsidP="00B4390B">
            <w:r>
              <w:t xml:space="preserve">Concept Test </w:t>
            </w:r>
          </w:p>
        </w:tc>
        <w:tc>
          <w:tcPr>
            <w:tcW w:w="2904" w:type="dxa"/>
          </w:tcPr>
          <w:p w14:paraId="47CCAE54" w14:textId="59F297E4" w:rsidR="00F2394E" w:rsidRDefault="00F2394E" w:rsidP="00B4390B">
            <w:r>
              <w:t>45</w:t>
            </w:r>
          </w:p>
        </w:tc>
      </w:tr>
      <w:tr w:rsidR="00DB6BAA" w14:paraId="09B8F8F0" w14:textId="77777777" w:rsidTr="00D557E4">
        <w:tc>
          <w:tcPr>
            <w:tcW w:w="3192" w:type="dxa"/>
          </w:tcPr>
          <w:p w14:paraId="2E09D4D7" w14:textId="7C0B62F1" w:rsidR="00DB6BAA" w:rsidRDefault="00F2394E" w:rsidP="00B4390B">
            <w:r>
              <w:t>3/25</w:t>
            </w:r>
            <w:r w:rsidR="006375CF">
              <w:t>/20</w:t>
            </w:r>
          </w:p>
        </w:tc>
        <w:tc>
          <w:tcPr>
            <w:tcW w:w="3192" w:type="dxa"/>
          </w:tcPr>
          <w:p w14:paraId="4A3700AA" w14:textId="41B60B93" w:rsidR="00DB6BAA" w:rsidRDefault="00F2394E" w:rsidP="00B4390B">
            <w:r>
              <w:t>E</w:t>
            </w:r>
            <w:r w:rsidR="00AC51C6">
              <w:t>L</w:t>
            </w:r>
            <w:r>
              <w:t xml:space="preserve"> Interview Paper </w:t>
            </w:r>
          </w:p>
        </w:tc>
        <w:tc>
          <w:tcPr>
            <w:tcW w:w="2904" w:type="dxa"/>
          </w:tcPr>
          <w:p w14:paraId="3B215B51" w14:textId="5A3BCA9F" w:rsidR="00DB6BAA" w:rsidRDefault="006704FA" w:rsidP="00B4390B">
            <w:r>
              <w:t>4</w:t>
            </w:r>
            <w:r w:rsidR="00F2394E">
              <w:t>0</w:t>
            </w:r>
          </w:p>
        </w:tc>
      </w:tr>
      <w:tr w:rsidR="00DB6BAA" w14:paraId="610A4E44" w14:textId="77777777" w:rsidTr="00D557E4">
        <w:tc>
          <w:tcPr>
            <w:tcW w:w="3192" w:type="dxa"/>
          </w:tcPr>
          <w:p w14:paraId="23963C36" w14:textId="5E58523A" w:rsidR="00DB6BAA" w:rsidRDefault="00F2394E" w:rsidP="00B4390B">
            <w:r>
              <w:t>4/8</w:t>
            </w:r>
            <w:r w:rsidR="006375CF">
              <w:t>/20</w:t>
            </w:r>
          </w:p>
        </w:tc>
        <w:tc>
          <w:tcPr>
            <w:tcW w:w="3192" w:type="dxa"/>
          </w:tcPr>
          <w:p w14:paraId="55909B83" w14:textId="4092F9E6" w:rsidR="00DB6BAA" w:rsidRDefault="00F2394E" w:rsidP="00B4390B">
            <w:r>
              <w:t>E</w:t>
            </w:r>
            <w:r w:rsidR="00AC51C6">
              <w:t>L</w:t>
            </w:r>
            <w:r>
              <w:t xml:space="preserve"> Lesson Plan Due </w:t>
            </w:r>
          </w:p>
        </w:tc>
        <w:tc>
          <w:tcPr>
            <w:tcW w:w="2904" w:type="dxa"/>
          </w:tcPr>
          <w:p w14:paraId="27AADDC3" w14:textId="29465C4A" w:rsidR="00DB6BAA" w:rsidRDefault="00F2394E" w:rsidP="00B4390B">
            <w:r>
              <w:t>35</w:t>
            </w:r>
          </w:p>
        </w:tc>
      </w:tr>
      <w:tr w:rsidR="00F2394E" w14:paraId="4152F222" w14:textId="77777777" w:rsidTr="00D557E4">
        <w:tc>
          <w:tcPr>
            <w:tcW w:w="3192" w:type="dxa"/>
          </w:tcPr>
          <w:p w14:paraId="42B92B36" w14:textId="3AACD2E4" w:rsidR="00F2394E" w:rsidRDefault="00F2394E" w:rsidP="00B4390B">
            <w:r>
              <w:t>4/22</w:t>
            </w:r>
            <w:r w:rsidR="006375CF">
              <w:t>/20</w:t>
            </w:r>
          </w:p>
        </w:tc>
        <w:tc>
          <w:tcPr>
            <w:tcW w:w="3192" w:type="dxa"/>
          </w:tcPr>
          <w:p w14:paraId="54BB9C85" w14:textId="7F389925" w:rsidR="00F2394E" w:rsidRDefault="00F2394E" w:rsidP="00B4390B">
            <w:r>
              <w:t xml:space="preserve">Boundary Crossing Paper </w:t>
            </w:r>
          </w:p>
        </w:tc>
        <w:tc>
          <w:tcPr>
            <w:tcW w:w="2904" w:type="dxa"/>
          </w:tcPr>
          <w:p w14:paraId="3C70755B" w14:textId="66316F68" w:rsidR="00F2394E" w:rsidRDefault="00F835D5" w:rsidP="00B4390B">
            <w:r>
              <w:t>4</w:t>
            </w:r>
            <w:r w:rsidR="00F2394E">
              <w:t>0</w:t>
            </w:r>
          </w:p>
        </w:tc>
      </w:tr>
      <w:tr w:rsidR="00E426A5" w14:paraId="05BA04B2" w14:textId="77777777" w:rsidTr="00E426A5">
        <w:trPr>
          <w:trHeight w:val="23"/>
        </w:trPr>
        <w:tc>
          <w:tcPr>
            <w:tcW w:w="3192" w:type="dxa"/>
          </w:tcPr>
          <w:p w14:paraId="55E4FB9A" w14:textId="58D420E7" w:rsidR="00E426A5" w:rsidRDefault="00D83354" w:rsidP="00B4390B">
            <w:r>
              <w:t>Throughout semester</w:t>
            </w:r>
          </w:p>
        </w:tc>
        <w:tc>
          <w:tcPr>
            <w:tcW w:w="3192" w:type="dxa"/>
          </w:tcPr>
          <w:p w14:paraId="4C952194" w14:textId="51AB2695" w:rsidR="00E426A5" w:rsidRDefault="00E426A5" w:rsidP="00B4390B">
            <w:r>
              <w:t>Class Participation</w:t>
            </w:r>
          </w:p>
        </w:tc>
        <w:tc>
          <w:tcPr>
            <w:tcW w:w="2904" w:type="dxa"/>
          </w:tcPr>
          <w:p w14:paraId="1036146B" w14:textId="1C16AEE7" w:rsidR="00E426A5" w:rsidRDefault="00E426A5" w:rsidP="00B4390B">
            <w:r>
              <w:t xml:space="preserve">30 </w:t>
            </w:r>
          </w:p>
        </w:tc>
      </w:tr>
    </w:tbl>
    <w:p w14:paraId="62B5ECFD" w14:textId="33684E96" w:rsidR="00A331E7" w:rsidRDefault="00A331E7" w:rsidP="00A331E7">
      <w:pPr>
        <w:pStyle w:val="Heading2"/>
      </w:pPr>
      <w:bookmarkStart w:id="12" w:name="_Toc267816330"/>
      <w:r>
        <w:t>Grading Policy</w:t>
      </w:r>
      <w:bookmarkEnd w:id="12"/>
    </w:p>
    <w:p w14:paraId="5802A496" w14:textId="5B2BFBF7" w:rsidR="00E426A5" w:rsidRDefault="00800B7B" w:rsidP="00800B7B">
      <w:pPr>
        <w:tabs>
          <w:tab w:val="left" w:pos="0"/>
        </w:tabs>
        <w:suppressAutoHyphens/>
      </w:pPr>
      <w:r w:rsidRPr="00800B7B">
        <w:t>Assignments will be graded according to the categories on th</w:t>
      </w:r>
      <w:r w:rsidR="00F97561">
        <w:t xml:space="preserve">e specified rubric in Canvas. </w:t>
      </w:r>
      <w:r w:rsidRPr="00800B7B">
        <w:t>Students may not revise and resubmit for higher grades</w:t>
      </w:r>
      <w:r>
        <w:t>.</w:t>
      </w:r>
      <w:r w:rsidRPr="00800B7B">
        <w:t xml:space="preserve"> </w:t>
      </w:r>
      <w:r>
        <w:t xml:space="preserve">This </w:t>
      </w:r>
      <w:r w:rsidRPr="00800B7B">
        <w:t>course does not have extra credit, so it is important to complete each</w:t>
      </w:r>
      <w:r>
        <w:t xml:space="preserve"> assignment carefully</w:t>
      </w:r>
      <w:r w:rsidRPr="00800B7B">
        <w:t>. Late work will be penalized 5 % per day</w:t>
      </w:r>
      <w:r w:rsidR="00A331E7" w:rsidRPr="00800B7B">
        <w:t xml:space="preserve">. </w:t>
      </w:r>
      <w:r w:rsidRPr="00800B7B">
        <w:t xml:space="preserve">There will be no final exam in this course. </w:t>
      </w:r>
      <w:r>
        <w:t xml:space="preserve"> </w:t>
      </w:r>
      <w:r w:rsidR="00E426A5">
        <w:t>Participation grades will be worth 30 points, and you will receive 2 points per class.  To earn these points, you are expected to be active participants i</w:t>
      </w:r>
      <w:r w:rsidR="00EF556B">
        <w:t xml:space="preserve">n all of the class activities. </w:t>
      </w:r>
    </w:p>
    <w:p w14:paraId="416E243F" w14:textId="397165D8" w:rsidR="00EF556B" w:rsidRDefault="00EF556B" w:rsidP="00800B7B">
      <w:pPr>
        <w:tabs>
          <w:tab w:val="left" w:pos="0"/>
        </w:tabs>
        <w:suppressAutoHyphens/>
      </w:pPr>
    </w:p>
    <w:p w14:paraId="4E5CEAF5" w14:textId="2D954CC0" w:rsidR="00EF556B" w:rsidRDefault="00EF556B" w:rsidP="00800B7B">
      <w:pPr>
        <w:tabs>
          <w:tab w:val="left" w:pos="0"/>
        </w:tabs>
        <w:suppressAutoHyphens/>
      </w:pPr>
      <w:r>
        <w:t>Auburn University considers all of the following reasons to be an excused absence:</w:t>
      </w:r>
    </w:p>
    <w:p w14:paraId="15B84D37"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Illness of the student or serious illness of a member of the student’s immediate family. The instructor may request appropriate verification.</w:t>
      </w:r>
    </w:p>
    <w:p w14:paraId="5A76F23F"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he death of a member of the student’s immediate family. The instructor may request appropriate verification.</w:t>
      </w:r>
    </w:p>
    <w:p w14:paraId="20384EB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Trips for members of the student organizations sponsored by an academic unit, trips for university classes, and trips for participation in intercollegiate athletic events. When feasible, the student must notify the instructor prior to such absences, but in no case more than one week after the absence. Instructors may request formal notification from appropriate university personnel to document the student’s participation in such trips.</w:t>
      </w:r>
    </w:p>
    <w:p w14:paraId="2B31085E"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Religious holidays. Students are responsible for notifying the instructor in writing of anticipated absences due to their observance of such holidays.</w:t>
      </w:r>
    </w:p>
    <w:p w14:paraId="131ACCFA" w14:textId="77777777"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Subpoena for court appearance.</w:t>
      </w:r>
    </w:p>
    <w:p w14:paraId="2B260DBD" w14:textId="1C0880A4" w:rsidR="00EF556B" w:rsidRPr="00EF556B" w:rsidRDefault="00EF556B" w:rsidP="00EF556B">
      <w:pPr>
        <w:numPr>
          <w:ilvl w:val="0"/>
          <w:numId w:val="21"/>
        </w:numPr>
        <w:shd w:val="clear" w:color="auto" w:fill="FFFFFF"/>
        <w:spacing w:before="120"/>
        <w:ind w:left="450"/>
        <w:textAlignment w:val="baseline"/>
        <w:rPr>
          <w:rFonts w:ascii="Helvetica" w:eastAsia="Times New Roman" w:hAnsi="Helvetica" w:cs="Helvetica"/>
          <w:color w:val="333333"/>
          <w:sz w:val="23"/>
          <w:szCs w:val="23"/>
          <w:lang w:eastAsia="en-US"/>
        </w:rPr>
      </w:pPr>
      <w:r w:rsidRPr="00EF556B">
        <w:rPr>
          <w:rFonts w:ascii="Helvetica" w:eastAsia="Times New Roman" w:hAnsi="Helvetica" w:cs="Helvetica"/>
          <w:color w:val="333333"/>
          <w:sz w:val="23"/>
          <w:szCs w:val="23"/>
          <w:lang w:eastAsia="en-US"/>
        </w:rPr>
        <w:t>Any other reason the instructor deems appropriate.</w:t>
      </w:r>
    </w:p>
    <w:p w14:paraId="53AE3A3D" w14:textId="77777777" w:rsidR="00EF556B" w:rsidRDefault="00EF556B" w:rsidP="00800B7B">
      <w:pPr>
        <w:tabs>
          <w:tab w:val="left" w:pos="0"/>
        </w:tabs>
        <w:suppressAutoHyphens/>
      </w:pPr>
    </w:p>
    <w:p w14:paraId="1F00D161" w14:textId="41C98B9D" w:rsidR="00E426A5" w:rsidRDefault="00EF556B" w:rsidP="00800B7B">
      <w:pPr>
        <w:tabs>
          <w:tab w:val="left" w:pos="0"/>
        </w:tabs>
        <w:suppressAutoHyphens/>
      </w:pPr>
      <w:r>
        <w:t xml:space="preserve">If you have an excused absence, it is your responsibility to contact the professor and make arrangements to make up the work that you missed.  </w:t>
      </w:r>
    </w:p>
    <w:p w14:paraId="63E5751C" w14:textId="77777777" w:rsidR="00E426A5" w:rsidRDefault="00E426A5" w:rsidP="00800B7B">
      <w:pPr>
        <w:tabs>
          <w:tab w:val="left" w:pos="0"/>
        </w:tabs>
        <w:suppressAutoHyphens/>
      </w:pPr>
    </w:p>
    <w:p w14:paraId="6A076945" w14:textId="7D6D4463" w:rsidR="00800B7B" w:rsidRPr="00800B7B" w:rsidRDefault="00800B7B" w:rsidP="00800B7B">
      <w:pPr>
        <w:tabs>
          <w:tab w:val="left" w:pos="0"/>
        </w:tabs>
        <w:suppressAutoHyphens/>
      </w:pPr>
      <w:r w:rsidRPr="00800B7B">
        <w:t>The final grade for the course is based on the following:</w:t>
      </w:r>
    </w:p>
    <w:p w14:paraId="395E7E84"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90%-100%= A</w:t>
      </w:r>
    </w:p>
    <w:p w14:paraId="792870DB" w14:textId="77777777" w:rsidR="00800B7B" w:rsidRPr="00BA7217" w:rsidRDefault="00800B7B" w:rsidP="00800B7B">
      <w:pPr>
        <w:tabs>
          <w:tab w:val="left" w:pos="0"/>
        </w:tabs>
        <w:suppressAutoHyphens/>
        <w:rPr>
          <w:rFonts w:ascii="Arial" w:hAnsi="Arial" w:cs="Arial"/>
        </w:rPr>
      </w:pPr>
      <w:r>
        <w:rPr>
          <w:rFonts w:ascii="Arial" w:hAnsi="Arial" w:cs="Arial"/>
        </w:rPr>
        <w:lastRenderedPageBreak/>
        <w:tab/>
      </w:r>
      <w:r w:rsidRPr="00BA7217">
        <w:rPr>
          <w:rFonts w:ascii="Arial" w:hAnsi="Arial" w:cs="Arial"/>
        </w:rPr>
        <w:t>80%-89% = B</w:t>
      </w:r>
    </w:p>
    <w:p w14:paraId="1F7E78C6"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70%-79% =</w:t>
      </w:r>
      <w:r>
        <w:rPr>
          <w:rFonts w:ascii="Arial" w:hAnsi="Arial" w:cs="Arial"/>
        </w:rPr>
        <w:t>C</w:t>
      </w:r>
    </w:p>
    <w:p w14:paraId="51EBF71B"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60%-69% = D</w:t>
      </w:r>
      <w:r w:rsidRPr="00BA7217">
        <w:rPr>
          <w:rFonts w:ascii="Arial" w:hAnsi="Arial" w:cs="Arial"/>
        </w:rPr>
        <w:tab/>
      </w:r>
    </w:p>
    <w:p w14:paraId="6473A2F8" w14:textId="77777777" w:rsidR="00800B7B" w:rsidRPr="00BA7217" w:rsidRDefault="00800B7B" w:rsidP="00800B7B">
      <w:pPr>
        <w:tabs>
          <w:tab w:val="left" w:pos="0"/>
        </w:tabs>
        <w:suppressAutoHyphens/>
        <w:rPr>
          <w:rFonts w:ascii="Arial" w:hAnsi="Arial" w:cs="Arial"/>
        </w:rPr>
      </w:pPr>
      <w:r w:rsidRPr="00BA7217">
        <w:rPr>
          <w:rFonts w:ascii="Arial" w:hAnsi="Arial" w:cs="Arial"/>
        </w:rPr>
        <w:tab/>
        <w:t>Below 60% = F</w:t>
      </w:r>
    </w:p>
    <w:p w14:paraId="785185AA" w14:textId="548A2C85" w:rsidR="00A331E7" w:rsidRDefault="00A331E7" w:rsidP="00A331E7"/>
    <w:p w14:paraId="6A81D034" w14:textId="1DB38F55" w:rsidR="00A331E7" w:rsidRDefault="00A331E7" w:rsidP="00075723">
      <w:pPr>
        <w:pStyle w:val="Heading2"/>
      </w:pPr>
      <w:bookmarkStart w:id="13" w:name="_Toc267816331"/>
      <w:r w:rsidRPr="00281696">
        <w:t>University Policies</w:t>
      </w:r>
      <w:bookmarkEnd w:id="13"/>
      <w:r w:rsidR="00B43D15" w:rsidRPr="00281696">
        <w:t xml:space="preserve"> </w:t>
      </w:r>
    </w:p>
    <w:p w14:paraId="73575171" w14:textId="2C11363F" w:rsidR="00A06B19" w:rsidRDefault="00A06B19" w:rsidP="00A06B19">
      <w:r>
        <w:t>T</w:t>
      </w:r>
      <w:r w:rsidR="008A71BB">
        <w:t>here are important u</w:t>
      </w:r>
      <w:r w:rsidRPr="00A06B19">
        <w:t xml:space="preserve">niversity policies that you should be aware of, such as the add/drop policy; cheating and plagiarism </w:t>
      </w:r>
      <w:r w:rsidR="00281696">
        <w:t>policy, grade appeal procedures,</w:t>
      </w:r>
      <w:r w:rsidRPr="00A06B19">
        <w:t xml:space="preserve"> accommodations for students with disabilities an</w:t>
      </w:r>
      <w:r w:rsidR="00281696">
        <w:t>d degree requirements</w:t>
      </w:r>
      <w:r w:rsidRPr="00A06B19">
        <w:t>.</w:t>
      </w:r>
      <w:r>
        <w:t xml:space="preserve"> </w:t>
      </w:r>
      <w:r w:rsidR="00777105">
        <w:t xml:space="preserve"> </w:t>
      </w:r>
      <w:r w:rsidR="00800B7B">
        <w:t xml:space="preserve">Please see the following link for more information </w:t>
      </w:r>
      <w:hyperlink r:id="rId17" w:anchor="generalregual" w:history="1">
        <w:r w:rsidR="00E90709">
          <w:rPr>
            <w:rStyle w:val="Hyperlink"/>
          </w:rPr>
          <w:t>http://bulletin.auburn.edu/thegraduateschool/other/#generalregual</w:t>
        </w:r>
      </w:hyperlink>
    </w:p>
    <w:p w14:paraId="70866D01" w14:textId="77777777" w:rsidR="00E90709" w:rsidRDefault="00E90709" w:rsidP="00075723">
      <w:pPr>
        <w:pStyle w:val="Heading3"/>
      </w:pPr>
      <w:bookmarkStart w:id="14" w:name="_Toc267816328"/>
    </w:p>
    <w:p w14:paraId="78239EE8" w14:textId="205824BF" w:rsidR="00075723" w:rsidRDefault="00075723" w:rsidP="00075723">
      <w:pPr>
        <w:pStyle w:val="Heading3"/>
      </w:pPr>
      <w:r>
        <w:t>Dropping and Adding</w:t>
      </w:r>
      <w:bookmarkEnd w:id="14"/>
    </w:p>
    <w:p w14:paraId="64505040" w14:textId="13ED592B" w:rsidR="00075723" w:rsidRDefault="00075723" w:rsidP="00A06B19">
      <w:r>
        <w:t>Students are responsible for understanding the policies and procedures a</w:t>
      </w:r>
      <w:r w:rsidR="00281696">
        <w:t>bout add/drops, course loads/overloads</w:t>
      </w:r>
      <w:r>
        <w:t xml:space="preserve">, etc. </w:t>
      </w:r>
      <w:hyperlink r:id="rId18" w:history="1">
        <w:r w:rsidR="00E90709">
          <w:rPr>
            <w:rStyle w:val="Hyperlink"/>
          </w:rPr>
          <w:t>https://sites.auburn.edu/admin/universitypolicies/Policies/GraduateSchoolPolicyonWithdrawingfromCourses.pdf</w:t>
        </w:r>
      </w:hyperlink>
    </w:p>
    <w:p w14:paraId="1382838A" w14:textId="77777777" w:rsidR="00E90709" w:rsidRPr="00A06B19" w:rsidRDefault="00E90709" w:rsidP="00A06B19"/>
    <w:p w14:paraId="09FB2F92" w14:textId="6FEA773B" w:rsidR="00A331E7" w:rsidRPr="002C36F5" w:rsidRDefault="00A331E7" w:rsidP="00A331E7">
      <w:pPr>
        <w:pStyle w:val="Heading3"/>
      </w:pPr>
      <w:bookmarkStart w:id="15" w:name="_Toc267816333"/>
      <w:r>
        <w:t>Campus Policy on Disability Access for Students</w:t>
      </w:r>
      <w:bookmarkEnd w:id="15"/>
    </w:p>
    <w:p w14:paraId="40B6CA03" w14:textId="748E743F" w:rsidR="00FE100E" w:rsidRDefault="00FE100E" w:rsidP="000801D4">
      <w:pPr>
        <w:rPr>
          <w:lang w:eastAsia="en-US"/>
        </w:rPr>
      </w:pPr>
      <w:bookmarkStart w:id="16" w:name="_Toc267816334"/>
      <w:r w:rsidRPr="00FE100E">
        <w:rPr>
          <w:lang w:eastAsia="en-US"/>
        </w:rPr>
        <w:t>If you are a student with a disability, and think you may need academic acco</w:t>
      </w:r>
      <w:r w:rsidR="005418B7">
        <w:rPr>
          <w:lang w:eastAsia="en-US"/>
        </w:rPr>
        <w:t>mmodations, please contact the Office of Accessibility</w:t>
      </w:r>
      <w:r w:rsidRPr="00FE100E">
        <w:rPr>
          <w:lang w:eastAsia="en-US"/>
        </w:rPr>
        <w:t xml:space="preserve">, located in </w:t>
      </w:r>
      <w:r w:rsidR="005418B7">
        <w:rPr>
          <w:lang w:eastAsia="en-US"/>
        </w:rPr>
        <w:t>Haley Center</w:t>
      </w:r>
      <w:r w:rsidRPr="00FE100E">
        <w:rPr>
          <w:lang w:eastAsia="en-US"/>
        </w:rPr>
        <w:t xml:space="preserve">, Room </w:t>
      </w:r>
      <w:r w:rsidR="00B70C1B">
        <w:rPr>
          <w:lang w:eastAsia="en-US"/>
        </w:rPr>
        <w:t>1228</w:t>
      </w:r>
      <w:r w:rsidRPr="00FE100E">
        <w:rPr>
          <w:lang w:eastAsia="en-US"/>
        </w:rPr>
        <w:t xml:space="preserve">, </w:t>
      </w:r>
      <w:r w:rsidR="005418B7">
        <w:rPr>
          <w:lang w:eastAsia="en-US"/>
        </w:rPr>
        <w:t>Phone</w:t>
      </w:r>
      <w:r w:rsidRPr="00FE100E">
        <w:rPr>
          <w:lang w:eastAsia="en-US"/>
        </w:rPr>
        <w:t>: (</w:t>
      </w:r>
      <w:r w:rsidR="005418B7">
        <w:rPr>
          <w:lang w:eastAsia="en-US"/>
        </w:rPr>
        <w:t>344</w:t>
      </w:r>
      <w:r w:rsidRPr="00FE100E">
        <w:rPr>
          <w:lang w:eastAsia="en-US"/>
        </w:rPr>
        <w:t xml:space="preserve">) </w:t>
      </w:r>
      <w:r w:rsidR="005418B7">
        <w:rPr>
          <w:lang w:eastAsia="en-US"/>
        </w:rPr>
        <w:t>844</w:t>
      </w:r>
      <w:r w:rsidRPr="00FE100E">
        <w:rPr>
          <w:lang w:eastAsia="en-US"/>
        </w:rPr>
        <w:t>-</w:t>
      </w:r>
      <w:r w:rsidR="005418B7">
        <w:rPr>
          <w:lang w:eastAsia="en-US"/>
        </w:rPr>
        <w:t>2096</w:t>
      </w:r>
      <w:r w:rsidRPr="00FE100E">
        <w:rPr>
          <w:lang w:eastAsia="en-US"/>
        </w:rPr>
        <w:t>, as early as possible in order to avoid a delay in receiving acc</w:t>
      </w:r>
      <w:r w:rsidR="005418B7">
        <w:rPr>
          <w:lang w:eastAsia="en-US"/>
        </w:rPr>
        <w:t>ommodation services.  Use of OA</w:t>
      </w:r>
      <w:r w:rsidRPr="00FE100E">
        <w:rPr>
          <w:lang w:eastAsia="en-US"/>
        </w:rPr>
        <w:t xml:space="preserve"> services, including testing accommodations, req</w:t>
      </w:r>
      <w:r w:rsidR="005418B7">
        <w:rPr>
          <w:lang w:eastAsia="en-US"/>
        </w:rPr>
        <w:t xml:space="preserve">uires prior authorization by </w:t>
      </w:r>
      <w:r w:rsidR="000C70F0">
        <w:rPr>
          <w:lang w:eastAsia="en-US"/>
        </w:rPr>
        <w:t>the Office of Accessibility</w:t>
      </w:r>
      <w:r w:rsidR="00155DBD">
        <w:rPr>
          <w:lang w:eastAsia="en-US"/>
        </w:rPr>
        <w:t>.</w:t>
      </w:r>
      <w:r w:rsidRPr="00FE100E">
        <w:rPr>
          <w:lang w:eastAsia="en-US"/>
        </w:rPr>
        <w:t xml:space="preserve"> </w:t>
      </w:r>
      <w:r w:rsidR="000C70F0">
        <w:rPr>
          <w:lang w:eastAsia="en-US"/>
        </w:rPr>
        <w:t>For more help s</w:t>
      </w:r>
      <w:r w:rsidR="00155DBD">
        <w:rPr>
          <w:lang w:eastAsia="en-US"/>
        </w:rPr>
        <w:t>ee</w:t>
      </w:r>
      <w:r w:rsidR="00281696">
        <w:rPr>
          <w:lang w:eastAsia="en-US"/>
        </w:rPr>
        <w:t xml:space="preserve"> </w:t>
      </w:r>
      <w:hyperlink r:id="rId19" w:history="1">
        <w:r w:rsidR="00281696" w:rsidRPr="00281696">
          <w:rPr>
            <w:rStyle w:val="Hyperlink"/>
            <w:lang w:eastAsia="en-US"/>
          </w:rPr>
          <w:t>Steps to Receive Accommodations https://cws.auburn.edu/Accessibility/cm/prospective</w:t>
        </w:r>
      </w:hyperlink>
      <w:r w:rsidR="00281696">
        <w:rPr>
          <w:lang w:eastAsia="en-US"/>
        </w:rPr>
        <w:t>.</w:t>
      </w:r>
    </w:p>
    <w:p w14:paraId="714E47BA" w14:textId="51BE4F6A" w:rsidR="00A331E7" w:rsidRPr="00B70C1B" w:rsidRDefault="00A331E7" w:rsidP="00A06B19">
      <w:pPr>
        <w:pStyle w:val="Heading4"/>
        <w:rPr>
          <w:color w:val="auto"/>
        </w:rPr>
      </w:pPr>
      <w:r w:rsidRPr="00B70C1B">
        <w:rPr>
          <w:color w:val="auto"/>
        </w:rPr>
        <w:t>Emergency Evacuation</w:t>
      </w:r>
      <w:bookmarkEnd w:id="16"/>
    </w:p>
    <w:p w14:paraId="5EFDEE47" w14:textId="57BEE0A0" w:rsidR="0062168E" w:rsidRDefault="00A331E7" w:rsidP="000801D4">
      <w:r>
        <w:t xml:space="preserve">If you are a student with a disability and you think you may require assistance evacuating a building in the event of a disaster, you should inform your instructor about the type of assistance you may require. You and your instructor should discuss your specific needs and the type of precautions that should be made in advance of such an event (i.e. assigning a buddy to guide you down the stairway). We encourage you to take advantage of these preventative measures as soon as </w:t>
      </w:r>
      <w:r w:rsidR="005418B7">
        <w:t>possible and contact the Office of Accessibility</w:t>
      </w:r>
      <w:r>
        <w:t xml:space="preserve"> if other classroom accommodations are needed.</w:t>
      </w:r>
    </w:p>
    <w:p w14:paraId="1113C4B7" w14:textId="77777777" w:rsidR="0062168E" w:rsidRPr="002C36F5" w:rsidRDefault="0062168E" w:rsidP="0062168E">
      <w:pPr>
        <w:pStyle w:val="Heading3"/>
      </w:pPr>
      <w:bookmarkStart w:id="17" w:name="_Toc267816332"/>
      <w:r>
        <w:t>Academic I</w:t>
      </w:r>
      <w:r w:rsidRPr="002C36F5">
        <w:t>ntegrity</w:t>
      </w:r>
      <w:bookmarkEnd w:id="17"/>
    </w:p>
    <w:p w14:paraId="4CCDDFE9" w14:textId="2B30989C" w:rsidR="0062168E" w:rsidRPr="0077742D" w:rsidRDefault="0062168E" w:rsidP="0077742D">
      <w:pPr>
        <w:rPr>
          <w:bCs/>
        </w:rPr>
      </w:pPr>
      <w:r w:rsidRPr="003747BE">
        <w:rPr>
          <w:bCs/>
        </w:rPr>
        <w:t xml:space="preserve">Students should </w:t>
      </w:r>
      <w:r w:rsidR="00155DBD">
        <w:rPr>
          <w:bCs/>
        </w:rPr>
        <w:t>be familiar with</w:t>
      </w:r>
      <w:r w:rsidR="00281696">
        <w:rPr>
          <w:bCs/>
        </w:rPr>
        <w:t xml:space="preserve"> the university’s </w:t>
      </w:r>
      <w:hyperlink r:id="rId20" w:history="1">
        <w:r w:rsidR="008A71BB" w:rsidRPr="0005136A">
          <w:rPr>
            <w:rStyle w:val="Hyperlink"/>
            <w:bCs/>
          </w:rPr>
          <w:t>Academic Honesty Code https://sites.auburn.edu/admin/universitypolicies/Policies/AcademicHonestyCode.pdf</w:t>
        </w:r>
      </w:hyperlink>
      <w:r w:rsidR="00155DBD">
        <w:t>.</w:t>
      </w:r>
      <w:r w:rsidRPr="00155DBD">
        <w:rPr>
          <w:bCs/>
        </w:rPr>
        <w:t xml:space="preserve"> Your own commitment</w:t>
      </w:r>
      <w:r w:rsidRPr="003747BE">
        <w:rPr>
          <w:bCs/>
        </w:rPr>
        <w:t xml:space="preserve"> to learning, as evidenced by</w:t>
      </w:r>
      <w:r w:rsidR="00281696">
        <w:rPr>
          <w:bCs/>
        </w:rPr>
        <w:t xml:space="preserve"> your enrollment at Auburn University and the u</w:t>
      </w:r>
      <w:r w:rsidRPr="003747BE">
        <w:rPr>
          <w:bCs/>
        </w:rPr>
        <w:t>niversity’s policy, require you to be honest in a</w:t>
      </w:r>
      <w:r>
        <w:rPr>
          <w:bCs/>
        </w:rPr>
        <w:t xml:space="preserve">ll your academic course work. </w:t>
      </w:r>
      <w:r w:rsidRPr="003747BE">
        <w:rPr>
          <w:bCs/>
        </w:rPr>
        <w:t xml:space="preserve">Instances of academic dishonesty will not be tolerated. Cheating on exams or plagiarism (presenting the work of another as your own, or the use of another person’s ideas without giving proper credit) will result in a failing grade and sanctions by the </w:t>
      </w:r>
      <w:r w:rsidR="00281696">
        <w:rPr>
          <w:bCs/>
        </w:rPr>
        <w:t>u</w:t>
      </w:r>
      <w:r w:rsidRPr="003747BE">
        <w:rPr>
          <w:bCs/>
        </w:rPr>
        <w:t>niversity. For this class, all assignments are to be completed by the individual student unless otherwise specified.</w:t>
      </w:r>
    </w:p>
    <w:p w14:paraId="5FC28C04" w14:textId="4F196B3E" w:rsidR="00D85B20" w:rsidRPr="001F7FA8" w:rsidRDefault="00D85B20" w:rsidP="00152828">
      <w:pPr>
        <w:pStyle w:val="Heading2"/>
      </w:pPr>
      <w:r>
        <w:lastRenderedPageBreak/>
        <w:t xml:space="preserve">Additional Resources </w:t>
      </w:r>
    </w:p>
    <w:p w14:paraId="41801C63" w14:textId="14FF5F42" w:rsidR="00A331E7" w:rsidRPr="00577701" w:rsidRDefault="00281696" w:rsidP="00D85B20">
      <w:pPr>
        <w:pStyle w:val="Heading3"/>
      </w:pPr>
      <w:bookmarkStart w:id="18" w:name="_Toc267816335"/>
      <w:r>
        <w:t>Miller</w:t>
      </w:r>
      <w:r w:rsidR="00A331E7" w:rsidRPr="00577701">
        <w:t xml:space="preserve"> Writing Center </w:t>
      </w:r>
      <w:bookmarkEnd w:id="18"/>
    </w:p>
    <w:p w14:paraId="76901E57" w14:textId="48F47042" w:rsidR="00A331E7" w:rsidRDefault="00A331E7" w:rsidP="001209C7">
      <w:r>
        <w:t>The</w:t>
      </w:r>
      <w:r w:rsidR="00281696">
        <w:t xml:space="preserve"> Miller</w:t>
      </w:r>
      <w:r>
        <w:t xml:space="preserve"> Writing Center</w:t>
      </w:r>
      <w:r w:rsidR="009E1573">
        <w:t xml:space="preserve"> </w:t>
      </w:r>
      <w:r w:rsidRPr="00AB0D6C">
        <w:t>help</w:t>
      </w:r>
      <w:r>
        <w:t>s</w:t>
      </w:r>
      <w:r w:rsidRPr="00AB0D6C">
        <w:t xml:space="preserve"> </w:t>
      </w:r>
      <w:r w:rsidR="00281696">
        <w:t>Auburn University</w:t>
      </w:r>
      <w:r w:rsidRPr="00AB0D6C">
        <w:t xml:space="preserve"> students become better writers and produce better written documents</w:t>
      </w:r>
      <w:r w:rsidR="006B48B0">
        <w:t xml:space="preserve">. </w:t>
      </w:r>
      <w:r w:rsidR="00281696">
        <w:t>The MWC has multiple locations: RBD Library, SADC, Multicultural Center, Forestry &amp; Wildlife</w:t>
      </w:r>
      <w:r w:rsidR="008A71BB">
        <w:t xml:space="preserve"> Building</w:t>
      </w:r>
      <w:r w:rsidR="00281696">
        <w:t xml:space="preserve">, and Auburn Global.  </w:t>
      </w:r>
      <w:r w:rsidR="006B48B0">
        <w:t>The</w:t>
      </w:r>
      <w:r w:rsidR="006B48B0" w:rsidRPr="006B48B0">
        <w:t xml:space="preserve"> knowledgeable and friendly tutors can help </w:t>
      </w:r>
      <w:r w:rsidR="00205DAF">
        <w:t xml:space="preserve">you </w:t>
      </w:r>
      <w:r w:rsidR="006B48B0" w:rsidRPr="006B48B0">
        <w:t xml:space="preserve">with a wide array of concerns, from generating good ideas and organizing papers more clearly to learning citation formats </w:t>
      </w:r>
      <w:r w:rsidR="006B48B0">
        <w:t>and using semi-colons correctly</w:t>
      </w:r>
      <w:r w:rsidR="006B48B0" w:rsidRPr="006B48B0">
        <w:t>.</w:t>
      </w:r>
      <w:r w:rsidR="00281696">
        <w:t xml:space="preserve"> Visit the </w:t>
      </w:r>
      <w:hyperlink r:id="rId21" w:history="1">
        <w:r w:rsidR="00281696" w:rsidRPr="00281696">
          <w:rPr>
            <w:rStyle w:val="Hyperlink"/>
          </w:rPr>
          <w:t>Writing Center website http://wp.auburn.edu/writing/writing-center/</w:t>
        </w:r>
      </w:hyperlink>
      <w:r w:rsidR="00281696">
        <w:t xml:space="preserve"> </w:t>
      </w:r>
      <w:r w:rsidR="00205DAF">
        <w:t>for more information on how to schedule time with a tutor</w:t>
      </w:r>
      <w:r>
        <w:t>.</w:t>
      </w:r>
    </w:p>
    <w:p w14:paraId="69A3EC66" w14:textId="0E488043" w:rsidR="00B92EF4" w:rsidRDefault="00281696" w:rsidP="00D85B20">
      <w:pPr>
        <w:pStyle w:val="Heading3"/>
      </w:pPr>
      <w:r>
        <w:t>Student Counseling Services (SCS)</w:t>
      </w:r>
    </w:p>
    <w:p w14:paraId="329FB7DB" w14:textId="193C7095" w:rsidR="0089495B" w:rsidRDefault="00281696" w:rsidP="001209C7">
      <w:r>
        <w:t>SCS</w:t>
      </w:r>
      <w:r w:rsidR="008A71BB">
        <w:t xml:space="preserve"> is a unit</w:t>
      </w:r>
      <w:r>
        <w:t xml:space="preserve"> of the</w:t>
      </w:r>
      <w:r w:rsidR="004F2F86">
        <w:t xml:space="preserve"> Auburn University</w:t>
      </w:r>
      <w:r>
        <w:t xml:space="preserve"> Medical</w:t>
      </w:r>
      <w:r w:rsidR="004F2F86">
        <w:t xml:space="preserve"> Clinic</w:t>
      </w:r>
      <w:r w:rsidR="00B92EF4">
        <w:t xml:space="preserve">. </w:t>
      </w:r>
      <w:r w:rsidR="004F2F86">
        <w:t>SCS</w:t>
      </w:r>
      <w:r w:rsidR="00B92EF4">
        <w:t xml:space="preserve"> offers confidential counseling to students experiencing personal problems that interfere with their academic progress, career or </w:t>
      </w:r>
      <w:proofErr w:type="spellStart"/>
      <w:r w:rsidR="00B92EF4">
        <w:t>well being</w:t>
      </w:r>
      <w:proofErr w:type="spellEnd"/>
      <w:r w:rsidR="00B92EF4">
        <w:t xml:space="preserve">. The </w:t>
      </w:r>
      <w:hyperlink r:id="rId22" w:history="1">
        <w:r w:rsidR="004F2F86" w:rsidRPr="004F2F86">
          <w:rPr>
            <w:rStyle w:val="Hyperlink"/>
          </w:rPr>
          <w:t>SCS website http://wp.auburn.edu/scs/</w:t>
        </w:r>
      </w:hyperlink>
      <w:r w:rsidR="004F2F86">
        <w:t xml:space="preserve"> </w:t>
      </w:r>
      <w:r w:rsidR="00B92EF4">
        <w:t>provide</w:t>
      </w:r>
      <w:r w:rsidR="005F44B9">
        <w:t>s</w:t>
      </w:r>
      <w:r w:rsidR="00B92EF4">
        <w:t xml:space="preserve"> information only. If you would like to talk with someone or make </w:t>
      </w:r>
      <w:r w:rsidR="004F2F86">
        <w:t>an appointment, please call (344) 84</w:t>
      </w:r>
      <w:r w:rsidR="00B92EF4">
        <w:t>4-</w:t>
      </w:r>
      <w:r w:rsidR="004F2F86">
        <w:t>5123 during business</w:t>
      </w:r>
      <w:r w:rsidR="008A71BB">
        <w:t xml:space="preserve"> hours, or (344) 501-3100</w:t>
      </w:r>
      <w:r w:rsidR="004F2F86">
        <w:t xml:space="preserve"> after hours or </w:t>
      </w:r>
      <w:r w:rsidR="008A71BB">
        <w:t xml:space="preserve">on </w:t>
      </w:r>
      <w:r w:rsidR="004F2F86">
        <w:t>weekend</w:t>
      </w:r>
      <w:r w:rsidR="008A71BB">
        <w:t>s</w:t>
      </w:r>
      <w:r w:rsidR="004F2F86">
        <w:t>.</w:t>
      </w:r>
    </w:p>
    <w:sectPr w:rsidR="0089495B" w:rsidSect="00FB4EE3">
      <w:pgSz w:w="12240" w:h="15840"/>
      <w:pgMar w:top="1296" w:right="1440" w:bottom="1296"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1F746" w14:textId="77777777" w:rsidR="00DF2CB0" w:rsidRDefault="00DF2CB0">
      <w:r>
        <w:separator/>
      </w:r>
    </w:p>
  </w:endnote>
  <w:endnote w:type="continuationSeparator" w:id="0">
    <w:p w14:paraId="2316DF66" w14:textId="77777777" w:rsidR="00DF2CB0" w:rsidRDefault="00DF2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56B8C" w14:textId="77777777" w:rsidR="00DF2CB0" w:rsidRDefault="00DF2CB0">
      <w:r>
        <w:separator/>
      </w:r>
    </w:p>
  </w:footnote>
  <w:footnote w:type="continuationSeparator" w:id="0">
    <w:p w14:paraId="6CA86839" w14:textId="77777777" w:rsidR="00DF2CB0" w:rsidRDefault="00DF2C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410"/>
    <w:multiLevelType w:val="hybridMultilevel"/>
    <w:tmpl w:val="BE9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D0A3E"/>
    <w:multiLevelType w:val="multilevel"/>
    <w:tmpl w:val="5E08B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308A0"/>
    <w:multiLevelType w:val="hybridMultilevel"/>
    <w:tmpl w:val="2D00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D1A"/>
    <w:multiLevelType w:val="hybridMultilevel"/>
    <w:tmpl w:val="7EFCFC4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0159FE"/>
    <w:multiLevelType w:val="hybridMultilevel"/>
    <w:tmpl w:val="8F4256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941EC8"/>
    <w:multiLevelType w:val="hybridMultilevel"/>
    <w:tmpl w:val="B57CF2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05E9E"/>
    <w:multiLevelType w:val="hybridMultilevel"/>
    <w:tmpl w:val="1BB8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FE2053"/>
    <w:multiLevelType w:val="hybridMultilevel"/>
    <w:tmpl w:val="AF64FAE2"/>
    <w:lvl w:ilvl="0" w:tplc="1A8A7ED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254D4A"/>
    <w:multiLevelType w:val="hybridMultilevel"/>
    <w:tmpl w:val="C5247852"/>
    <w:lvl w:ilvl="0" w:tplc="0409000F">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64B3D"/>
    <w:multiLevelType w:val="hybridMultilevel"/>
    <w:tmpl w:val="4B5681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5370B54"/>
    <w:multiLevelType w:val="hybridMultilevel"/>
    <w:tmpl w:val="B0844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79289C"/>
    <w:multiLevelType w:val="hybridMultilevel"/>
    <w:tmpl w:val="5FA80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5" w15:restartNumberingAfterBreak="0">
    <w:nsid w:val="621052D0"/>
    <w:multiLevelType w:val="hybridMultilevel"/>
    <w:tmpl w:val="8F145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67DC3"/>
    <w:multiLevelType w:val="hybridMultilevel"/>
    <w:tmpl w:val="A594C1AA"/>
    <w:lvl w:ilvl="0" w:tplc="1A8A7EDC">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C11550"/>
    <w:multiLevelType w:val="hybridMultilevel"/>
    <w:tmpl w:val="2A903068"/>
    <w:lvl w:ilvl="0" w:tplc="90CEB4A2">
      <w:start w:val="6"/>
      <w:numFmt w:val="upperRoman"/>
      <w:lvlText w:val="%1."/>
      <w:lvlJc w:val="left"/>
      <w:pPr>
        <w:tabs>
          <w:tab w:val="num" w:pos="720"/>
        </w:tabs>
        <w:ind w:left="720" w:hanging="720"/>
      </w:pPr>
      <w:rPr>
        <w:rFonts w:hint="default"/>
      </w:rPr>
    </w:lvl>
    <w:lvl w:ilvl="1" w:tplc="04090001">
      <w:start w:val="1"/>
      <w:numFmt w:val="bullet"/>
      <w:lvlText w:val=""/>
      <w:lvlJc w:val="left"/>
      <w:pPr>
        <w:tabs>
          <w:tab w:val="num" w:pos="1140"/>
        </w:tabs>
        <w:ind w:left="1140" w:hanging="360"/>
      </w:pPr>
      <w:rPr>
        <w:rFonts w:ascii="Symbol" w:hAnsi="Symbol" w:hint="default"/>
      </w:rPr>
    </w:lvl>
    <w:lvl w:ilvl="2" w:tplc="94445800">
      <w:start w:val="5"/>
      <w:numFmt w:val="upperLetter"/>
      <w:lvlText w:val="%3."/>
      <w:lvlJc w:val="left"/>
      <w:pPr>
        <w:ind w:left="2040" w:hanging="360"/>
      </w:pPr>
      <w:rPr>
        <w:rFonts w:ascii="Times New Roman" w:hAnsi="Times New Roman" w:cs="Times New Roman" w:hint="default"/>
      </w:r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75B0280D"/>
    <w:multiLevelType w:val="hybridMultilevel"/>
    <w:tmpl w:val="70F28FA4"/>
    <w:lvl w:ilvl="0" w:tplc="990275AC">
      <w:start w:val="10"/>
      <w:numFmt w:val="decimal"/>
      <w:lvlText w:val="%1."/>
      <w:lvlJc w:val="left"/>
      <w:pPr>
        <w:tabs>
          <w:tab w:val="num" w:pos="1800"/>
        </w:tabs>
        <w:ind w:left="1800" w:hanging="360"/>
      </w:pPr>
    </w:lvl>
    <w:lvl w:ilvl="1" w:tplc="CC0C837E">
      <w:start w:val="1"/>
      <w:numFmt w:val="decimal"/>
      <w:lvlText w:val="%2."/>
      <w:lvlJc w:val="left"/>
      <w:pPr>
        <w:tabs>
          <w:tab w:val="num" w:pos="1440"/>
        </w:tabs>
        <w:ind w:left="1440" w:hanging="360"/>
      </w:pPr>
    </w:lvl>
    <w:lvl w:ilvl="2" w:tplc="1BBEA1FA">
      <w:start w:val="1"/>
      <w:numFmt w:val="decimal"/>
      <w:lvlText w:val="%3."/>
      <w:lvlJc w:val="left"/>
      <w:pPr>
        <w:tabs>
          <w:tab w:val="num" w:pos="2160"/>
        </w:tabs>
        <w:ind w:left="2160" w:hanging="360"/>
      </w:pPr>
    </w:lvl>
    <w:lvl w:ilvl="3" w:tplc="7B5CECEA">
      <w:start w:val="1"/>
      <w:numFmt w:val="decimal"/>
      <w:lvlText w:val="%4."/>
      <w:lvlJc w:val="left"/>
      <w:pPr>
        <w:tabs>
          <w:tab w:val="num" w:pos="2880"/>
        </w:tabs>
        <w:ind w:left="2880" w:hanging="360"/>
      </w:pPr>
    </w:lvl>
    <w:lvl w:ilvl="4" w:tplc="5DF29AEA">
      <w:start w:val="1"/>
      <w:numFmt w:val="decimal"/>
      <w:lvlText w:val="%5."/>
      <w:lvlJc w:val="left"/>
      <w:pPr>
        <w:tabs>
          <w:tab w:val="num" w:pos="3600"/>
        </w:tabs>
        <w:ind w:left="3600" w:hanging="360"/>
      </w:pPr>
    </w:lvl>
    <w:lvl w:ilvl="5" w:tplc="84ECC026">
      <w:start w:val="1"/>
      <w:numFmt w:val="decimal"/>
      <w:lvlText w:val="%6."/>
      <w:lvlJc w:val="left"/>
      <w:pPr>
        <w:tabs>
          <w:tab w:val="num" w:pos="4320"/>
        </w:tabs>
        <w:ind w:left="4320" w:hanging="360"/>
      </w:pPr>
    </w:lvl>
    <w:lvl w:ilvl="6" w:tplc="EDE651D2">
      <w:start w:val="1"/>
      <w:numFmt w:val="decimal"/>
      <w:lvlText w:val="%7."/>
      <w:lvlJc w:val="left"/>
      <w:pPr>
        <w:tabs>
          <w:tab w:val="num" w:pos="5040"/>
        </w:tabs>
        <w:ind w:left="5040" w:hanging="360"/>
      </w:pPr>
    </w:lvl>
    <w:lvl w:ilvl="7" w:tplc="4E6CF984">
      <w:start w:val="1"/>
      <w:numFmt w:val="decimal"/>
      <w:lvlText w:val="%8."/>
      <w:lvlJc w:val="left"/>
      <w:pPr>
        <w:tabs>
          <w:tab w:val="num" w:pos="5760"/>
        </w:tabs>
        <w:ind w:left="5760" w:hanging="360"/>
      </w:pPr>
    </w:lvl>
    <w:lvl w:ilvl="8" w:tplc="C0BC85A4">
      <w:start w:val="1"/>
      <w:numFmt w:val="decimal"/>
      <w:lvlText w:val="%9."/>
      <w:lvlJc w:val="left"/>
      <w:pPr>
        <w:tabs>
          <w:tab w:val="num" w:pos="6480"/>
        </w:tabs>
        <w:ind w:left="6480" w:hanging="360"/>
      </w:pPr>
    </w:lvl>
  </w:abstractNum>
  <w:abstractNum w:abstractNumId="20" w15:restartNumberingAfterBreak="0">
    <w:nsid w:val="7ADB7334"/>
    <w:multiLevelType w:val="hybridMultilevel"/>
    <w:tmpl w:val="C5247852"/>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8"/>
  </w:num>
  <w:num w:numId="3">
    <w:abstractNumId w:val="10"/>
  </w:num>
  <w:num w:numId="4">
    <w:abstractNumId w:val="14"/>
  </w:num>
  <w:num w:numId="5">
    <w:abstractNumId w:val="13"/>
  </w:num>
  <w:num w:numId="6">
    <w:abstractNumId w:val="19"/>
  </w:num>
  <w:num w:numId="7">
    <w:abstractNumId w:val="0"/>
  </w:num>
  <w:num w:numId="8">
    <w:abstractNumId w:val="15"/>
  </w:num>
  <w:num w:numId="9">
    <w:abstractNumId w:val="2"/>
  </w:num>
  <w:num w:numId="10">
    <w:abstractNumId w:val="6"/>
  </w:num>
  <w:num w:numId="11">
    <w:abstractNumId w:val="17"/>
  </w:num>
  <w:num w:numId="12">
    <w:abstractNumId w:val="16"/>
  </w:num>
  <w:num w:numId="13">
    <w:abstractNumId w:val="5"/>
  </w:num>
  <w:num w:numId="14">
    <w:abstractNumId w:val="11"/>
  </w:num>
  <w:num w:numId="15">
    <w:abstractNumId w:val="12"/>
  </w:num>
  <w:num w:numId="16">
    <w:abstractNumId w:val="3"/>
  </w:num>
  <w:num w:numId="17">
    <w:abstractNumId w:val="8"/>
  </w:num>
  <w:num w:numId="18">
    <w:abstractNumId w:val="9"/>
  </w:num>
  <w:num w:numId="19">
    <w:abstractNumId w:val="7"/>
  </w:num>
  <w:num w:numId="20">
    <w:abstractNumId w:val="2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I0MTE0MjCyNDdV0lEKTi0uzszPAykwqgUAiOHSkSwAAAA="/>
  </w:docVars>
  <w:rsids>
    <w:rsidRoot w:val="00444C92"/>
    <w:rsid w:val="00004CEA"/>
    <w:rsid w:val="000139D5"/>
    <w:rsid w:val="000139E6"/>
    <w:rsid w:val="00013A50"/>
    <w:rsid w:val="00017607"/>
    <w:rsid w:val="000239B7"/>
    <w:rsid w:val="00032511"/>
    <w:rsid w:val="00037402"/>
    <w:rsid w:val="00041FF2"/>
    <w:rsid w:val="0004478E"/>
    <w:rsid w:val="00047627"/>
    <w:rsid w:val="00057259"/>
    <w:rsid w:val="00072A12"/>
    <w:rsid w:val="00072CB2"/>
    <w:rsid w:val="00073DC3"/>
    <w:rsid w:val="00075723"/>
    <w:rsid w:val="000801D4"/>
    <w:rsid w:val="000A1701"/>
    <w:rsid w:val="000A2798"/>
    <w:rsid w:val="000B0962"/>
    <w:rsid w:val="000B3CA4"/>
    <w:rsid w:val="000B4F7B"/>
    <w:rsid w:val="000C0E59"/>
    <w:rsid w:val="000C70F0"/>
    <w:rsid w:val="000D1F15"/>
    <w:rsid w:val="000D2B23"/>
    <w:rsid w:val="000D2E14"/>
    <w:rsid w:val="000D45CE"/>
    <w:rsid w:val="000D7147"/>
    <w:rsid w:val="000E1736"/>
    <w:rsid w:val="000F2EF2"/>
    <w:rsid w:val="000F3546"/>
    <w:rsid w:val="000F6B2F"/>
    <w:rsid w:val="001035E5"/>
    <w:rsid w:val="0010477B"/>
    <w:rsid w:val="00106EDA"/>
    <w:rsid w:val="001114EA"/>
    <w:rsid w:val="00113B39"/>
    <w:rsid w:val="001209C7"/>
    <w:rsid w:val="00124140"/>
    <w:rsid w:val="0012415B"/>
    <w:rsid w:val="001248F2"/>
    <w:rsid w:val="00130878"/>
    <w:rsid w:val="00144753"/>
    <w:rsid w:val="00152828"/>
    <w:rsid w:val="00155DBD"/>
    <w:rsid w:val="0017028C"/>
    <w:rsid w:val="0017076D"/>
    <w:rsid w:val="00172899"/>
    <w:rsid w:val="00173249"/>
    <w:rsid w:val="001871FF"/>
    <w:rsid w:val="00197341"/>
    <w:rsid w:val="001A539C"/>
    <w:rsid w:val="001A5A8C"/>
    <w:rsid w:val="001A6D55"/>
    <w:rsid w:val="001D1804"/>
    <w:rsid w:val="001D3DA4"/>
    <w:rsid w:val="001D7B35"/>
    <w:rsid w:val="001E267D"/>
    <w:rsid w:val="001E2C05"/>
    <w:rsid w:val="001F234C"/>
    <w:rsid w:val="001F63C0"/>
    <w:rsid w:val="00200FA5"/>
    <w:rsid w:val="002040D0"/>
    <w:rsid w:val="00205DAF"/>
    <w:rsid w:val="00206555"/>
    <w:rsid w:val="00215D08"/>
    <w:rsid w:val="00224F58"/>
    <w:rsid w:val="00230D23"/>
    <w:rsid w:val="00230EC6"/>
    <w:rsid w:val="00231DFC"/>
    <w:rsid w:val="002327E8"/>
    <w:rsid w:val="00234C51"/>
    <w:rsid w:val="00235428"/>
    <w:rsid w:val="00242B18"/>
    <w:rsid w:val="00243148"/>
    <w:rsid w:val="0024354A"/>
    <w:rsid w:val="00251312"/>
    <w:rsid w:val="00273500"/>
    <w:rsid w:val="00277527"/>
    <w:rsid w:val="00277D49"/>
    <w:rsid w:val="00281105"/>
    <w:rsid w:val="00281696"/>
    <w:rsid w:val="00285CF7"/>
    <w:rsid w:val="00292633"/>
    <w:rsid w:val="0029445E"/>
    <w:rsid w:val="00294672"/>
    <w:rsid w:val="002A54BE"/>
    <w:rsid w:val="002A7B4D"/>
    <w:rsid w:val="002B703F"/>
    <w:rsid w:val="002C2286"/>
    <w:rsid w:val="002C55A8"/>
    <w:rsid w:val="002C654E"/>
    <w:rsid w:val="002D1FA2"/>
    <w:rsid w:val="002D4A8B"/>
    <w:rsid w:val="002E2C1A"/>
    <w:rsid w:val="002F0FDE"/>
    <w:rsid w:val="002F55A3"/>
    <w:rsid w:val="002F7943"/>
    <w:rsid w:val="00301448"/>
    <w:rsid w:val="00301713"/>
    <w:rsid w:val="003024FE"/>
    <w:rsid w:val="00304E53"/>
    <w:rsid w:val="00320339"/>
    <w:rsid w:val="00327451"/>
    <w:rsid w:val="00335899"/>
    <w:rsid w:val="00340532"/>
    <w:rsid w:val="00351500"/>
    <w:rsid w:val="00357424"/>
    <w:rsid w:val="00357908"/>
    <w:rsid w:val="00357F68"/>
    <w:rsid w:val="0036632C"/>
    <w:rsid w:val="00366FB2"/>
    <w:rsid w:val="00367C9D"/>
    <w:rsid w:val="00373D8D"/>
    <w:rsid w:val="003747BE"/>
    <w:rsid w:val="00375177"/>
    <w:rsid w:val="00385BDF"/>
    <w:rsid w:val="003866C6"/>
    <w:rsid w:val="00387B23"/>
    <w:rsid w:val="00393BE9"/>
    <w:rsid w:val="003A0A80"/>
    <w:rsid w:val="003A22D5"/>
    <w:rsid w:val="003A432F"/>
    <w:rsid w:val="003A4BF6"/>
    <w:rsid w:val="003A51E9"/>
    <w:rsid w:val="003A6D6B"/>
    <w:rsid w:val="003A7D9B"/>
    <w:rsid w:val="003B03D1"/>
    <w:rsid w:val="003B2C33"/>
    <w:rsid w:val="003B798D"/>
    <w:rsid w:val="003C4E63"/>
    <w:rsid w:val="003C6125"/>
    <w:rsid w:val="003C77BA"/>
    <w:rsid w:val="003D2DFA"/>
    <w:rsid w:val="003D64B6"/>
    <w:rsid w:val="003D7D68"/>
    <w:rsid w:val="003E7DAD"/>
    <w:rsid w:val="00403111"/>
    <w:rsid w:val="004105D9"/>
    <w:rsid w:val="004118B2"/>
    <w:rsid w:val="00411D21"/>
    <w:rsid w:val="00415D11"/>
    <w:rsid w:val="004170A6"/>
    <w:rsid w:val="00420900"/>
    <w:rsid w:val="0042148A"/>
    <w:rsid w:val="00426510"/>
    <w:rsid w:val="004307D9"/>
    <w:rsid w:val="00435CB3"/>
    <w:rsid w:val="00435E14"/>
    <w:rsid w:val="00444C92"/>
    <w:rsid w:val="00444F7D"/>
    <w:rsid w:val="00446E14"/>
    <w:rsid w:val="00451EFB"/>
    <w:rsid w:val="004530FA"/>
    <w:rsid w:val="004638FD"/>
    <w:rsid w:val="00470684"/>
    <w:rsid w:val="004813C5"/>
    <w:rsid w:val="004824F2"/>
    <w:rsid w:val="00490FBE"/>
    <w:rsid w:val="00494601"/>
    <w:rsid w:val="00496F9B"/>
    <w:rsid w:val="004974D0"/>
    <w:rsid w:val="004B1211"/>
    <w:rsid w:val="004B76C5"/>
    <w:rsid w:val="004C1821"/>
    <w:rsid w:val="004C34D8"/>
    <w:rsid w:val="004C3691"/>
    <w:rsid w:val="004C3C0A"/>
    <w:rsid w:val="004E6D5C"/>
    <w:rsid w:val="004E722D"/>
    <w:rsid w:val="004F09F5"/>
    <w:rsid w:val="004F2F86"/>
    <w:rsid w:val="00504F10"/>
    <w:rsid w:val="005174C2"/>
    <w:rsid w:val="00524759"/>
    <w:rsid w:val="0053025B"/>
    <w:rsid w:val="0053795B"/>
    <w:rsid w:val="005409ED"/>
    <w:rsid w:val="00540C34"/>
    <w:rsid w:val="005418B7"/>
    <w:rsid w:val="00545760"/>
    <w:rsid w:val="0054793F"/>
    <w:rsid w:val="00550093"/>
    <w:rsid w:val="0055060C"/>
    <w:rsid w:val="00553776"/>
    <w:rsid w:val="005644EA"/>
    <w:rsid w:val="00564977"/>
    <w:rsid w:val="0056717B"/>
    <w:rsid w:val="00574AF6"/>
    <w:rsid w:val="00576CB9"/>
    <w:rsid w:val="005834C1"/>
    <w:rsid w:val="0058651D"/>
    <w:rsid w:val="00597FBA"/>
    <w:rsid w:val="005A12BC"/>
    <w:rsid w:val="005B09E5"/>
    <w:rsid w:val="005B1317"/>
    <w:rsid w:val="005B3309"/>
    <w:rsid w:val="005C23AF"/>
    <w:rsid w:val="005C4BD2"/>
    <w:rsid w:val="005D7C7C"/>
    <w:rsid w:val="005E29F1"/>
    <w:rsid w:val="005E524D"/>
    <w:rsid w:val="005E6B31"/>
    <w:rsid w:val="005F44B9"/>
    <w:rsid w:val="0060116D"/>
    <w:rsid w:val="006047AE"/>
    <w:rsid w:val="00611F11"/>
    <w:rsid w:val="0062168E"/>
    <w:rsid w:val="006259CC"/>
    <w:rsid w:val="00633BC0"/>
    <w:rsid w:val="00636B36"/>
    <w:rsid w:val="006375CF"/>
    <w:rsid w:val="00643184"/>
    <w:rsid w:val="00654FBE"/>
    <w:rsid w:val="006572CE"/>
    <w:rsid w:val="006642B3"/>
    <w:rsid w:val="006704FA"/>
    <w:rsid w:val="00681422"/>
    <w:rsid w:val="00694ED9"/>
    <w:rsid w:val="006A3E71"/>
    <w:rsid w:val="006A59BC"/>
    <w:rsid w:val="006A5D3E"/>
    <w:rsid w:val="006B3B28"/>
    <w:rsid w:val="006B48B0"/>
    <w:rsid w:val="006E27B3"/>
    <w:rsid w:val="006E75EB"/>
    <w:rsid w:val="006F4F0B"/>
    <w:rsid w:val="006F6E97"/>
    <w:rsid w:val="006F796C"/>
    <w:rsid w:val="007051C3"/>
    <w:rsid w:val="00706ACF"/>
    <w:rsid w:val="00712B67"/>
    <w:rsid w:val="007141AD"/>
    <w:rsid w:val="0072109B"/>
    <w:rsid w:val="007228D2"/>
    <w:rsid w:val="00732E2B"/>
    <w:rsid w:val="0073648C"/>
    <w:rsid w:val="00740090"/>
    <w:rsid w:val="00741890"/>
    <w:rsid w:val="00743755"/>
    <w:rsid w:val="007477C1"/>
    <w:rsid w:val="007535B5"/>
    <w:rsid w:val="00760A6D"/>
    <w:rsid w:val="007622CE"/>
    <w:rsid w:val="007629AA"/>
    <w:rsid w:val="00770013"/>
    <w:rsid w:val="00770483"/>
    <w:rsid w:val="00777105"/>
    <w:rsid w:val="0077742D"/>
    <w:rsid w:val="00777D89"/>
    <w:rsid w:val="00782B2D"/>
    <w:rsid w:val="007905C4"/>
    <w:rsid w:val="00792B89"/>
    <w:rsid w:val="00794AC0"/>
    <w:rsid w:val="00794AD1"/>
    <w:rsid w:val="007954A5"/>
    <w:rsid w:val="007A5A31"/>
    <w:rsid w:val="007A5FC7"/>
    <w:rsid w:val="007B2DC3"/>
    <w:rsid w:val="007B71B7"/>
    <w:rsid w:val="007C5A99"/>
    <w:rsid w:val="007D105C"/>
    <w:rsid w:val="007D2A4F"/>
    <w:rsid w:val="007D78D3"/>
    <w:rsid w:val="007E1387"/>
    <w:rsid w:val="007E3CBA"/>
    <w:rsid w:val="007F6C44"/>
    <w:rsid w:val="00800B7B"/>
    <w:rsid w:val="0080225E"/>
    <w:rsid w:val="008041B3"/>
    <w:rsid w:val="00807D4C"/>
    <w:rsid w:val="00810B53"/>
    <w:rsid w:val="00817676"/>
    <w:rsid w:val="00820692"/>
    <w:rsid w:val="00824FE2"/>
    <w:rsid w:val="00833025"/>
    <w:rsid w:val="00835603"/>
    <w:rsid w:val="00842CC7"/>
    <w:rsid w:val="00843813"/>
    <w:rsid w:val="0084384A"/>
    <w:rsid w:val="00852431"/>
    <w:rsid w:val="0085323C"/>
    <w:rsid w:val="00853AF8"/>
    <w:rsid w:val="008623DA"/>
    <w:rsid w:val="00862CFD"/>
    <w:rsid w:val="0086370A"/>
    <w:rsid w:val="0086451D"/>
    <w:rsid w:val="00894768"/>
    <w:rsid w:val="0089495B"/>
    <w:rsid w:val="008A535D"/>
    <w:rsid w:val="008A71BB"/>
    <w:rsid w:val="008A7B83"/>
    <w:rsid w:val="008B3261"/>
    <w:rsid w:val="008C143E"/>
    <w:rsid w:val="008C2BE6"/>
    <w:rsid w:val="008C5AE4"/>
    <w:rsid w:val="008C6180"/>
    <w:rsid w:val="008C6CAF"/>
    <w:rsid w:val="008C7E8B"/>
    <w:rsid w:val="008D6DC4"/>
    <w:rsid w:val="008E3531"/>
    <w:rsid w:val="008F764D"/>
    <w:rsid w:val="008F7D82"/>
    <w:rsid w:val="009142C6"/>
    <w:rsid w:val="00922D52"/>
    <w:rsid w:val="00922DE1"/>
    <w:rsid w:val="00925042"/>
    <w:rsid w:val="0092643C"/>
    <w:rsid w:val="00927168"/>
    <w:rsid w:val="00931821"/>
    <w:rsid w:val="009350D0"/>
    <w:rsid w:val="0094378A"/>
    <w:rsid w:val="00943B74"/>
    <w:rsid w:val="0094584E"/>
    <w:rsid w:val="009502F3"/>
    <w:rsid w:val="00952621"/>
    <w:rsid w:val="00960EDA"/>
    <w:rsid w:val="00971E44"/>
    <w:rsid w:val="00973E57"/>
    <w:rsid w:val="00975131"/>
    <w:rsid w:val="0097693A"/>
    <w:rsid w:val="00980922"/>
    <w:rsid w:val="00993B22"/>
    <w:rsid w:val="00997BEC"/>
    <w:rsid w:val="009A2E19"/>
    <w:rsid w:val="009A52B3"/>
    <w:rsid w:val="009A7550"/>
    <w:rsid w:val="009C20F8"/>
    <w:rsid w:val="009C6087"/>
    <w:rsid w:val="009D02FB"/>
    <w:rsid w:val="009D1878"/>
    <w:rsid w:val="009D24BC"/>
    <w:rsid w:val="009D2FAA"/>
    <w:rsid w:val="009E1573"/>
    <w:rsid w:val="009F5963"/>
    <w:rsid w:val="009F6A27"/>
    <w:rsid w:val="00A06B19"/>
    <w:rsid w:val="00A223CF"/>
    <w:rsid w:val="00A23D93"/>
    <w:rsid w:val="00A25DE5"/>
    <w:rsid w:val="00A331E7"/>
    <w:rsid w:val="00A33CA8"/>
    <w:rsid w:val="00A344E9"/>
    <w:rsid w:val="00A37E78"/>
    <w:rsid w:val="00A40F13"/>
    <w:rsid w:val="00A46036"/>
    <w:rsid w:val="00A5141F"/>
    <w:rsid w:val="00A54C41"/>
    <w:rsid w:val="00A55166"/>
    <w:rsid w:val="00A55C16"/>
    <w:rsid w:val="00A62DC4"/>
    <w:rsid w:val="00A65A8F"/>
    <w:rsid w:val="00A7171A"/>
    <w:rsid w:val="00A71DD5"/>
    <w:rsid w:val="00A809FA"/>
    <w:rsid w:val="00A823E8"/>
    <w:rsid w:val="00A82517"/>
    <w:rsid w:val="00A83A39"/>
    <w:rsid w:val="00A86167"/>
    <w:rsid w:val="00AB3D08"/>
    <w:rsid w:val="00AC51C6"/>
    <w:rsid w:val="00AC55D4"/>
    <w:rsid w:val="00AD3243"/>
    <w:rsid w:val="00AF1098"/>
    <w:rsid w:val="00AF28E8"/>
    <w:rsid w:val="00AF7356"/>
    <w:rsid w:val="00B002FD"/>
    <w:rsid w:val="00B22876"/>
    <w:rsid w:val="00B3788B"/>
    <w:rsid w:val="00B419B6"/>
    <w:rsid w:val="00B4390B"/>
    <w:rsid w:val="00B43D15"/>
    <w:rsid w:val="00B47529"/>
    <w:rsid w:val="00B50C37"/>
    <w:rsid w:val="00B54A82"/>
    <w:rsid w:val="00B56C45"/>
    <w:rsid w:val="00B64221"/>
    <w:rsid w:val="00B70C1B"/>
    <w:rsid w:val="00B7469B"/>
    <w:rsid w:val="00B80217"/>
    <w:rsid w:val="00B92EF4"/>
    <w:rsid w:val="00B96216"/>
    <w:rsid w:val="00B964D6"/>
    <w:rsid w:val="00BA78DC"/>
    <w:rsid w:val="00BB0A1A"/>
    <w:rsid w:val="00BB1ECE"/>
    <w:rsid w:val="00BC1452"/>
    <w:rsid w:val="00BC2705"/>
    <w:rsid w:val="00BC3B56"/>
    <w:rsid w:val="00BC5919"/>
    <w:rsid w:val="00BD103E"/>
    <w:rsid w:val="00BD5918"/>
    <w:rsid w:val="00BD6C2E"/>
    <w:rsid w:val="00BD7644"/>
    <w:rsid w:val="00BD7CDF"/>
    <w:rsid w:val="00BE675E"/>
    <w:rsid w:val="00BF149A"/>
    <w:rsid w:val="00BF42B9"/>
    <w:rsid w:val="00BF73DA"/>
    <w:rsid w:val="00C00744"/>
    <w:rsid w:val="00C0097D"/>
    <w:rsid w:val="00C10505"/>
    <w:rsid w:val="00C2135A"/>
    <w:rsid w:val="00C216E0"/>
    <w:rsid w:val="00C2606B"/>
    <w:rsid w:val="00C27210"/>
    <w:rsid w:val="00C27530"/>
    <w:rsid w:val="00C46602"/>
    <w:rsid w:val="00C47544"/>
    <w:rsid w:val="00C71323"/>
    <w:rsid w:val="00C71FD0"/>
    <w:rsid w:val="00C745DC"/>
    <w:rsid w:val="00C90164"/>
    <w:rsid w:val="00C9409B"/>
    <w:rsid w:val="00C96D43"/>
    <w:rsid w:val="00CA21B3"/>
    <w:rsid w:val="00CB559C"/>
    <w:rsid w:val="00CC0022"/>
    <w:rsid w:val="00CC309B"/>
    <w:rsid w:val="00CC45D0"/>
    <w:rsid w:val="00CD1EAB"/>
    <w:rsid w:val="00CE480D"/>
    <w:rsid w:val="00D016C9"/>
    <w:rsid w:val="00D0443C"/>
    <w:rsid w:val="00D1401A"/>
    <w:rsid w:val="00D15C95"/>
    <w:rsid w:val="00D1650B"/>
    <w:rsid w:val="00D17431"/>
    <w:rsid w:val="00D20A9F"/>
    <w:rsid w:val="00D25CBD"/>
    <w:rsid w:val="00D30622"/>
    <w:rsid w:val="00D3711A"/>
    <w:rsid w:val="00D40CE1"/>
    <w:rsid w:val="00D44748"/>
    <w:rsid w:val="00D52F60"/>
    <w:rsid w:val="00D557E4"/>
    <w:rsid w:val="00D55E5E"/>
    <w:rsid w:val="00D56603"/>
    <w:rsid w:val="00D7638F"/>
    <w:rsid w:val="00D83354"/>
    <w:rsid w:val="00D8513A"/>
    <w:rsid w:val="00D8553B"/>
    <w:rsid w:val="00D85B20"/>
    <w:rsid w:val="00D85FC2"/>
    <w:rsid w:val="00D87DD8"/>
    <w:rsid w:val="00D90824"/>
    <w:rsid w:val="00D911F3"/>
    <w:rsid w:val="00D93358"/>
    <w:rsid w:val="00D95E78"/>
    <w:rsid w:val="00DA0E3B"/>
    <w:rsid w:val="00DA4266"/>
    <w:rsid w:val="00DA491C"/>
    <w:rsid w:val="00DB475E"/>
    <w:rsid w:val="00DB60DF"/>
    <w:rsid w:val="00DB6BAA"/>
    <w:rsid w:val="00DC67A4"/>
    <w:rsid w:val="00DC6813"/>
    <w:rsid w:val="00DD549E"/>
    <w:rsid w:val="00DD780F"/>
    <w:rsid w:val="00DE1AB2"/>
    <w:rsid w:val="00DE6594"/>
    <w:rsid w:val="00DE68C3"/>
    <w:rsid w:val="00DF2CB0"/>
    <w:rsid w:val="00DF603E"/>
    <w:rsid w:val="00E013F1"/>
    <w:rsid w:val="00E06CE7"/>
    <w:rsid w:val="00E13711"/>
    <w:rsid w:val="00E169A4"/>
    <w:rsid w:val="00E21795"/>
    <w:rsid w:val="00E2182A"/>
    <w:rsid w:val="00E426A5"/>
    <w:rsid w:val="00E46AF2"/>
    <w:rsid w:val="00E51263"/>
    <w:rsid w:val="00E51D76"/>
    <w:rsid w:val="00E5349E"/>
    <w:rsid w:val="00E6141F"/>
    <w:rsid w:val="00E71FEF"/>
    <w:rsid w:val="00E8189A"/>
    <w:rsid w:val="00E851B5"/>
    <w:rsid w:val="00E877CA"/>
    <w:rsid w:val="00E90709"/>
    <w:rsid w:val="00E90C08"/>
    <w:rsid w:val="00E96539"/>
    <w:rsid w:val="00E9717B"/>
    <w:rsid w:val="00E97B51"/>
    <w:rsid w:val="00EA210F"/>
    <w:rsid w:val="00EA72C6"/>
    <w:rsid w:val="00EB29F1"/>
    <w:rsid w:val="00EC1F0C"/>
    <w:rsid w:val="00EC3629"/>
    <w:rsid w:val="00EC3A91"/>
    <w:rsid w:val="00EC6CDF"/>
    <w:rsid w:val="00ED5B50"/>
    <w:rsid w:val="00EE024D"/>
    <w:rsid w:val="00EE2894"/>
    <w:rsid w:val="00EE5DC6"/>
    <w:rsid w:val="00EE6E58"/>
    <w:rsid w:val="00EE77C6"/>
    <w:rsid w:val="00EF550D"/>
    <w:rsid w:val="00EF556B"/>
    <w:rsid w:val="00EF7683"/>
    <w:rsid w:val="00F2394E"/>
    <w:rsid w:val="00F32DA6"/>
    <w:rsid w:val="00F40186"/>
    <w:rsid w:val="00F442CE"/>
    <w:rsid w:val="00F447D6"/>
    <w:rsid w:val="00F465D6"/>
    <w:rsid w:val="00F46D7F"/>
    <w:rsid w:val="00F54864"/>
    <w:rsid w:val="00F54920"/>
    <w:rsid w:val="00F57DAC"/>
    <w:rsid w:val="00F57F8A"/>
    <w:rsid w:val="00F65665"/>
    <w:rsid w:val="00F7358D"/>
    <w:rsid w:val="00F73F0D"/>
    <w:rsid w:val="00F803C8"/>
    <w:rsid w:val="00F835D5"/>
    <w:rsid w:val="00F8382E"/>
    <w:rsid w:val="00F97561"/>
    <w:rsid w:val="00FA3626"/>
    <w:rsid w:val="00FA3C9E"/>
    <w:rsid w:val="00FA470C"/>
    <w:rsid w:val="00FB4EE3"/>
    <w:rsid w:val="00FC1370"/>
    <w:rsid w:val="00FE100E"/>
    <w:rsid w:val="00FE2661"/>
    <w:rsid w:val="00FF0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0E63BB"/>
  <w15:docId w15:val="{5F815B74-CD61-4002-8EC3-1C54B4B2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62"/>
    <w:rPr>
      <w:sz w:val="24"/>
      <w:szCs w:val="24"/>
      <w:lang w:eastAsia="zh-CN"/>
    </w:rPr>
  </w:style>
  <w:style w:type="paragraph" w:styleId="Heading1">
    <w:name w:val="heading 1"/>
    <w:basedOn w:val="Normal"/>
    <w:next w:val="Normal"/>
    <w:qFormat/>
    <w:rsid w:val="00444C92"/>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E51D76"/>
    <w:pPr>
      <w:keepNext/>
      <w:spacing w:before="24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444C92"/>
    <w:pPr>
      <w:keepNext/>
      <w:spacing w:before="120" w:after="120"/>
      <w:outlineLvl w:val="2"/>
    </w:pPr>
    <w:rPr>
      <w:rFonts w:eastAsia="Times New Roman"/>
      <w:b/>
      <w:bCs/>
      <w:lang w:eastAsia="en-US"/>
    </w:rPr>
  </w:style>
  <w:style w:type="paragraph" w:styleId="Heading4">
    <w:name w:val="heading 4"/>
    <w:basedOn w:val="Normal"/>
    <w:next w:val="Normal"/>
    <w:link w:val="Heading4Char"/>
    <w:uiPriority w:val="9"/>
    <w:unhideWhenUsed/>
    <w:qFormat/>
    <w:rsid w:val="00F57DA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DocumentMap">
    <w:name w:val="Document Map"/>
    <w:basedOn w:val="Normal"/>
    <w:link w:val="DocumentMapChar"/>
    <w:uiPriority w:val="99"/>
    <w:semiHidden/>
    <w:unhideWhenUsed/>
    <w:rsid w:val="00E90C08"/>
    <w:rPr>
      <w:rFonts w:ascii="Lucida Grande" w:hAnsi="Lucida Grande" w:cs="Lucida Grande"/>
    </w:rPr>
  </w:style>
  <w:style w:type="character" w:customStyle="1" w:styleId="DocumentMapChar">
    <w:name w:val="Document Map Char"/>
    <w:link w:val="DocumentMap"/>
    <w:uiPriority w:val="99"/>
    <w:semiHidden/>
    <w:rsid w:val="00E90C08"/>
    <w:rPr>
      <w:rFonts w:ascii="Lucida Grande" w:hAnsi="Lucida Grande" w:cs="Lucida Grande"/>
      <w:sz w:val="24"/>
      <w:szCs w:val="24"/>
      <w:lang w:eastAsia="zh-CN"/>
    </w:rPr>
  </w:style>
  <w:style w:type="table" w:styleId="TableGrid">
    <w:name w:val="Table Grid"/>
    <w:basedOn w:val="TableNormal"/>
    <w:uiPriority w:val="59"/>
    <w:rsid w:val="00F401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uiPriority w:val="99"/>
    <w:rsid w:val="0089495B"/>
    <w:pPr>
      <w:spacing w:before="100" w:beforeAutospacing="1" w:after="240"/>
    </w:pPr>
    <w:rPr>
      <w:rFonts w:eastAsia="Arial Unicode MS"/>
      <w:szCs w:val="20"/>
      <w:lang w:eastAsia="en-US"/>
    </w:rPr>
  </w:style>
  <w:style w:type="paragraph" w:styleId="TOCHeading">
    <w:name w:val="TOC Heading"/>
    <w:basedOn w:val="Heading1"/>
    <w:next w:val="Normal"/>
    <w:uiPriority w:val="39"/>
    <w:unhideWhenUsed/>
    <w:qFormat/>
    <w:rsid w:val="0054793F"/>
    <w:pPr>
      <w:keepLines/>
      <w:spacing w:before="480" w:after="0" w:line="276" w:lineRule="auto"/>
      <w:jc w:val="left"/>
      <w:outlineLvl w:val="9"/>
    </w:pPr>
    <w:rPr>
      <w:rFonts w:ascii="Calibri" w:eastAsia="MS Gothic" w:hAnsi="Calibri" w:cs="Times New Roman"/>
      <w:color w:val="365F91"/>
      <w:kern w:val="0"/>
      <w:sz w:val="28"/>
      <w:szCs w:val="28"/>
    </w:rPr>
  </w:style>
  <w:style w:type="paragraph" w:styleId="TOC1">
    <w:name w:val="toc 1"/>
    <w:basedOn w:val="Normal"/>
    <w:next w:val="Normal"/>
    <w:autoRedefine/>
    <w:uiPriority w:val="39"/>
    <w:unhideWhenUsed/>
    <w:rsid w:val="0054793F"/>
    <w:pPr>
      <w:spacing w:before="120"/>
    </w:pPr>
    <w:rPr>
      <w:rFonts w:ascii="Cambria" w:hAnsi="Cambria"/>
      <w:b/>
    </w:rPr>
  </w:style>
  <w:style w:type="paragraph" w:styleId="TOC2">
    <w:name w:val="toc 2"/>
    <w:basedOn w:val="Normal"/>
    <w:next w:val="Normal"/>
    <w:autoRedefine/>
    <w:uiPriority w:val="39"/>
    <w:unhideWhenUsed/>
    <w:rsid w:val="0054793F"/>
    <w:pPr>
      <w:ind w:left="240"/>
    </w:pPr>
    <w:rPr>
      <w:rFonts w:ascii="Cambria" w:hAnsi="Cambria"/>
      <w:b/>
      <w:sz w:val="22"/>
      <w:szCs w:val="22"/>
    </w:rPr>
  </w:style>
  <w:style w:type="paragraph" w:styleId="TOC3">
    <w:name w:val="toc 3"/>
    <w:basedOn w:val="Normal"/>
    <w:next w:val="Normal"/>
    <w:autoRedefine/>
    <w:uiPriority w:val="39"/>
    <w:unhideWhenUsed/>
    <w:rsid w:val="0054793F"/>
    <w:pPr>
      <w:ind w:left="480"/>
    </w:pPr>
    <w:rPr>
      <w:rFonts w:ascii="Cambria" w:hAnsi="Cambria"/>
      <w:sz w:val="22"/>
      <w:szCs w:val="22"/>
    </w:rPr>
  </w:style>
  <w:style w:type="paragraph" w:styleId="TOC4">
    <w:name w:val="toc 4"/>
    <w:basedOn w:val="Normal"/>
    <w:next w:val="Normal"/>
    <w:autoRedefine/>
    <w:uiPriority w:val="39"/>
    <w:semiHidden/>
    <w:unhideWhenUsed/>
    <w:rsid w:val="0054793F"/>
    <w:pPr>
      <w:ind w:left="720"/>
    </w:pPr>
    <w:rPr>
      <w:rFonts w:ascii="Cambria" w:hAnsi="Cambria"/>
      <w:sz w:val="20"/>
      <w:szCs w:val="20"/>
    </w:rPr>
  </w:style>
  <w:style w:type="paragraph" w:styleId="TOC5">
    <w:name w:val="toc 5"/>
    <w:basedOn w:val="Normal"/>
    <w:next w:val="Normal"/>
    <w:autoRedefine/>
    <w:uiPriority w:val="39"/>
    <w:semiHidden/>
    <w:unhideWhenUsed/>
    <w:rsid w:val="0054793F"/>
    <w:pPr>
      <w:ind w:left="960"/>
    </w:pPr>
    <w:rPr>
      <w:rFonts w:ascii="Cambria" w:hAnsi="Cambria"/>
      <w:sz w:val="20"/>
      <w:szCs w:val="20"/>
    </w:rPr>
  </w:style>
  <w:style w:type="paragraph" w:styleId="TOC6">
    <w:name w:val="toc 6"/>
    <w:basedOn w:val="Normal"/>
    <w:next w:val="Normal"/>
    <w:autoRedefine/>
    <w:uiPriority w:val="39"/>
    <w:semiHidden/>
    <w:unhideWhenUsed/>
    <w:rsid w:val="0054793F"/>
    <w:pPr>
      <w:ind w:left="1200"/>
    </w:pPr>
    <w:rPr>
      <w:rFonts w:ascii="Cambria" w:hAnsi="Cambria"/>
      <w:sz w:val="20"/>
      <w:szCs w:val="20"/>
    </w:rPr>
  </w:style>
  <w:style w:type="paragraph" w:styleId="TOC7">
    <w:name w:val="toc 7"/>
    <w:basedOn w:val="Normal"/>
    <w:next w:val="Normal"/>
    <w:autoRedefine/>
    <w:uiPriority w:val="39"/>
    <w:semiHidden/>
    <w:unhideWhenUsed/>
    <w:rsid w:val="0054793F"/>
    <w:pPr>
      <w:ind w:left="1440"/>
    </w:pPr>
    <w:rPr>
      <w:rFonts w:ascii="Cambria" w:hAnsi="Cambria"/>
      <w:sz w:val="20"/>
      <w:szCs w:val="20"/>
    </w:rPr>
  </w:style>
  <w:style w:type="paragraph" w:styleId="TOC8">
    <w:name w:val="toc 8"/>
    <w:basedOn w:val="Normal"/>
    <w:next w:val="Normal"/>
    <w:autoRedefine/>
    <w:uiPriority w:val="39"/>
    <w:semiHidden/>
    <w:unhideWhenUsed/>
    <w:rsid w:val="0054793F"/>
    <w:pPr>
      <w:ind w:left="1680"/>
    </w:pPr>
    <w:rPr>
      <w:rFonts w:ascii="Cambria" w:hAnsi="Cambria"/>
      <w:sz w:val="20"/>
      <w:szCs w:val="20"/>
    </w:rPr>
  </w:style>
  <w:style w:type="paragraph" w:styleId="TOC9">
    <w:name w:val="toc 9"/>
    <w:basedOn w:val="Normal"/>
    <w:next w:val="Normal"/>
    <w:autoRedefine/>
    <w:uiPriority w:val="39"/>
    <w:semiHidden/>
    <w:unhideWhenUsed/>
    <w:rsid w:val="0054793F"/>
    <w:pPr>
      <w:ind w:left="1920"/>
    </w:pPr>
    <w:rPr>
      <w:rFonts w:ascii="Cambria" w:hAnsi="Cambria"/>
      <w:sz w:val="20"/>
      <w:szCs w:val="20"/>
    </w:rPr>
  </w:style>
  <w:style w:type="paragraph" w:styleId="BalloonText">
    <w:name w:val="Balloon Text"/>
    <w:basedOn w:val="Normal"/>
    <w:link w:val="BalloonTextChar"/>
    <w:uiPriority w:val="99"/>
    <w:semiHidden/>
    <w:unhideWhenUsed/>
    <w:rsid w:val="003574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7424"/>
    <w:rPr>
      <w:rFonts w:ascii="Lucida Grande" w:hAnsi="Lucida Grande" w:cs="Lucida Grande"/>
      <w:sz w:val="18"/>
      <w:szCs w:val="18"/>
      <w:lang w:eastAsia="zh-CN"/>
    </w:rPr>
  </w:style>
  <w:style w:type="character" w:customStyle="1" w:styleId="Heading4Char">
    <w:name w:val="Heading 4 Char"/>
    <w:basedOn w:val="DefaultParagraphFont"/>
    <w:link w:val="Heading4"/>
    <w:uiPriority w:val="9"/>
    <w:rsid w:val="00F57DAC"/>
    <w:rPr>
      <w:rFonts w:asciiTheme="majorHAnsi" w:eastAsiaTheme="majorEastAsia" w:hAnsiTheme="majorHAnsi" w:cstheme="majorBidi"/>
      <w:b/>
      <w:bCs/>
      <w:i/>
      <w:iCs/>
      <w:color w:val="4F81BD" w:themeColor="accent1"/>
      <w:sz w:val="24"/>
      <w:szCs w:val="24"/>
      <w:lang w:eastAsia="zh-CN"/>
    </w:rPr>
  </w:style>
  <w:style w:type="paragraph" w:styleId="ListParagraph">
    <w:name w:val="List Paragraph"/>
    <w:basedOn w:val="Normal"/>
    <w:uiPriority w:val="34"/>
    <w:qFormat/>
    <w:rsid w:val="00833025"/>
    <w:pPr>
      <w:ind w:left="720"/>
      <w:contextualSpacing/>
    </w:pPr>
  </w:style>
  <w:style w:type="paragraph" w:styleId="Caption">
    <w:name w:val="caption"/>
    <w:basedOn w:val="Normal"/>
    <w:next w:val="Normal"/>
    <w:uiPriority w:val="35"/>
    <w:unhideWhenUsed/>
    <w:qFormat/>
    <w:rsid w:val="00BB1ECE"/>
    <w:pPr>
      <w:spacing w:after="200"/>
    </w:pPr>
    <w:rPr>
      <w:b/>
      <w:bCs/>
      <w:color w:val="4F81BD" w:themeColor="accent1"/>
      <w:sz w:val="18"/>
      <w:szCs w:val="18"/>
    </w:rPr>
  </w:style>
  <w:style w:type="character" w:styleId="Emphasis">
    <w:name w:val="Emphasis"/>
    <w:basedOn w:val="DefaultParagraphFont"/>
    <w:uiPriority w:val="20"/>
    <w:qFormat/>
    <w:rsid w:val="006431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340680">
      <w:bodyDiv w:val="1"/>
      <w:marLeft w:val="0"/>
      <w:marRight w:val="0"/>
      <w:marTop w:val="0"/>
      <w:marBottom w:val="0"/>
      <w:divBdr>
        <w:top w:val="none" w:sz="0" w:space="0" w:color="auto"/>
        <w:left w:val="none" w:sz="0" w:space="0" w:color="auto"/>
        <w:bottom w:val="none" w:sz="0" w:space="0" w:color="auto"/>
        <w:right w:val="none" w:sz="0" w:space="0" w:color="auto"/>
      </w:divBdr>
    </w:div>
    <w:div w:id="1118793691">
      <w:bodyDiv w:val="1"/>
      <w:marLeft w:val="0"/>
      <w:marRight w:val="0"/>
      <w:marTop w:val="0"/>
      <w:marBottom w:val="0"/>
      <w:divBdr>
        <w:top w:val="none" w:sz="0" w:space="0" w:color="auto"/>
        <w:left w:val="none" w:sz="0" w:space="0" w:color="auto"/>
        <w:bottom w:val="none" w:sz="0" w:space="0" w:color="auto"/>
        <w:right w:val="none" w:sz="0" w:space="0" w:color="auto"/>
      </w:divBdr>
      <w:divsChild>
        <w:div w:id="1019114933">
          <w:marLeft w:val="0"/>
          <w:marRight w:val="0"/>
          <w:marTop w:val="0"/>
          <w:marBottom w:val="0"/>
          <w:divBdr>
            <w:top w:val="none" w:sz="0" w:space="0" w:color="auto"/>
            <w:left w:val="none" w:sz="0" w:space="0" w:color="auto"/>
            <w:bottom w:val="none" w:sz="0" w:space="0" w:color="auto"/>
            <w:right w:val="none" w:sz="0" w:space="0" w:color="auto"/>
          </w:divBdr>
        </w:div>
        <w:div w:id="1124158142">
          <w:marLeft w:val="0"/>
          <w:marRight w:val="0"/>
          <w:marTop w:val="240"/>
          <w:marBottom w:val="120"/>
          <w:divBdr>
            <w:top w:val="none" w:sz="0" w:space="0" w:color="auto"/>
            <w:left w:val="none" w:sz="0" w:space="0" w:color="auto"/>
            <w:bottom w:val="none" w:sz="0" w:space="0" w:color="auto"/>
            <w:right w:val="none" w:sz="0" w:space="0" w:color="auto"/>
          </w:divBdr>
        </w:div>
        <w:div w:id="2066561453">
          <w:marLeft w:val="0"/>
          <w:marRight w:val="0"/>
          <w:marTop w:val="0"/>
          <w:marBottom w:val="0"/>
          <w:divBdr>
            <w:top w:val="none" w:sz="0" w:space="0" w:color="auto"/>
            <w:left w:val="none" w:sz="0" w:space="0" w:color="auto"/>
            <w:bottom w:val="none" w:sz="0" w:space="0" w:color="auto"/>
            <w:right w:val="none" w:sz="0" w:space="0" w:color="auto"/>
          </w:divBdr>
        </w:div>
      </w:divsChild>
    </w:div>
    <w:div w:id="1119179196">
      <w:bodyDiv w:val="1"/>
      <w:marLeft w:val="0"/>
      <w:marRight w:val="0"/>
      <w:marTop w:val="0"/>
      <w:marBottom w:val="0"/>
      <w:divBdr>
        <w:top w:val="none" w:sz="0" w:space="0" w:color="auto"/>
        <w:left w:val="none" w:sz="0" w:space="0" w:color="auto"/>
        <w:bottom w:val="none" w:sz="0" w:space="0" w:color="auto"/>
        <w:right w:val="none" w:sz="0" w:space="0" w:color="auto"/>
      </w:divBdr>
    </w:div>
    <w:div w:id="1305425133">
      <w:bodyDiv w:val="1"/>
      <w:marLeft w:val="0"/>
      <w:marRight w:val="0"/>
      <w:marTop w:val="0"/>
      <w:marBottom w:val="0"/>
      <w:divBdr>
        <w:top w:val="none" w:sz="0" w:space="0" w:color="auto"/>
        <w:left w:val="none" w:sz="0" w:space="0" w:color="auto"/>
        <w:bottom w:val="none" w:sz="0" w:space="0" w:color="auto"/>
        <w:right w:val="none" w:sz="0" w:space="0" w:color="auto"/>
      </w:divBdr>
      <w:divsChild>
        <w:div w:id="241764374">
          <w:marLeft w:val="0"/>
          <w:marRight w:val="0"/>
          <w:marTop w:val="0"/>
          <w:marBottom w:val="0"/>
          <w:divBdr>
            <w:top w:val="none" w:sz="0" w:space="0" w:color="auto"/>
            <w:left w:val="none" w:sz="0" w:space="0" w:color="auto"/>
            <w:bottom w:val="none" w:sz="0" w:space="0" w:color="auto"/>
            <w:right w:val="none" w:sz="0" w:space="0" w:color="auto"/>
          </w:divBdr>
        </w:div>
        <w:div w:id="313411930">
          <w:marLeft w:val="0"/>
          <w:marRight w:val="0"/>
          <w:marTop w:val="0"/>
          <w:marBottom w:val="0"/>
          <w:divBdr>
            <w:top w:val="none" w:sz="0" w:space="0" w:color="auto"/>
            <w:left w:val="none" w:sz="0" w:space="0" w:color="auto"/>
            <w:bottom w:val="none" w:sz="0" w:space="0" w:color="auto"/>
            <w:right w:val="none" w:sz="0" w:space="0" w:color="auto"/>
          </w:divBdr>
        </w:div>
        <w:div w:id="317467881">
          <w:marLeft w:val="0"/>
          <w:marRight w:val="0"/>
          <w:marTop w:val="0"/>
          <w:marBottom w:val="0"/>
          <w:divBdr>
            <w:top w:val="none" w:sz="0" w:space="0" w:color="auto"/>
            <w:left w:val="none" w:sz="0" w:space="0" w:color="auto"/>
            <w:bottom w:val="none" w:sz="0" w:space="0" w:color="auto"/>
            <w:right w:val="none" w:sz="0" w:space="0" w:color="auto"/>
          </w:divBdr>
        </w:div>
        <w:div w:id="343242498">
          <w:marLeft w:val="0"/>
          <w:marRight w:val="0"/>
          <w:marTop w:val="0"/>
          <w:marBottom w:val="0"/>
          <w:divBdr>
            <w:top w:val="none" w:sz="0" w:space="0" w:color="auto"/>
            <w:left w:val="none" w:sz="0" w:space="0" w:color="auto"/>
            <w:bottom w:val="none" w:sz="0" w:space="0" w:color="auto"/>
            <w:right w:val="none" w:sz="0" w:space="0" w:color="auto"/>
          </w:divBdr>
        </w:div>
        <w:div w:id="522674692">
          <w:marLeft w:val="0"/>
          <w:marRight w:val="0"/>
          <w:marTop w:val="0"/>
          <w:marBottom w:val="0"/>
          <w:divBdr>
            <w:top w:val="none" w:sz="0" w:space="0" w:color="auto"/>
            <w:left w:val="none" w:sz="0" w:space="0" w:color="auto"/>
            <w:bottom w:val="none" w:sz="0" w:space="0" w:color="auto"/>
            <w:right w:val="none" w:sz="0" w:space="0" w:color="auto"/>
          </w:divBdr>
        </w:div>
        <w:div w:id="552734724">
          <w:marLeft w:val="0"/>
          <w:marRight w:val="0"/>
          <w:marTop w:val="0"/>
          <w:marBottom w:val="0"/>
          <w:divBdr>
            <w:top w:val="none" w:sz="0" w:space="0" w:color="auto"/>
            <w:left w:val="none" w:sz="0" w:space="0" w:color="auto"/>
            <w:bottom w:val="none" w:sz="0" w:space="0" w:color="auto"/>
            <w:right w:val="none" w:sz="0" w:space="0" w:color="auto"/>
          </w:divBdr>
        </w:div>
        <w:div w:id="559176924">
          <w:marLeft w:val="0"/>
          <w:marRight w:val="0"/>
          <w:marTop w:val="0"/>
          <w:marBottom w:val="0"/>
          <w:divBdr>
            <w:top w:val="none" w:sz="0" w:space="0" w:color="auto"/>
            <w:left w:val="none" w:sz="0" w:space="0" w:color="auto"/>
            <w:bottom w:val="none" w:sz="0" w:space="0" w:color="auto"/>
            <w:right w:val="none" w:sz="0" w:space="0" w:color="auto"/>
          </w:divBdr>
        </w:div>
        <w:div w:id="1098868075">
          <w:marLeft w:val="0"/>
          <w:marRight w:val="0"/>
          <w:marTop w:val="0"/>
          <w:marBottom w:val="0"/>
          <w:divBdr>
            <w:top w:val="none" w:sz="0" w:space="0" w:color="auto"/>
            <w:left w:val="none" w:sz="0" w:space="0" w:color="auto"/>
            <w:bottom w:val="none" w:sz="0" w:space="0" w:color="auto"/>
            <w:right w:val="none" w:sz="0" w:space="0" w:color="auto"/>
          </w:divBdr>
        </w:div>
        <w:div w:id="1115172443">
          <w:marLeft w:val="0"/>
          <w:marRight w:val="0"/>
          <w:marTop w:val="0"/>
          <w:marBottom w:val="0"/>
          <w:divBdr>
            <w:top w:val="none" w:sz="0" w:space="0" w:color="auto"/>
            <w:left w:val="none" w:sz="0" w:space="0" w:color="auto"/>
            <w:bottom w:val="none" w:sz="0" w:space="0" w:color="auto"/>
            <w:right w:val="none" w:sz="0" w:space="0" w:color="auto"/>
          </w:divBdr>
        </w:div>
        <w:div w:id="1443724597">
          <w:marLeft w:val="0"/>
          <w:marRight w:val="0"/>
          <w:marTop w:val="0"/>
          <w:marBottom w:val="0"/>
          <w:divBdr>
            <w:top w:val="none" w:sz="0" w:space="0" w:color="auto"/>
            <w:left w:val="none" w:sz="0" w:space="0" w:color="auto"/>
            <w:bottom w:val="none" w:sz="0" w:space="0" w:color="auto"/>
            <w:right w:val="none" w:sz="0" w:space="0" w:color="auto"/>
          </w:divBdr>
        </w:div>
        <w:div w:id="1468931442">
          <w:marLeft w:val="0"/>
          <w:marRight w:val="0"/>
          <w:marTop w:val="0"/>
          <w:marBottom w:val="0"/>
          <w:divBdr>
            <w:top w:val="none" w:sz="0" w:space="0" w:color="auto"/>
            <w:left w:val="none" w:sz="0" w:space="0" w:color="auto"/>
            <w:bottom w:val="none" w:sz="0" w:space="0" w:color="auto"/>
            <w:right w:val="none" w:sz="0" w:space="0" w:color="auto"/>
          </w:divBdr>
        </w:div>
        <w:div w:id="1756970629">
          <w:marLeft w:val="0"/>
          <w:marRight w:val="0"/>
          <w:marTop w:val="0"/>
          <w:marBottom w:val="0"/>
          <w:divBdr>
            <w:top w:val="none" w:sz="0" w:space="0" w:color="auto"/>
            <w:left w:val="none" w:sz="0" w:space="0" w:color="auto"/>
            <w:bottom w:val="none" w:sz="0" w:space="0" w:color="auto"/>
            <w:right w:val="none" w:sz="0" w:space="0" w:color="auto"/>
          </w:divBdr>
        </w:div>
        <w:div w:id="1796558721">
          <w:marLeft w:val="0"/>
          <w:marRight w:val="0"/>
          <w:marTop w:val="0"/>
          <w:marBottom w:val="0"/>
          <w:divBdr>
            <w:top w:val="none" w:sz="0" w:space="0" w:color="auto"/>
            <w:left w:val="none" w:sz="0" w:space="0" w:color="auto"/>
            <w:bottom w:val="none" w:sz="0" w:space="0" w:color="auto"/>
            <w:right w:val="none" w:sz="0" w:space="0" w:color="auto"/>
          </w:divBdr>
        </w:div>
        <w:div w:id="1964925880">
          <w:marLeft w:val="0"/>
          <w:marRight w:val="0"/>
          <w:marTop w:val="0"/>
          <w:marBottom w:val="0"/>
          <w:divBdr>
            <w:top w:val="none" w:sz="0" w:space="0" w:color="auto"/>
            <w:left w:val="none" w:sz="0" w:space="0" w:color="auto"/>
            <w:bottom w:val="none" w:sz="0" w:space="0" w:color="auto"/>
            <w:right w:val="none" w:sz="0" w:space="0" w:color="auto"/>
          </w:divBdr>
        </w:div>
        <w:div w:id="1971981465">
          <w:marLeft w:val="0"/>
          <w:marRight w:val="0"/>
          <w:marTop w:val="0"/>
          <w:marBottom w:val="0"/>
          <w:divBdr>
            <w:top w:val="none" w:sz="0" w:space="0" w:color="auto"/>
            <w:left w:val="none" w:sz="0" w:space="0" w:color="auto"/>
            <w:bottom w:val="none" w:sz="0" w:space="0" w:color="auto"/>
            <w:right w:val="none" w:sz="0" w:space="0" w:color="auto"/>
          </w:divBdr>
        </w:div>
        <w:div w:id="2042584464">
          <w:marLeft w:val="0"/>
          <w:marRight w:val="0"/>
          <w:marTop w:val="0"/>
          <w:marBottom w:val="0"/>
          <w:divBdr>
            <w:top w:val="none" w:sz="0" w:space="0" w:color="auto"/>
            <w:left w:val="none" w:sz="0" w:space="0" w:color="auto"/>
            <w:bottom w:val="none" w:sz="0" w:space="0" w:color="auto"/>
            <w:right w:val="none" w:sz="0" w:space="0" w:color="auto"/>
          </w:divBdr>
        </w:div>
        <w:div w:id="2128310690">
          <w:marLeft w:val="0"/>
          <w:marRight w:val="0"/>
          <w:marTop w:val="0"/>
          <w:marBottom w:val="0"/>
          <w:divBdr>
            <w:top w:val="none" w:sz="0" w:space="0" w:color="auto"/>
            <w:left w:val="none" w:sz="0" w:space="0" w:color="auto"/>
            <w:bottom w:val="none" w:sz="0" w:space="0" w:color="auto"/>
            <w:right w:val="none" w:sz="0" w:space="0" w:color="auto"/>
          </w:divBdr>
        </w:div>
      </w:divsChild>
    </w:div>
    <w:div w:id="1473979062">
      <w:bodyDiv w:val="1"/>
      <w:marLeft w:val="0"/>
      <w:marRight w:val="0"/>
      <w:marTop w:val="0"/>
      <w:marBottom w:val="0"/>
      <w:divBdr>
        <w:top w:val="none" w:sz="0" w:space="0" w:color="auto"/>
        <w:left w:val="none" w:sz="0" w:space="0" w:color="auto"/>
        <w:bottom w:val="none" w:sz="0" w:space="0" w:color="auto"/>
        <w:right w:val="none" w:sz="0" w:space="0" w:color="auto"/>
      </w:divBdr>
    </w:div>
    <w:div w:id="1546870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shipman@auburn.edu" TargetMode="External"/><Relationship Id="rId13" Type="http://schemas.openxmlformats.org/officeDocument/2006/relationships/hyperlink" Target="http://www.auburn.edu/oit/labs/" TargetMode="External"/><Relationship Id="rId18" Type="http://schemas.openxmlformats.org/officeDocument/2006/relationships/hyperlink" Target="https://sites.auburn.edu/admin/universitypolicies/Policies/GraduateSchoolPolicyonWithdrawingfromCourses.pdf" TargetMode="External"/><Relationship Id="rId3" Type="http://schemas.openxmlformats.org/officeDocument/2006/relationships/styles" Target="styles.xml"/><Relationship Id="rId21" Type="http://schemas.openxmlformats.org/officeDocument/2006/relationships/hyperlink" Target="http://wp.auburn.edu/writing/writing-center/" TargetMode="External"/><Relationship Id="rId7" Type="http://schemas.openxmlformats.org/officeDocument/2006/relationships/endnotes" Target="endnotes.xml"/><Relationship Id="rId12" Type="http://schemas.openxmlformats.org/officeDocument/2006/relationships/hyperlink" Target="mailto:helpdesk@auburn.edu" TargetMode="External"/><Relationship Id="rId17" Type="http://schemas.openxmlformats.org/officeDocument/2006/relationships/hyperlink" Target="http://bulletin.auburn.edu/thegraduateschool/other/" TargetMode="External"/><Relationship Id="rId2" Type="http://schemas.openxmlformats.org/officeDocument/2006/relationships/numbering" Target="numbering.xml"/><Relationship Id="rId16" Type="http://schemas.openxmlformats.org/officeDocument/2006/relationships/hyperlink" Target="https://www.bu.edu/ctl/teaching-resources/using-case-studies-to-teach/" TargetMode="External"/><Relationship Id="rId20" Type="http://schemas.openxmlformats.org/officeDocument/2006/relationships/hyperlink" Target="file:///C:\Users\rennesr\AppData\Local\Microsoft\Windows\Temporary%20Internet%20Files\Content.Outlook\RVZWJHZ4\Academic%20Honesty%20Code%20https:\sites.auburn.edu\admin\universitypolicies\Policies\AcademicHonestyCo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it.auburn.edu/helpdes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jleebinder.weebly.com/uploads/2/5/8/9/25890205/language_objective_verbs.pdf" TargetMode="External"/><Relationship Id="rId23" Type="http://schemas.openxmlformats.org/officeDocument/2006/relationships/fontTable" Target="fontTable.xml"/><Relationship Id="rId10" Type="http://schemas.openxmlformats.org/officeDocument/2006/relationships/hyperlink" Target="http://www.auaccess.auburn.edu/" TargetMode="External"/><Relationship Id="rId19" Type="http://schemas.openxmlformats.org/officeDocument/2006/relationships/hyperlink" Target="https://cws.auburn.edu/Accessibility/cm/prospective" TargetMode="External"/><Relationship Id="rId4" Type="http://schemas.openxmlformats.org/officeDocument/2006/relationships/settings" Target="settings.xml"/><Relationship Id="rId9" Type="http://schemas.openxmlformats.org/officeDocument/2006/relationships/hyperlink" Target="https://auburn.instructure.com/login/ldap" TargetMode="External"/><Relationship Id="rId14" Type="http://schemas.openxmlformats.org/officeDocument/2006/relationships/hyperlink" Target="https://www.bu.edu/ctl/teaching-resources/using-case-studies-to-teach/" TargetMode="External"/><Relationship Id="rId22" Type="http://schemas.openxmlformats.org/officeDocument/2006/relationships/hyperlink" Target="http://wp.auburn.edu/s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31B26-54F0-4B17-8A6D-89B3CB02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319</Words>
  <Characters>2462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SSU Accessible Syllabua Template v4</vt:lpstr>
    </vt:vector>
  </TitlesOfParts>
  <Company>Sonoma State University</Company>
  <LinksUpToDate>false</LinksUpToDate>
  <CharactersWithSpaces>28882</CharactersWithSpaces>
  <SharedDoc>false</SharedDoc>
  <HyperlinkBase/>
  <HLinks>
    <vt:vector size="30" baseType="variant">
      <vt:variant>
        <vt:i4>4980863</vt:i4>
      </vt:variant>
      <vt:variant>
        <vt:i4>12</vt:i4>
      </vt:variant>
      <vt:variant>
        <vt:i4>0</vt:i4>
      </vt:variant>
      <vt:variant>
        <vt:i4>5</vt:i4>
      </vt:variant>
      <vt:variant>
        <vt:lpwstr>http://www.sonoma.edu/programs/writingcenter/default.html</vt:lpwstr>
      </vt:variant>
      <vt:variant>
        <vt:lpwstr/>
      </vt:variant>
      <vt:variant>
        <vt:i4>1900634</vt:i4>
      </vt:variant>
      <vt:variant>
        <vt:i4>9</vt:i4>
      </vt:variant>
      <vt:variant>
        <vt:i4>0</vt:i4>
      </vt:variant>
      <vt:variant>
        <vt:i4>5</vt:i4>
      </vt:variant>
      <vt:variant>
        <vt:lpwstr>http://www.sonoma.edu/uaffairs/policies/disabilitypolicy.htm</vt:lpwstr>
      </vt:variant>
      <vt:variant>
        <vt:lpwstr/>
      </vt:variant>
      <vt:variant>
        <vt:i4>3276858</vt:i4>
      </vt:variant>
      <vt:variant>
        <vt:i4>6</vt:i4>
      </vt:variant>
      <vt:variant>
        <vt:i4>0</vt:i4>
      </vt:variant>
      <vt:variant>
        <vt:i4>5</vt:i4>
      </vt:variant>
      <vt:variant>
        <vt:lpwstr>http://www.sonoma.edu/UAffairs/policies/cheating_plagiarism.htm</vt:lpwstr>
      </vt:variant>
      <vt:variant>
        <vt:lpwstr/>
      </vt:variant>
      <vt:variant>
        <vt:i4>6357029</vt:i4>
      </vt:variant>
      <vt:variant>
        <vt:i4>3</vt:i4>
      </vt:variant>
      <vt:variant>
        <vt:i4>0</vt:i4>
      </vt:variant>
      <vt:variant>
        <vt:i4>5</vt:i4>
      </vt:variant>
      <vt:variant>
        <vt:lpwstr>http://www.sonoma.edu/ar/registration/addclasses.shtml</vt:lpwstr>
      </vt:variant>
      <vt:variant>
        <vt:lpwstr/>
      </vt:variant>
      <vt:variant>
        <vt:i4>4784168</vt:i4>
      </vt:variant>
      <vt:variant>
        <vt:i4>0</vt:i4>
      </vt:variant>
      <vt:variant>
        <vt:i4>0</vt:i4>
      </vt:variant>
      <vt:variant>
        <vt:i4>5</vt:i4>
      </vt:variant>
      <vt:variant>
        <vt:lpwstr>http://library.sonoma.edu/research/subjectlibrari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U Accessible Syllabua Template v4</dc:title>
  <dc:subject/>
  <dc:creator>SSU Faculty Center</dc:creator>
  <cp:keywords/>
  <dc:description/>
  <cp:lastModifiedBy>Gwendolyn Williams</cp:lastModifiedBy>
  <cp:revision>2</cp:revision>
  <cp:lastPrinted>2014-07-22T20:38:00Z</cp:lastPrinted>
  <dcterms:created xsi:type="dcterms:W3CDTF">2020-01-15T01:30:00Z</dcterms:created>
  <dcterms:modified xsi:type="dcterms:W3CDTF">2020-01-15T01:30:00Z</dcterms:modified>
</cp:coreProperties>
</file>